
<file path=[Content_Types].xml><?xml version="1.0" encoding="utf-8"?>
<Types xmlns="http://schemas.openxmlformats.org/package/2006/content-types">
  <Default Extension="png" ContentType="image/png"/>
  <Default Extension="emf" ContentType="image/x-emf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F9B187" w14:textId="77777777" w:rsidR="006C3AC2" w:rsidRDefault="006C3AC2" w:rsidP="006C3AC2">
      <w:pPr>
        <w:pStyle w:val="ListParagraph"/>
        <w:spacing w:after="720"/>
        <w:contextualSpacing w:val="0"/>
        <w:jc w:val="center"/>
        <w:rPr>
          <w:b/>
          <w:sz w:val="32"/>
          <w:szCs w:val="32"/>
        </w:rPr>
      </w:pPr>
      <w:r w:rsidRPr="00674012">
        <w:rPr>
          <w:b/>
          <w:sz w:val="32"/>
          <w:szCs w:val="32"/>
        </w:rPr>
        <w:t xml:space="preserve">Homework </w:t>
      </w:r>
      <w:r>
        <w:rPr>
          <w:b/>
          <w:sz w:val="32"/>
          <w:szCs w:val="32"/>
        </w:rPr>
        <w:t>5                                                                                        Points: 100</w:t>
      </w:r>
    </w:p>
    <w:p w14:paraId="761C6793" w14:textId="77777777" w:rsidR="006C3AC2" w:rsidRPr="00810AEA" w:rsidRDefault="006C3AC2" w:rsidP="006C3AC2">
      <w:pPr>
        <w:rPr>
          <w:rFonts w:ascii="Times New Roman" w:eastAsia="Times New Roman" w:hAnsi="Times New Roman" w:cs="Times New Roman"/>
          <w:b/>
          <w:bCs/>
          <w:color w:val="111111"/>
          <w:sz w:val="24"/>
          <w:szCs w:val="24"/>
          <w:bdr w:val="none" w:sz="0" w:space="0" w:color="auto" w:frame="1"/>
        </w:rPr>
      </w:pPr>
      <w:r w:rsidRPr="00810AEA">
        <w:rPr>
          <w:rFonts w:ascii="Times New Roman" w:eastAsia="Times New Roman" w:hAnsi="Times New Roman" w:cs="Times New Roman"/>
          <w:b/>
          <w:bCs/>
          <w:color w:val="111111"/>
          <w:sz w:val="24"/>
          <w:szCs w:val="24"/>
          <w:bdr w:val="none" w:sz="0" w:space="0" w:color="auto" w:frame="1"/>
        </w:rPr>
        <w:t xml:space="preserve">Due Date:  </w:t>
      </w:r>
      <w:r>
        <w:rPr>
          <w:rFonts w:ascii="Times New Roman" w:eastAsia="Times New Roman" w:hAnsi="Times New Roman" w:cs="Times New Roman"/>
          <w:b/>
          <w:bCs/>
          <w:color w:val="111111"/>
          <w:sz w:val="24"/>
          <w:szCs w:val="24"/>
          <w:bdr w:val="none" w:sz="0" w:space="0" w:color="auto" w:frame="1"/>
        </w:rPr>
        <w:t xml:space="preserve">on </w:t>
      </w:r>
      <w:proofErr w:type="spellStart"/>
      <w:r>
        <w:rPr>
          <w:rFonts w:ascii="Times New Roman" w:eastAsia="Times New Roman" w:hAnsi="Times New Roman" w:cs="Times New Roman"/>
          <w:b/>
          <w:bCs/>
          <w:color w:val="111111"/>
          <w:sz w:val="24"/>
          <w:szCs w:val="24"/>
          <w:bdr w:val="none" w:sz="0" w:space="0" w:color="auto" w:frame="1"/>
        </w:rPr>
        <w:t>elearning</w:t>
      </w:r>
      <w:proofErr w:type="spellEnd"/>
    </w:p>
    <w:p w14:paraId="3ABE62F2" w14:textId="77777777" w:rsidR="006C3AC2" w:rsidRPr="00810AEA" w:rsidRDefault="006C3AC2" w:rsidP="006C3AC2">
      <w:pPr>
        <w:rPr>
          <w:rFonts w:ascii="Times New Roman" w:eastAsia="Times New Roman" w:hAnsi="Times New Roman" w:cs="Times New Roman"/>
          <w:b/>
          <w:bCs/>
          <w:color w:val="111111"/>
          <w:sz w:val="24"/>
          <w:szCs w:val="24"/>
          <w:bdr w:val="none" w:sz="0" w:space="0" w:color="auto" w:frame="1"/>
        </w:rPr>
      </w:pPr>
      <w:r w:rsidRPr="00810AEA">
        <w:rPr>
          <w:rFonts w:ascii="Times New Roman" w:eastAsia="Times New Roman" w:hAnsi="Times New Roman" w:cs="Times New Roman"/>
          <w:b/>
          <w:bCs/>
          <w:color w:val="111111"/>
          <w:sz w:val="24"/>
          <w:szCs w:val="24"/>
          <w:bdr w:val="none" w:sz="0" w:space="0" w:color="auto" w:frame="1"/>
        </w:rPr>
        <w:t>Submit:    eLearning</w:t>
      </w:r>
    </w:p>
    <w:p w14:paraId="34E6B129" w14:textId="77777777" w:rsidR="006C3AC2" w:rsidRDefault="006C3AC2" w:rsidP="006C3AC2">
      <w:pPr>
        <w:rPr>
          <w:rFonts w:ascii="Times New Roman" w:eastAsia="Times New Roman" w:hAnsi="Times New Roman" w:cs="Times New Roman"/>
          <w:b/>
          <w:bCs/>
          <w:color w:val="111111"/>
          <w:sz w:val="24"/>
          <w:szCs w:val="24"/>
          <w:bdr w:val="none" w:sz="0" w:space="0" w:color="auto" w:frame="1"/>
        </w:rPr>
      </w:pPr>
      <w:r w:rsidRPr="00810AEA">
        <w:rPr>
          <w:rFonts w:ascii="Times New Roman" w:eastAsia="Times New Roman" w:hAnsi="Times New Roman" w:cs="Times New Roman"/>
          <w:b/>
          <w:bCs/>
          <w:color w:val="111111"/>
          <w:sz w:val="24"/>
          <w:szCs w:val="24"/>
          <w:bdr w:val="none" w:sz="0" w:space="0" w:color="auto" w:frame="1"/>
        </w:rPr>
        <w:t>Instructions: Include Name and Net ID. This is an individual assignment.  Answers should be your own work.</w:t>
      </w:r>
    </w:p>
    <w:p w14:paraId="6391C50C" w14:textId="77777777" w:rsidR="00F012B7" w:rsidRPr="00F012B7" w:rsidRDefault="00F012B7" w:rsidP="00F012B7">
      <w:pPr>
        <w:pStyle w:val="ListParagraph"/>
      </w:pPr>
    </w:p>
    <w:p w14:paraId="6A413998" w14:textId="77777777" w:rsidR="00CF0819" w:rsidRDefault="00CF0819" w:rsidP="00CF0819">
      <w:pPr>
        <w:pStyle w:val="ListParagraph"/>
        <w:numPr>
          <w:ilvl w:val="0"/>
          <w:numId w:val="1"/>
        </w:numPr>
      </w:pPr>
      <w:r w:rsidRPr="000F4D56">
        <w:rPr>
          <w:b/>
        </w:rPr>
        <w:t>[10 Points]</w:t>
      </w:r>
      <w:r>
        <w:t xml:space="preserve"> A min-max heap is a data Structure that supports both </w:t>
      </w:r>
      <w:proofErr w:type="spellStart"/>
      <w:r>
        <w:t>deleteMin</w:t>
      </w:r>
      <w:proofErr w:type="spellEnd"/>
      <w:r>
        <w:t xml:space="preserve"> and </w:t>
      </w:r>
      <w:proofErr w:type="spellStart"/>
      <w:r>
        <w:t>deleteMax</w:t>
      </w:r>
      <w:proofErr w:type="spellEnd"/>
      <w:r>
        <w:t xml:space="preserve"> in O(</w:t>
      </w:r>
      <w:proofErr w:type="spellStart"/>
      <w:r>
        <w:t>logN</w:t>
      </w:r>
      <w:proofErr w:type="spellEnd"/>
      <w:r>
        <w:t>) per operation. The structure is identical to a binary heap, but the heap-order property is that for any node, X, at even depth, the elem</w:t>
      </w:r>
      <w:r w:rsidR="00B50975">
        <w:t>e</w:t>
      </w:r>
      <w:r>
        <w:t>nt stored at X is smaller than the parent but larger than the grandparent ( where this makes sense), and for any node X at</w:t>
      </w:r>
      <w:r w:rsidR="00B50975">
        <w:t xml:space="preserve"> odd depth, the element stored a</w:t>
      </w:r>
      <w:r>
        <w:t xml:space="preserve">t X is larger than the parent but smaller than grandparent. See Fig. </w:t>
      </w:r>
    </w:p>
    <w:p w14:paraId="634B6D0F" w14:textId="77777777" w:rsidR="00CF0819" w:rsidRDefault="00CF0819" w:rsidP="00CF0819">
      <w:pPr>
        <w:pStyle w:val="ListParagraph"/>
        <w:numPr>
          <w:ilvl w:val="0"/>
          <w:numId w:val="3"/>
        </w:numPr>
      </w:pPr>
      <w:r>
        <w:t>How do we find the minimum and maximum element?</w:t>
      </w:r>
    </w:p>
    <w:p w14:paraId="5FA3C76B" w14:textId="77777777" w:rsidR="00CF0819" w:rsidRDefault="00CF0819" w:rsidP="00CF0819">
      <w:pPr>
        <w:pStyle w:val="ListParagraph"/>
        <w:numPr>
          <w:ilvl w:val="0"/>
          <w:numId w:val="3"/>
        </w:numPr>
      </w:pPr>
      <w:r>
        <w:t>Give an algorithm to insert a new node into the min-max heap.</w:t>
      </w:r>
    </w:p>
    <w:p w14:paraId="29262E16" w14:textId="77777777" w:rsidR="00CF0819" w:rsidRDefault="00300BAA" w:rsidP="00CF0819">
      <w:r>
        <w:rPr>
          <w:noProof/>
        </w:rPr>
        <w:drawing>
          <wp:inline distT="0" distB="0" distL="0" distR="0" wp14:anchorId="23B4FFF3" wp14:editId="71CBC519">
            <wp:extent cx="5943600" cy="3438525"/>
            <wp:effectExtent l="0" t="0" r="0" b="9525"/>
            <wp:docPr id="24474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4740" name="Picture 4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38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/>
                  </pic:spPr>
                </pic:pic>
              </a:graphicData>
            </a:graphic>
          </wp:inline>
        </w:drawing>
      </w:r>
    </w:p>
    <w:p w14:paraId="29E51D7F" w14:textId="77777777" w:rsidR="00BE32F7" w:rsidRDefault="00BE32F7" w:rsidP="00BE32F7">
      <w:r>
        <w:t>Finding minimum is easy it is at the root. The maximum is max( 2</w:t>
      </w:r>
      <w:r w:rsidRPr="008559BB">
        <w:rPr>
          <w:vertAlign w:val="superscript"/>
        </w:rPr>
        <w:t>nd</w:t>
      </w:r>
      <w:r>
        <w:t xml:space="preserve"> and 3</w:t>
      </w:r>
      <w:r w:rsidRPr="008559BB">
        <w:rPr>
          <w:vertAlign w:val="superscript"/>
        </w:rPr>
        <w:t>rd</w:t>
      </w:r>
      <w:r>
        <w:t xml:space="preserve"> ) nodes, i.e. array[1] is minimum and max(array[2], array[3]) is maximum. </w:t>
      </w:r>
    </w:p>
    <w:p w14:paraId="55A94DAE" w14:textId="77777777" w:rsidR="00BE32F7" w:rsidRDefault="00BE32F7" w:rsidP="00BE32F7">
      <w:r>
        <w:t xml:space="preserve">To insert element </w:t>
      </w:r>
      <w:proofErr w:type="gramStart"/>
      <w:r>
        <w:t>X</w:t>
      </w:r>
      <w:proofErr w:type="gramEnd"/>
      <w:r>
        <w:t xml:space="preserve"> we create a hole in next available slot if X can inserted into the hole with no violation of order property then we are done. If </w:t>
      </w:r>
      <w:proofErr w:type="gramStart"/>
      <w:r>
        <w:t>not</w:t>
      </w:r>
      <w:proofErr w:type="gramEnd"/>
      <w:r>
        <w:t xml:space="preserve"> we percolate the hole up.  </w:t>
      </w:r>
    </w:p>
    <w:p w14:paraId="5B15DD0F" w14:textId="77777777" w:rsidR="00BE32F7" w:rsidRDefault="00BE32F7" w:rsidP="00BE32F7"/>
    <w:p w14:paraId="70CE61E9" w14:textId="77777777" w:rsidR="00BE32F7" w:rsidRDefault="00BE32F7" w:rsidP="00BE32F7">
      <w:pPr>
        <w:rPr>
          <w:rFonts w:ascii="Courier New" w:hAnsi="Courier New" w:cs="Times New Roman"/>
          <w:sz w:val="20"/>
          <w:szCs w:val="20"/>
        </w:rPr>
      </w:pPr>
      <w:r>
        <w:rPr>
          <w:rFonts w:ascii="Courier New" w:hAnsi="Courier New" w:cs="Times New Roman"/>
          <w:sz w:val="20"/>
          <w:szCs w:val="20"/>
        </w:rPr>
        <w:t>public void insert(int x){</w:t>
      </w:r>
    </w:p>
    <w:p w14:paraId="388F2334" w14:textId="77777777" w:rsidR="00BE32F7" w:rsidRDefault="00BE32F7" w:rsidP="00BE32F7">
      <w:pPr>
        <w:rPr>
          <w:rFonts w:ascii="Courier New" w:hAnsi="Courier New" w:cs="Times New Roman"/>
          <w:sz w:val="20"/>
          <w:szCs w:val="20"/>
        </w:rPr>
      </w:pPr>
      <w:r>
        <w:rPr>
          <w:rFonts w:ascii="Courier New" w:hAnsi="Courier New" w:cs="Times New Roman"/>
          <w:sz w:val="20"/>
          <w:szCs w:val="20"/>
        </w:rPr>
        <w:tab/>
        <w:t>int hole = ++</w:t>
      </w:r>
      <w:proofErr w:type="spellStart"/>
      <w:r>
        <w:rPr>
          <w:rFonts w:ascii="Courier New" w:hAnsi="Courier New" w:cs="Times New Roman"/>
          <w:sz w:val="20"/>
          <w:szCs w:val="20"/>
        </w:rPr>
        <w:t>currentSize</w:t>
      </w:r>
      <w:proofErr w:type="spellEnd"/>
      <w:r>
        <w:rPr>
          <w:rFonts w:ascii="Courier New" w:hAnsi="Courier New" w:cs="Times New Roman"/>
          <w:sz w:val="20"/>
          <w:szCs w:val="20"/>
        </w:rPr>
        <w:t>;</w:t>
      </w:r>
    </w:p>
    <w:p w14:paraId="66464998" w14:textId="77777777" w:rsidR="00BE32F7" w:rsidRDefault="00BE32F7" w:rsidP="00BE32F7">
      <w:pPr>
        <w:rPr>
          <w:rFonts w:ascii="Courier New" w:hAnsi="Courier New" w:cs="Times New Roman"/>
          <w:sz w:val="20"/>
          <w:szCs w:val="20"/>
        </w:rPr>
      </w:pPr>
      <w:r>
        <w:rPr>
          <w:rFonts w:ascii="Courier New" w:hAnsi="Courier New" w:cs="Times New Roman"/>
          <w:sz w:val="20"/>
          <w:szCs w:val="20"/>
        </w:rPr>
        <w:t>int height = Math.log(</w:t>
      </w:r>
      <w:proofErr w:type="spellStart"/>
      <w:r>
        <w:rPr>
          <w:rFonts w:ascii="Courier New" w:hAnsi="Courier New" w:cs="Times New Roman"/>
          <w:sz w:val="20"/>
          <w:szCs w:val="20"/>
        </w:rPr>
        <w:t>currentSize</w:t>
      </w:r>
      <w:proofErr w:type="spellEnd"/>
      <w:r>
        <w:rPr>
          <w:rFonts w:ascii="Courier New" w:hAnsi="Courier New" w:cs="Times New Roman"/>
          <w:sz w:val="20"/>
          <w:szCs w:val="20"/>
        </w:rPr>
        <w:t>);</w:t>
      </w:r>
    </w:p>
    <w:p w14:paraId="318245E7" w14:textId="77777777" w:rsidR="00BE32F7" w:rsidRDefault="00BE32F7" w:rsidP="00BE32F7">
      <w:pPr>
        <w:rPr>
          <w:rFonts w:ascii="Courier New" w:hAnsi="Courier New" w:cs="Times New Roman"/>
          <w:sz w:val="20"/>
          <w:szCs w:val="20"/>
        </w:rPr>
      </w:pPr>
      <w:proofErr w:type="spellStart"/>
      <w:r>
        <w:rPr>
          <w:rFonts w:ascii="Courier New" w:hAnsi="Courier New" w:cs="Times New Roman"/>
          <w:sz w:val="20"/>
          <w:szCs w:val="20"/>
        </w:rPr>
        <w:t>boolean</w:t>
      </w:r>
      <w:proofErr w:type="spellEnd"/>
      <w:r>
        <w:rPr>
          <w:rFonts w:ascii="Courier New" w:hAnsi="Courier New" w:cs="Times New Roman"/>
          <w:sz w:val="20"/>
          <w:szCs w:val="20"/>
        </w:rPr>
        <w:t xml:space="preserve"> min = true;</w:t>
      </w:r>
    </w:p>
    <w:p w14:paraId="6DC08828" w14:textId="77777777" w:rsidR="00BE32F7" w:rsidRDefault="00BE32F7" w:rsidP="00BE32F7">
      <w:pPr>
        <w:rPr>
          <w:rFonts w:ascii="Courier New" w:hAnsi="Courier New" w:cs="Times New Roman"/>
          <w:sz w:val="20"/>
          <w:szCs w:val="20"/>
        </w:rPr>
      </w:pPr>
      <w:r>
        <w:rPr>
          <w:rFonts w:ascii="Courier New" w:hAnsi="Courier New" w:cs="Times New Roman"/>
          <w:sz w:val="20"/>
          <w:szCs w:val="20"/>
        </w:rPr>
        <w:t>if (height%2 ) min = false;</w:t>
      </w:r>
    </w:p>
    <w:p w14:paraId="0E344D30" w14:textId="77777777" w:rsidR="00BE32F7" w:rsidRDefault="00BE32F7" w:rsidP="00BE32F7">
      <w:pPr>
        <w:rPr>
          <w:rFonts w:ascii="Courier New" w:hAnsi="Courier New" w:cs="Times New Roman"/>
          <w:sz w:val="20"/>
          <w:szCs w:val="20"/>
        </w:rPr>
      </w:pPr>
      <w:r>
        <w:rPr>
          <w:rFonts w:ascii="Courier New" w:hAnsi="Courier New" w:cs="Times New Roman"/>
          <w:sz w:val="20"/>
          <w:szCs w:val="20"/>
        </w:rPr>
        <w:tab/>
      </w:r>
    </w:p>
    <w:p w14:paraId="0781D839" w14:textId="77777777" w:rsidR="00BE32F7" w:rsidRDefault="00BE32F7" w:rsidP="00BE32F7">
      <w:pPr>
        <w:rPr>
          <w:rFonts w:ascii="Courier New" w:hAnsi="Courier New" w:cs="Times New Roman"/>
          <w:sz w:val="20"/>
          <w:szCs w:val="20"/>
        </w:rPr>
      </w:pPr>
      <w:r>
        <w:rPr>
          <w:rFonts w:ascii="Courier New" w:hAnsi="Courier New" w:cs="Times New Roman"/>
          <w:sz w:val="20"/>
          <w:szCs w:val="20"/>
        </w:rPr>
        <w:tab/>
        <w:t>while(hole &gt; 1){</w:t>
      </w:r>
    </w:p>
    <w:p w14:paraId="1B50B583" w14:textId="77777777" w:rsidR="00BE32F7" w:rsidRDefault="00BE32F7" w:rsidP="00BE32F7">
      <w:pPr>
        <w:rPr>
          <w:rFonts w:ascii="Courier New" w:hAnsi="Courier New" w:cs="Times New Roman"/>
          <w:sz w:val="20"/>
          <w:szCs w:val="20"/>
        </w:rPr>
      </w:pPr>
      <w:r>
        <w:rPr>
          <w:rFonts w:ascii="Courier New" w:hAnsi="Courier New" w:cs="Times New Roman"/>
          <w:sz w:val="20"/>
          <w:szCs w:val="20"/>
        </w:rPr>
        <w:tab/>
      </w:r>
      <w:r>
        <w:rPr>
          <w:rFonts w:ascii="Courier New" w:hAnsi="Courier New" w:cs="Times New Roman"/>
          <w:sz w:val="20"/>
          <w:szCs w:val="20"/>
        </w:rPr>
        <w:tab/>
        <w:t xml:space="preserve">//this </w:t>
      </w:r>
      <w:proofErr w:type="spellStart"/>
      <w:r>
        <w:rPr>
          <w:rFonts w:ascii="Courier New" w:hAnsi="Courier New" w:cs="Times New Roman"/>
          <w:sz w:val="20"/>
          <w:szCs w:val="20"/>
        </w:rPr>
        <w:t>boolean</w:t>
      </w:r>
      <w:proofErr w:type="spellEnd"/>
      <w:r>
        <w:rPr>
          <w:rFonts w:ascii="Courier New" w:hAnsi="Courier New" w:cs="Times New Roman"/>
          <w:sz w:val="20"/>
          <w:szCs w:val="20"/>
        </w:rPr>
        <w:t xml:space="preserve"> should help swap between whether we want to swap for the </w:t>
      </w:r>
      <w:r>
        <w:rPr>
          <w:rFonts w:ascii="Courier New" w:hAnsi="Courier New" w:cs="Times New Roman"/>
          <w:sz w:val="20"/>
          <w:szCs w:val="20"/>
        </w:rPr>
        <w:tab/>
      </w:r>
      <w:r>
        <w:rPr>
          <w:rFonts w:ascii="Courier New" w:hAnsi="Courier New" w:cs="Times New Roman"/>
          <w:sz w:val="20"/>
          <w:szCs w:val="20"/>
        </w:rPr>
        <w:tab/>
        <w:t>smallest element or for the largest element</w:t>
      </w:r>
    </w:p>
    <w:p w14:paraId="02501BEA" w14:textId="77777777" w:rsidR="00BE32F7" w:rsidRDefault="00BE32F7" w:rsidP="00BE32F7">
      <w:pPr>
        <w:rPr>
          <w:rFonts w:ascii="Courier New" w:hAnsi="Courier New" w:cs="Times New Roman"/>
          <w:sz w:val="20"/>
          <w:szCs w:val="20"/>
        </w:rPr>
      </w:pPr>
      <w:r>
        <w:rPr>
          <w:rFonts w:ascii="Courier New" w:hAnsi="Courier New" w:cs="Times New Roman"/>
          <w:sz w:val="20"/>
          <w:szCs w:val="20"/>
        </w:rPr>
        <w:tab/>
      </w:r>
      <w:r>
        <w:rPr>
          <w:rFonts w:ascii="Courier New" w:hAnsi="Courier New" w:cs="Times New Roman"/>
          <w:sz w:val="20"/>
          <w:szCs w:val="20"/>
        </w:rPr>
        <w:tab/>
        <w:t>if (min){</w:t>
      </w:r>
    </w:p>
    <w:p w14:paraId="564B91C2" w14:textId="77777777" w:rsidR="00BE32F7" w:rsidRDefault="00BE32F7" w:rsidP="00BE32F7">
      <w:pPr>
        <w:rPr>
          <w:rFonts w:ascii="Courier New" w:hAnsi="Courier New" w:cs="Times New Roman"/>
          <w:sz w:val="20"/>
          <w:szCs w:val="20"/>
        </w:rPr>
      </w:pPr>
      <w:r>
        <w:rPr>
          <w:rFonts w:ascii="Courier New" w:hAnsi="Courier New" w:cs="Times New Roman"/>
          <w:sz w:val="20"/>
          <w:szCs w:val="20"/>
        </w:rPr>
        <w:tab/>
      </w:r>
      <w:r>
        <w:rPr>
          <w:rFonts w:ascii="Courier New" w:hAnsi="Courier New" w:cs="Times New Roman"/>
          <w:sz w:val="20"/>
          <w:szCs w:val="20"/>
        </w:rPr>
        <w:tab/>
      </w:r>
      <w:r>
        <w:rPr>
          <w:rFonts w:ascii="Courier New" w:hAnsi="Courier New" w:cs="Times New Roman"/>
          <w:sz w:val="20"/>
          <w:szCs w:val="20"/>
        </w:rPr>
        <w:tab/>
        <w:t>if(x &gt; array[hole/2] ){</w:t>
      </w:r>
    </w:p>
    <w:p w14:paraId="2C23B0B2" w14:textId="77777777" w:rsidR="00BE32F7" w:rsidRDefault="00BE32F7" w:rsidP="00BE32F7">
      <w:pPr>
        <w:ind w:left="1440" w:firstLine="720"/>
        <w:rPr>
          <w:rFonts w:ascii="Courier New" w:hAnsi="Courier New" w:cs="Times New Roman"/>
          <w:sz w:val="20"/>
          <w:szCs w:val="20"/>
        </w:rPr>
      </w:pPr>
      <w:r>
        <w:rPr>
          <w:rFonts w:ascii="Courier New" w:hAnsi="Courier New" w:cs="Times New Roman"/>
          <w:sz w:val="20"/>
          <w:szCs w:val="20"/>
        </w:rPr>
        <w:t>array[hole] = array[hole/2];</w:t>
      </w:r>
    </w:p>
    <w:p w14:paraId="703E78C0" w14:textId="77777777" w:rsidR="00BE32F7" w:rsidRDefault="00BE32F7" w:rsidP="00BE32F7">
      <w:pPr>
        <w:ind w:left="1440" w:firstLine="720"/>
        <w:rPr>
          <w:rFonts w:ascii="Courier New" w:hAnsi="Courier New" w:cs="Times New Roman"/>
          <w:sz w:val="20"/>
          <w:szCs w:val="20"/>
        </w:rPr>
      </w:pPr>
      <w:r>
        <w:rPr>
          <w:rFonts w:ascii="Courier New" w:hAnsi="Courier New" w:cs="Times New Roman"/>
          <w:sz w:val="20"/>
          <w:szCs w:val="20"/>
        </w:rPr>
        <w:t>hole = hole/2}</w:t>
      </w:r>
    </w:p>
    <w:p w14:paraId="27AB40A8" w14:textId="77777777" w:rsidR="00BE32F7" w:rsidRDefault="00BE32F7" w:rsidP="00BE32F7">
      <w:pPr>
        <w:ind w:left="1440" w:firstLine="720"/>
        <w:rPr>
          <w:rFonts w:ascii="Courier New" w:hAnsi="Courier New" w:cs="Times New Roman"/>
          <w:sz w:val="20"/>
          <w:szCs w:val="20"/>
        </w:rPr>
      </w:pPr>
      <w:r>
        <w:rPr>
          <w:rFonts w:ascii="Courier New" w:hAnsi="Courier New" w:cs="Times New Roman"/>
          <w:sz w:val="20"/>
          <w:szCs w:val="20"/>
        </w:rPr>
        <w:t>else if( x &lt; array[hole/4]){</w:t>
      </w:r>
    </w:p>
    <w:p w14:paraId="6FDC3DE0" w14:textId="77777777" w:rsidR="00BE32F7" w:rsidRDefault="00BE32F7" w:rsidP="00BE32F7">
      <w:pPr>
        <w:ind w:left="1440" w:firstLine="720"/>
        <w:rPr>
          <w:rFonts w:ascii="Courier New" w:hAnsi="Courier New" w:cs="Times New Roman"/>
          <w:sz w:val="20"/>
          <w:szCs w:val="20"/>
        </w:rPr>
      </w:pPr>
      <w:r>
        <w:rPr>
          <w:rFonts w:ascii="Courier New" w:hAnsi="Courier New" w:cs="Times New Roman"/>
          <w:sz w:val="20"/>
          <w:szCs w:val="20"/>
        </w:rPr>
        <w:tab/>
        <w:t>array[hole] = array[hole/4];</w:t>
      </w:r>
    </w:p>
    <w:p w14:paraId="6F3EBA33" w14:textId="77777777" w:rsidR="00BE32F7" w:rsidRDefault="00BE32F7" w:rsidP="00BE32F7">
      <w:pPr>
        <w:ind w:left="1440" w:firstLine="720"/>
        <w:rPr>
          <w:rFonts w:ascii="Courier New" w:hAnsi="Courier New" w:cs="Times New Roman"/>
          <w:sz w:val="20"/>
          <w:szCs w:val="20"/>
        </w:rPr>
      </w:pPr>
      <w:r>
        <w:rPr>
          <w:rFonts w:ascii="Courier New" w:hAnsi="Courier New" w:cs="Times New Roman"/>
          <w:sz w:val="20"/>
          <w:szCs w:val="20"/>
        </w:rPr>
        <w:t>hole =  hole/4}  // check if x is less than the grand parent</w:t>
      </w:r>
    </w:p>
    <w:p w14:paraId="547A323C" w14:textId="77777777" w:rsidR="00BE32F7" w:rsidRDefault="00BE32F7" w:rsidP="00BE32F7">
      <w:pPr>
        <w:rPr>
          <w:rFonts w:ascii="Courier New" w:hAnsi="Courier New" w:cs="Times New Roman"/>
          <w:sz w:val="20"/>
          <w:szCs w:val="20"/>
        </w:rPr>
      </w:pPr>
      <w:r>
        <w:rPr>
          <w:rFonts w:ascii="Courier New" w:hAnsi="Courier New" w:cs="Times New Roman"/>
          <w:sz w:val="20"/>
          <w:szCs w:val="20"/>
        </w:rPr>
        <w:tab/>
      </w:r>
      <w:r>
        <w:rPr>
          <w:rFonts w:ascii="Courier New" w:hAnsi="Courier New" w:cs="Times New Roman"/>
          <w:sz w:val="20"/>
          <w:szCs w:val="20"/>
        </w:rPr>
        <w:tab/>
        <w:t>else { break ; }</w:t>
      </w:r>
    </w:p>
    <w:p w14:paraId="6EE5FD70" w14:textId="77777777" w:rsidR="00BE32F7" w:rsidRDefault="00BE32F7" w:rsidP="00BE32F7">
      <w:pPr>
        <w:rPr>
          <w:rFonts w:ascii="Courier New" w:hAnsi="Courier New" w:cs="Times New Roman"/>
          <w:sz w:val="20"/>
          <w:szCs w:val="20"/>
        </w:rPr>
      </w:pPr>
      <w:r>
        <w:rPr>
          <w:rFonts w:ascii="Courier New" w:hAnsi="Courier New" w:cs="Times New Roman"/>
          <w:sz w:val="20"/>
          <w:szCs w:val="20"/>
        </w:rPr>
        <w:tab/>
      </w:r>
      <w:r>
        <w:rPr>
          <w:rFonts w:ascii="Courier New" w:hAnsi="Courier New" w:cs="Times New Roman"/>
          <w:sz w:val="20"/>
          <w:szCs w:val="20"/>
        </w:rPr>
        <w:tab/>
      </w:r>
    </w:p>
    <w:p w14:paraId="0838A322" w14:textId="77777777" w:rsidR="00BE32F7" w:rsidRDefault="00BE32F7" w:rsidP="00BE32F7">
      <w:pPr>
        <w:rPr>
          <w:rFonts w:ascii="Courier New" w:hAnsi="Courier New" w:cs="Times New Roman"/>
          <w:sz w:val="20"/>
          <w:szCs w:val="20"/>
        </w:rPr>
      </w:pPr>
      <w:r>
        <w:rPr>
          <w:rFonts w:ascii="Courier New" w:hAnsi="Courier New" w:cs="Times New Roman"/>
          <w:sz w:val="20"/>
          <w:szCs w:val="20"/>
        </w:rPr>
        <w:tab/>
      </w:r>
      <w:r>
        <w:rPr>
          <w:rFonts w:ascii="Courier New" w:hAnsi="Courier New" w:cs="Times New Roman"/>
          <w:sz w:val="20"/>
          <w:szCs w:val="20"/>
        </w:rPr>
        <w:tab/>
        <w:t>}</w:t>
      </w:r>
    </w:p>
    <w:p w14:paraId="7FD70320" w14:textId="77777777" w:rsidR="00BE32F7" w:rsidRDefault="00BE32F7" w:rsidP="00BE32F7">
      <w:pPr>
        <w:rPr>
          <w:rFonts w:ascii="Courier New" w:hAnsi="Courier New" w:cs="Times New Roman"/>
          <w:sz w:val="20"/>
          <w:szCs w:val="20"/>
        </w:rPr>
      </w:pPr>
      <w:r>
        <w:rPr>
          <w:rFonts w:ascii="Courier New" w:hAnsi="Courier New" w:cs="Times New Roman"/>
          <w:sz w:val="20"/>
          <w:szCs w:val="20"/>
        </w:rPr>
        <w:t xml:space="preserve">            else {</w:t>
      </w:r>
    </w:p>
    <w:p w14:paraId="769FD02B" w14:textId="77777777" w:rsidR="00BE32F7" w:rsidRDefault="00BE32F7" w:rsidP="00BE32F7">
      <w:pPr>
        <w:ind w:left="1440" w:firstLine="720"/>
        <w:rPr>
          <w:rFonts w:ascii="Courier New" w:hAnsi="Courier New" w:cs="Times New Roman"/>
          <w:sz w:val="20"/>
          <w:szCs w:val="20"/>
        </w:rPr>
      </w:pPr>
      <w:r>
        <w:rPr>
          <w:rFonts w:ascii="Courier New" w:hAnsi="Courier New" w:cs="Times New Roman"/>
          <w:sz w:val="20"/>
          <w:szCs w:val="20"/>
        </w:rPr>
        <w:t>if(x &lt; array[hole/2] ){</w:t>
      </w:r>
    </w:p>
    <w:p w14:paraId="6C01F109" w14:textId="77777777" w:rsidR="00BE32F7" w:rsidRDefault="00BE32F7" w:rsidP="00BE32F7">
      <w:pPr>
        <w:ind w:left="1440" w:firstLine="720"/>
        <w:rPr>
          <w:rFonts w:ascii="Courier New" w:hAnsi="Courier New" w:cs="Times New Roman"/>
          <w:sz w:val="20"/>
          <w:szCs w:val="20"/>
        </w:rPr>
      </w:pPr>
      <w:r>
        <w:rPr>
          <w:rFonts w:ascii="Courier New" w:hAnsi="Courier New" w:cs="Times New Roman"/>
          <w:sz w:val="20"/>
          <w:szCs w:val="20"/>
        </w:rPr>
        <w:t>array[hole] = array[hole/2];</w:t>
      </w:r>
    </w:p>
    <w:p w14:paraId="2188EA5F" w14:textId="77777777" w:rsidR="00BE32F7" w:rsidRDefault="00BE32F7" w:rsidP="00BE32F7">
      <w:pPr>
        <w:ind w:left="1440" w:firstLine="720"/>
        <w:rPr>
          <w:rFonts w:ascii="Courier New" w:hAnsi="Courier New" w:cs="Times New Roman"/>
          <w:sz w:val="20"/>
          <w:szCs w:val="20"/>
        </w:rPr>
      </w:pPr>
      <w:r>
        <w:rPr>
          <w:rFonts w:ascii="Courier New" w:hAnsi="Courier New" w:cs="Times New Roman"/>
          <w:sz w:val="20"/>
          <w:szCs w:val="20"/>
        </w:rPr>
        <w:t>hole = hole/2}</w:t>
      </w:r>
    </w:p>
    <w:p w14:paraId="1C93FAFB" w14:textId="77777777" w:rsidR="00BE32F7" w:rsidRDefault="00BE32F7" w:rsidP="00BE32F7">
      <w:pPr>
        <w:ind w:left="1440" w:firstLine="720"/>
        <w:rPr>
          <w:rFonts w:ascii="Courier New" w:hAnsi="Courier New" w:cs="Times New Roman"/>
          <w:sz w:val="20"/>
          <w:szCs w:val="20"/>
        </w:rPr>
      </w:pPr>
      <w:r>
        <w:rPr>
          <w:rFonts w:ascii="Courier New" w:hAnsi="Courier New" w:cs="Times New Roman"/>
          <w:sz w:val="20"/>
          <w:szCs w:val="20"/>
        </w:rPr>
        <w:t>else if( x &gt; array[hole/4]){</w:t>
      </w:r>
    </w:p>
    <w:p w14:paraId="7410390F" w14:textId="77777777" w:rsidR="00BE32F7" w:rsidRDefault="00BE32F7" w:rsidP="00BE32F7">
      <w:pPr>
        <w:ind w:left="1440" w:firstLine="720"/>
        <w:rPr>
          <w:rFonts w:ascii="Courier New" w:hAnsi="Courier New" w:cs="Times New Roman"/>
          <w:sz w:val="20"/>
          <w:szCs w:val="20"/>
        </w:rPr>
      </w:pPr>
      <w:r>
        <w:rPr>
          <w:rFonts w:ascii="Courier New" w:hAnsi="Courier New" w:cs="Times New Roman"/>
          <w:sz w:val="20"/>
          <w:szCs w:val="20"/>
        </w:rPr>
        <w:tab/>
        <w:t>array[hole] = array[hole/4];</w:t>
      </w:r>
    </w:p>
    <w:p w14:paraId="2D69F866" w14:textId="77777777" w:rsidR="00BE32F7" w:rsidRDefault="00BE32F7" w:rsidP="00BE32F7">
      <w:pPr>
        <w:ind w:left="1440" w:firstLine="720"/>
        <w:rPr>
          <w:rFonts w:ascii="Courier New" w:hAnsi="Courier New" w:cs="Times New Roman"/>
          <w:sz w:val="20"/>
          <w:szCs w:val="20"/>
        </w:rPr>
      </w:pPr>
      <w:r>
        <w:rPr>
          <w:rFonts w:ascii="Courier New" w:hAnsi="Courier New" w:cs="Times New Roman"/>
          <w:sz w:val="20"/>
          <w:szCs w:val="20"/>
        </w:rPr>
        <w:t>hole =  hole/4}  // check if x is greater than the grand parent</w:t>
      </w:r>
    </w:p>
    <w:p w14:paraId="556B35F3" w14:textId="77777777" w:rsidR="00BE32F7" w:rsidRDefault="00BE32F7" w:rsidP="00BE32F7">
      <w:pPr>
        <w:rPr>
          <w:rFonts w:ascii="Courier New" w:hAnsi="Courier New" w:cs="Times New Roman"/>
          <w:sz w:val="20"/>
          <w:szCs w:val="20"/>
        </w:rPr>
      </w:pPr>
      <w:r>
        <w:rPr>
          <w:rFonts w:ascii="Courier New" w:hAnsi="Courier New" w:cs="Times New Roman"/>
          <w:sz w:val="20"/>
          <w:szCs w:val="20"/>
        </w:rPr>
        <w:tab/>
      </w:r>
      <w:r>
        <w:rPr>
          <w:rFonts w:ascii="Courier New" w:hAnsi="Courier New" w:cs="Times New Roman"/>
          <w:sz w:val="20"/>
          <w:szCs w:val="20"/>
        </w:rPr>
        <w:tab/>
        <w:t>else { break ; }</w:t>
      </w:r>
    </w:p>
    <w:p w14:paraId="0D017D67" w14:textId="77777777" w:rsidR="00BE32F7" w:rsidRDefault="00BE32F7" w:rsidP="00BE32F7">
      <w:pPr>
        <w:rPr>
          <w:rFonts w:ascii="Courier New" w:hAnsi="Courier New" w:cs="Times New Roman"/>
          <w:sz w:val="20"/>
          <w:szCs w:val="20"/>
        </w:rPr>
      </w:pPr>
      <w:r>
        <w:rPr>
          <w:rFonts w:ascii="Courier New" w:hAnsi="Courier New" w:cs="Times New Roman"/>
          <w:sz w:val="20"/>
          <w:szCs w:val="20"/>
        </w:rPr>
        <w:tab/>
        <w:t>}</w:t>
      </w:r>
    </w:p>
    <w:p w14:paraId="0D348EE5" w14:textId="77777777" w:rsidR="00BE32F7" w:rsidRDefault="00BE32F7" w:rsidP="00BE32F7">
      <w:pPr>
        <w:rPr>
          <w:rFonts w:ascii="Courier New" w:hAnsi="Courier New" w:cs="Times New Roman"/>
          <w:sz w:val="20"/>
          <w:szCs w:val="20"/>
        </w:rPr>
      </w:pPr>
      <w:r>
        <w:rPr>
          <w:rFonts w:ascii="Courier New" w:hAnsi="Courier New" w:cs="Times New Roman"/>
          <w:sz w:val="20"/>
          <w:szCs w:val="20"/>
        </w:rPr>
        <w:tab/>
        <w:t>array[hole] = x;</w:t>
      </w:r>
    </w:p>
    <w:p w14:paraId="345A9CB1" w14:textId="77777777" w:rsidR="00BE32F7" w:rsidRDefault="00BE32F7" w:rsidP="00BE32F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Courier New" w:hAnsi="Courier New" w:cs="Times New Roman"/>
          <w:sz w:val="20"/>
          <w:szCs w:val="20"/>
        </w:rPr>
        <w:t>}</w:t>
      </w:r>
    </w:p>
    <w:p w14:paraId="19D56089" w14:textId="77777777" w:rsidR="00BE32F7" w:rsidRPr="00BE32F7" w:rsidRDefault="00BE32F7" w:rsidP="00BE32F7">
      <w:pPr>
        <w:pStyle w:val="ListParagraph"/>
      </w:pPr>
    </w:p>
    <w:p w14:paraId="7A7B77F3" w14:textId="4E868627" w:rsidR="00121A9E" w:rsidRPr="00121A9E" w:rsidRDefault="00121A9E" w:rsidP="00DB59BA">
      <w:pPr>
        <w:pStyle w:val="ListParagraph"/>
        <w:numPr>
          <w:ilvl w:val="0"/>
          <w:numId w:val="1"/>
        </w:numPr>
      </w:pPr>
      <w:r>
        <w:rPr>
          <w:b/>
        </w:rPr>
        <w:t xml:space="preserve">[20 Points] </w:t>
      </w:r>
    </w:p>
    <w:p w14:paraId="6DB590DF" w14:textId="77777777" w:rsidR="00121A9E" w:rsidRDefault="00121A9E" w:rsidP="00121A9E">
      <w:pPr>
        <w:pStyle w:val="ListParagraph"/>
      </w:pPr>
      <w:r>
        <w:t>a. Show the result of inserting 10, 12, 1, 14, 6, 5, 8, 15, 3, 9, 7, 4, 11, 13, and 2,</w:t>
      </w:r>
    </w:p>
    <w:p w14:paraId="6983B4EB" w14:textId="452E1434" w:rsidR="00121A9E" w:rsidRDefault="00121A9E" w:rsidP="00121A9E">
      <w:pPr>
        <w:pStyle w:val="ListParagraph"/>
      </w:pPr>
      <w:r>
        <w:t>one at a time, into an initially empty binary heap.</w:t>
      </w:r>
    </w:p>
    <w:p w14:paraId="13C9F6D2" w14:textId="460E874B" w:rsidR="00E95FE2" w:rsidRDefault="00E95FE2" w:rsidP="00121A9E">
      <w:pPr>
        <w:pStyle w:val="ListParagraph"/>
      </w:pPr>
    </w:p>
    <w:p w14:paraId="791CC55F" w14:textId="77777777" w:rsidR="00E95FE2" w:rsidRDefault="00E95FE2" w:rsidP="00E95FE2">
      <w:pPr>
        <w:pStyle w:val="ListParagraph"/>
        <w:rPr>
          <w:b/>
        </w:rPr>
      </w:pPr>
    </w:p>
    <w:p w14:paraId="5FCCB5BC" w14:textId="77777777" w:rsidR="00E95FE2" w:rsidRDefault="00E95FE2" w:rsidP="00E95FE2">
      <w:pPr>
        <w:pStyle w:val="ListParagraph"/>
        <w:rPr>
          <w:b/>
        </w:rPr>
      </w:pPr>
      <w:r w:rsidRPr="00C9206B">
        <w:rPr>
          <w:rFonts w:ascii="Times New Roman" w:hAnsi="Times New Roman" w:cs="Times New Roman"/>
          <w:b/>
          <w:noProof/>
        </w:rPr>
        <w:drawing>
          <wp:inline distT="0" distB="0" distL="0" distR="0" wp14:anchorId="3E816F62" wp14:editId="069AD1A8">
            <wp:extent cx="5919470" cy="1828800"/>
            <wp:effectExtent l="0" t="0" r="508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947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64E09C" w14:textId="77777777" w:rsidR="00E95FE2" w:rsidRDefault="00E95FE2" w:rsidP="00E95FE2">
      <w:pPr>
        <w:pStyle w:val="ListParagraph"/>
        <w:rPr>
          <w:b/>
        </w:rPr>
      </w:pPr>
    </w:p>
    <w:p w14:paraId="269B612F" w14:textId="739D1F04" w:rsidR="00E95FE2" w:rsidRDefault="00435057" w:rsidP="00435057">
      <w:pPr>
        <w:pStyle w:val="ListParagraph"/>
        <w:ind w:left="1080"/>
      </w:pPr>
      <w:r>
        <w:rPr>
          <w:b/>
        </w:rPr>
        <w:t>b.</w:t>
      </w:r>
      <w:r w:rsidR="00E95FE2">
        <w:rPr>
          <w:b/>
        </w:rPr>
        <w:t xml:space="preserve"> </w:t>
      </w:r>
      <w:r w:rsidR="00E95FE2" w:rsidRPr="00121A9E">
        <w:t xml:space="preserve">Show the result of performing three </w:t>
      </w:r>
      <w:proofErr w:type="spellStart"/>
      <w:r w:rsidR="00E95FE2" w:rsidRPr="00121A9E">
        <w:t>deleteMin</w:t>
      </w:r>
      <w:proofErr w:type="spellEnd"/>
      <w:r w:rsidR="00E95FE2" w:rsidRPr="00121A9E">
        <w:t xml:space="preserve"> operations in the heap </w:t>
      </w:r>
      <w:r w:rsidR="00E95FE2">
        <w:t xml:space="preserve">from Questions </w:t>
      </w:r>
    </w:p>
    <w:p w14:paraId="31EBFC4D" w14:textId="77777777" w:rsidR="00E95FE2" w:rsidRDefault="00E95FE2" w:rsidP="00E95FE2">
      <w:pPr>
        <w:pStyle w:val="ListParagraph"/>
        <w:rPr>
          <w:b/>
        </w:rPr>
      </w:pPr>
    </w:p>
    <w:p w14:paraId="453AE09A" w14:textId="77777777" w:rsidR="00E95FE2" w:rsidRDefault="00E95FE2" w:rsidP="00E95FE2">
      <w:pPr>
        <w:pStyle w:val="ListParagraph"/>
      </w:pPr>
      <w:r w:rsidRPr="00C9206B">
        <w:rPr>
          <w:rFonts w:ascii="Times New Roman" w:hAnsi="Times New Roman" w:cs="Times New Roman"/>
          <w:noProof/>
        </w:rPr>
        <w:drawing>
          <wp:inline distT="0" distB="0" distL="0" distR="0" wp14:anchorId="7C69BF58" wp14:editId="7FDE7E56">
            <wp:extent cx="5935980" cy="2051050"/>
            <wp:effectExtent l="0" t="0" r="762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2051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C74A7C" w14:textId="77777777" w:rsidR="00E95FE2" w:rsidRDefault="00E95FE2" w:rsidP="00E95FE2">
      <w:pPr>
        <w:pStyle w:val="ListParagraph"/>
      </w:pPr>
    </w:p>
    <w:p w14:paraId="0384D55D" w14:textId="77777777" w:rsidR="00E95FE2" w:rsidRDefault="00E95FE2" w:rsidP="00E95FE2">
      <w:pPr>
        <w:pStyle w:val="ListParagraph"/>
        <w:ind w:left="1080"/>
      </w:pPr>
    </w:p>
    <w:p w14:paraId="0B93F4B0" w14:textId="3CE5089F" w:rsidR="00BE481A" w:rsidRDefault="00BE481A" w:rsidP="00F448EC">
      <w:pPr>
        <w:pStyle w:val="ListParagraph"/>
        <w:rPr>
          <w:b/>
        </w:rPr>
      </w:pPr>
    </w:p>
    <w:p w14:paraId="1970216D" w14:textId="174FD13A" w:rsidR="00BE481A" w:rsidRPr="00CF0819" w:rsidRDefault="00F448EC" w:rsidP="00BE481A">
      <w:pPr>
        <w:pStyle w:val="ListParagraph"/>
        <w:numPr>
          <w:ilvl w:val="0"/>
          <w:numId w:val="1"/>
        </w:numPr>
      </w:pPr>
      <w:r>
        <w:rPr>
          <w:b/>
        </w:rPr>
        <w:t xml:space="preserve"> </w:t>
      </w:r>
      <w:r w:rsidR="00BE481A">
        <w:rPr>
          <w:b/>
        </w:rPr>
        <w:t>[10</w:t>
      </w:r>
      <w:r w:rsidR="00BE481A" w:rsidRPr="000F4D56">
        <w:rPr>
          <w:b/>
        </w:rPr>
        <w:t xml:space="preserve"> Points]</w:t>
      </w:r>
      <w:r w:rsidR="00BE481A">
        <w:t xml:space="preserve"> Give an algorithm to find all nodes less than some value X, in a binary heap. Your algorithm should run in O(K), where K is number of nodes output.</w:t>
      </w:r>
    </w:p>
    <w:p w14:paraId="1E83DC20" w14:textId="77777777" w:rsidR="00BE32F7" w:rsidRDefault="00BE32F7" w:rsidP="00BE32F7">
      <w:pPr>
        <w:pStyle w:val="PlainText"/>
        <w:spacing w:line="480" w:lineRule="auto"/>
        <w:ind w:left="720"/>
        <w:rPr>
          <w:rFonts w:ascii="Times New Roman" w:hAnsi="Times New Roman" w:cs="Times New Roman"/>
        </w:rPr>
      </w:pPr>
    </w:p>
    <w:p w14:paraId="56A05DBB" w14:textId="77777777" w:rsidR="00435057" w:rsidRPr="006E266E" w:rsidRDefault="00435057" w:rsidP="00435057">
      <w:pPr>
        <w:pStyle w:val="PlainText"/>
        <w:spacing w:line="480" w:lineRule="auto"/>
        <w:ind w:left="720"/>
        <w:rPr>
          <w:rFonts w:ascii="Times New Roman" w:hAnsi="Times New Roman" w:cs="Times New Roman"/>
          <w:b/>
        </w:rPr>
      </w:pPr>
      <w:r w:rsidRPr="006E266E">
        <w:rPr>
          <w:rFonts w:ascii="Times New Roman" w:hAnsi="Times New Roman" w:cs="Times New Roman"/>
          <w:b/>
        </w:rPr>
        <w:t>Perform a preorder traversal of the heap. Until reach value X or value greater than X</w:t>
      </w:r>
    </w:p>
    <w:p w14:paraId="0496C5C8" w14:textId="77777777" w:rsidR="00F448EC" w:rsidRDefault="00F448EC" w:rsidP="00F448EC">
      <w:pPr>
        <w:jc w:val="center"/>
        <w:rPr>
          <w:b/>
        </w:rPr>
      </w:pPr>
    </w:p>
    <w:p w14:paraId="272E4168" w14:textId="2F95F901" w:rsidR="00F448EC" w:rsidRDefault="00F448EC" w:rsidP="00F448EC">
      <w:pPr>
        <w:pStyle w:val="ListParagraph"/>
        <w:numPr>
          <w:ilvl w:val="0"/>
          <w:numId w:val="1"/>
        </w:numPr>
      </w:pPr>
      <w:r>
        <w:t>Given the array below representing disjoint sets, draw the associated trees</w:t>
      </w:r>
      <w:r>
        <w:tab/>
      </w:r>
      <w:r w:rsidRPr="00F448EC">
        <w:rPr>
          <w:b/>
        </w:rPr>
        <w:t>[5 points]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077"/>
        <w:gridCol w:w="1079"/>
        <w:gridCol w:w="1079"/>
        <w:gridCol w:w="1079"/>
        <w:gridCol w:w="1079"/>
        <w:gridCol w:w="1079"/>
        <w:gridCol w:w="1079"/>
        <w:gridCol w:w="1079"/>
      </w:tblGrid>
      <w:tr w:rsidR="00F448EC" w14:paraId="4BE4E560" w14:textId="77777777" w:rsidTr="00E95FE2"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48FEBA7" w14:textId="77777777" w:rsidR="00F448EC" w:rsidRDefault="00F448EC" w:rsidP="00E95FE2">
            <w:pPr>
              <w:pStyle w:val="ListParagraph"/>
              <w:ind w:left="0"/>
              <w:jc w:val="center"/>
            </w:pPr>
            <w:r>
              <w:t>0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503A57" w14:textId="77777777" w:rsidR="00F448EC" w:rsidRDefault="00F448EC" w:rsidP="00E95FE2">
            <w:pPr>
              <w:pStyle w:val="ListParagraph"/>
              <w:ind w:left="0"/>
              <w:jc w:val="center"/>
            </w:pPr>
            <w:r>
              <w:t>1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0DAD8D2" w14:textId="77777777" w:rsidR="00F448EC" w:rsidRDefault="00F448EC" w:rsidP="00E95FE2">
            <w:pPr>
              <w:pStyle w:val="ListParagraph"/>
              <w:ind w:left="0"/>
              <w:jc w:val="center"/>
            </w:pPr>
            <w:r>
              <w:t>2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6BCD97E" w14:textId="77777777" w:rsidR="00F448EC" w:rsidRDefault="00F448EC" w:rsidP="00E95FE2">
            <w:pPr>
              <w:pStyle w:val="ListParagraph"/>
              <w:ind w:left="0"/>
              <w:jc w:val="center"/>
            </w:pPr>
            <w:r>
              <w:t>3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5F06B25" w14:textId="77777777" w:rsidR="00F448EC" w:rsidRDefault="00F448EC" w:rsidP="00E95FE2">
            <w:pPr>
              <w:pStyle w:val="ListParagraph"/>
              <w:ind w:left="0"/>
              <w:jc w:val="center"/>
            </w:pPr>
            <w:r>
              <w:t>4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4B695E" w14:textId="77777777" w:rsidR="00F448EC" w:rsidRDefault="00F448EC" w:rsidP="00E95FE2">
            <w:pPr>
              <w:pStyle w:val="ListParagraph"/>
              <w:ind w:left="0"/>
              <w:jc w:val="center"/>
            </w:pPr>
            <w:r>
              <w:t>5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F162FD1" w14:textId="77777777" w:rsidR="00F448EC" w:rsidRDefault="00F448EC" w:rsidP="00E95FE2">
            <w:pPr>
              <w:pStyle w:val="ListParagraph"/>
              <w:ind w:left="0"/>
              <w:jc w:val="center"/>
            </w:pPr>
            <w:r>
              <w:t>6</w:t>
            </w:r>
          </w:p>
        </w:tc>
        <w:tc>
          <w:tcPr>
            <w:tcW w:w="107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351148" w14:textId="77777777" w:rsidR="00F448EC" w:rsidRDefault="00F448EC" w:rsidP="00E95FE2">
            <w:pPr>
              <w:pStyle w:val="ListParagraph"/>
              <w:ind w:left="0"/>
              <w:jc w:val="center"/>
            </w:pPr>
            <w:r>
              <w:t>7</w:t>
            </w:r>
          </w:p>
        </w:tc>
      </w:tr>
      <w:tr w:rsidR="00F448EC" w14:paraId="33AE0A80" w14:textId="77777777" w:rsidTr="00E95FE2">
        <w:tc>
          <w:tcPr>
            <w:tcW w:w="1077" w:type="dxa"/>
            <w:tcBorders>
              <w:top w:val="single" w:sz="4" w:space="0" w:color="auto"/>
            </w:tcBorders>
          </w:tcPr>
          <w:p w14:paraId="27407522" w14:textId="77777777" w:rsidR="00F448EC" w:rsidRDefault="00F448EC" w:rsidP="00E95FE2">
            <w:pPr>
              <w:pStyle w:val="ListParagraph"/>
              <w:ind w:left="0"/>
              <w:jc w:val="center"/>
            </w:pPr>
            <w:r>
              <w:t>-1</w:t>
            </w:r>
          </w:p>
        </w:tc>
        <w:tc>
          <w:tcPr>
            <w:tcW w:w="1079" w:type="dxa"/>
            <w:tcBorders>
              <w:top w:val="single" w:sz="4" w:space="0" w:color="auto"/>
            </w:tcBorders>
          </w:tcPr>
          <w:p w14:paraId="6EDA6A59" w14:textId="77777777" w:rsidR="00F448EC" w:rsidRDefault="00F448EC" w:rsidP="00E95FE2">
            <w:pPr>
              <w:pStyle w:val="ListParagraph"/>
              <w:ind w:left="0"/>
              <w:jc w:val="center"/>
            </w:pPr>
            <w:r>
              <w:t>2</w:t>
            </w:r>
          </w:p>
        </w:tc>
        <w:tc>
          <w:tcPr>
            <w:tcW w:w="1079" w:type="dxa"/>
            <w:tcBorders>
              <w:top w:val="single" w:sz="4" w:space="0" w:color="auto"/>
            </w:tcBorders>
          </w:tcPr>
          <w:p w14:paraId="4C2EBFBC" w14:textId="77777777" w:rsidR="00F448EC" w:rsidRDefault="00F448EC" w:rsidP="00E95FE2">
            <w:pPr>
              <w:pStyle w:val="ListParagraph"/>
              <w:ind w:left="0"/>
              <w:jc w:val="center"/>
            </w:pPr>
            <w:r>
              <w:t>-1</w:t>
            </w:r>
          </w:p>
        </w:tc>
        <w:tc>
          <w:tcPr>
            <w:tcW w:w="1079" w:type="dxa"/>
            <w:tcBorders>
              <w:top w:val="single" w:sz="4" w:space="0" w:color="auto"/>
            </w:tcBorders>
          </w:tcPr>
          <w:p w14:paraId="387E5C40" w14:textId="77777777" w:rsidR="00F448EC" w:rsidRDefault="00F448EC" w:rsidP="00E95FE2">
            <w:pPr>
              <w:pStyle w:val="ListParagraph"/>
              <w:ind w:left="0"/>
              <w:jc w:val="center"/>
            </w:pPr>
            <w:r>
              <w:t>-1</w:t>
            </w:r>
          </w:p>
        </w:tc>
        <w:tc>
          <w:tcPr>
            <w:tcW w:w="1079" w:type="dxa"/>
            <w:tcBorders>
              <w:top w:val="single" w:sz="4" w:space="0" w:color="auto"/>
            </w:tcBorders>
          </w:tcPr>
          <w:p w14:paraId="62A5CBA1" w14:textId="77777777" w:rsidR="00F448EC" w:rsidRDefault="00F448EC" w:rsidP="00E95FE2">
            <w:pPr>
              <w:pStyle w:val="ListParagraph"/>
              <w:ind w:left="0"/>
              <w:jc w:val="center"/>
            </w:pPr>
            <w:r>
              <w:t>3</w:t>
            </w:r>
          </w:p>
        </w:tc>
        <w:tc>
          <w:tcPr>
            <w:tcW w:w="1079" w:type="dxa"/>
            <w:tcBorders>
              <w:top w:val="single" w:sz="4" w:space="0" w:color="auto"/>
            </w:tcBorders>
          </w:tcPr>
          <w:p w14:paraId="0D81CB2A" w14:textId="77777777" w:rsidR="00F448EC" w:rsidRDefault="00F448EC" w:rsidP="00E95FE2">
            <w:pPr>
              <w:pStyle w:val="ListParagraph"/>
              <w:ind w:left="0"/>
              <w:jc w:val="center"/>
            </w:pPr>
            <w:r>
              <w:t>3</w:t>
            </w:r>
          </w:p>
        </w:tc>
        <w:tc>
          <w:tcPr>
            <w:tcW w:w="1079" w:type="dxa"/>
            <w:tcBorders>
              <w:top w:val="single" w:sz="4" w:space="0" w:color="auto"/>
            </w:tcBorders>
          </w:tcPr>
          <w:p w14:paraId="475BBE68" w14:textId="77777777" w:rsidR="00F448EC" w:rsidRDefault="00F448EC" w:rsidP="00E95FE2">
            <w:pPr>
              <w:pStyle w:val="ListParagraph"/>
              <w:ind w:left="0"/>
              <w:jc w:val="center"/>
            </w:pPr>
            <w:r>
              <w:t>5</w:t>
            </w:r>
          </w:p>
        </w:tc>
        <w:tc>
          <w:tcPr>
            <w:tcW w:w="1079" w:type="dxa"/>
            <w:tcBorders>
              <w:top w:val="single" w:sz="4" w:space="0" w:color="auto"/>
            </w:tcBorders>
          </w:tcPr>
          <w:p w14:paraId="25A485CF" w14:textId="77777777" w:rsidR="00F448EC" w:rsidRDefault="00F448EC" w:rsidP="00E95FE2">
            <w:pPr>
              <w:pStyle w:val="ListParagraph"/>
              <w:ind w:left="0"/>
              <w:jc w:val="center"/>
            </w:pPr>
            <w:r>
              <w:t>6</w:t>
            </w:r>
          </w:p>
        </w:tc>
      </w:tr>
    </w:tbl>
    <w:p w14:paraId="36D5A219" w14:textId="77777777" w:rsidR="00F448EC" w:rsidRDefault="00F448EC" w:rsidP="00F448EC">
      <w:pPr>
        <w:pStyle w:val="ListParagraph"/>
      </w:pPr>
    </w:p>
    <w:p w14:paraId="675177AE" w14:textId="60BB2904" w:rsidR="001E059E" w:rsidRDefault="001E059E" w:rsidP="001E059E">
      <w:pPr>
        <w:pStyle w:val="ListParagraph"/>
      </w:pPr>
    </w:p>
    <w:p w14:paraId="072155D3" w14:textId="77777777" w:rsidR="000C6AD2" w:rsidRDefault="000C6AD2" w:rsidP="001E059E">
      <w:pPr>
        <w:pStyle w:val="ListParagraph"/>
      </w:pPr>
    </w:p>
    <w:p w14:paraId="3B6929EC" w14:textId="59F3AEF7" w:rsidR="001E059E" w:rsidRDefault="001E059E" w:rsidP="001E059E">
      <w:pPr>
        <w:pStyle w:val="Li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B70E8DB" wp14:editId="41E3C46F">
                <wp:simplePos x="0" y="0"/>
                <wp:positionH relativeFrom="column">
                  <wp:posOffset>1647825</wp:posOffset>
                </wp:positionH>
                <wp:positionV relativeFrom="paragraph">
                  <wp:posOffset>320040</wp:posOffset>
                </wp:positionV>
                <wp:extent cx="387985" cy="392430"/>
                <wp:effectExtent l="0" t="0" r="12065" b="26670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7350" cy="39243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C3CCAC9" w14:textId="77777777" w:rsidR="00D3387B" w:rsidRDefault="00D3387B" w:rsidP="001E059E">
                            <w:pPr>
                              <w:jc w:val="center"/>
                            </w:pPr>
                            <w: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B70E8DB" id="Oval 13" o:spid="_x0000_s1026" style="position:absolute;left:0;text-align:left;margin-left:129.75pt;margin-top:25.2pt;width:30.55pt;height:30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" fillcolor="#5b9bd5 [3204]" strokecolor="#1f4d78 [1604]" strokeweight="1pt">
                <v:stroke joinstyle="miter"/>
                <v:textbox>
                  <w:txbxContent>
                    <w:p w14:paraId="3C3CCAC9" w14:textId="77777777" w:rsidR="00D3387B" w:rsidRDefault="00D3387B" w:rsidP="001E059E">
                      <w:pPr>
                        <w:jc w:val="center"/>
                      </w:pPr>
                      <w:r>
                        <w:t>1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5A20D2D" wp14:editId="59A44A34">
                <wp:simplePos x="0" y="0"/>
                <wp:positionH relativeFrom="column">
                  <wp:posOffset>1849755</wp:posOffset>
                </wp:positionH>
                <wp:positionV relativeFrom="paragraph">
                  <wp:posOffset>52705</wp:posOffset>
                </wp:positionV>
                <wp:extent cx="5080" cy="252730"/>
                <wp:effectExtent l="76200" t="38100" r="71120" b="13970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080" cy="25209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CE70E4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0" o:spid="_x0000_s1026" type="#_x0000_t32" style="position:absolute;margin-left:145.65pt;margin-top:4.15pt;width:.4pt;height:19.9pt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4E0353E" wp14:editId="4A5B947B">
                <wp:simplePos x="0" y="0"/>
                <wp:positionH relativeFrom="column">
                  <wp:posOffset>3446780</wp:posOffset>
                </wp:positionH>
                <wp:positionV relativeFrom="paragraph">
                  <wp:posOffset>294005</wp:posOffset>
                </wp:positionV>
                <wp:extent cx="387985" cy="392430"/>
                <wp:effectExtent l="0" t="0" r="12065" b="26670"/>
                <wp:wrapNone/>
                <wp:docPr id="11" name="Oval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7350" cy="39243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C7986FA" w14:textId="77777777" w:rsidR="00D3387B" w:rsidRDefault="00D3387B" w:rsidP="001E059E">
                            <w:pPr>
                              <w:jc w:val="center"/>
                            </w:pPr>
                            <w: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4E0353E" id="Oval 11" o:spid="_x0000_s1027" style="position:absolute;left:0;text-align:left;margin-left:271.4pt;margin-top:23.15pt;width:30.55pt;height:30.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" fillcolor="#5b9bd5 [3204]" strokecolor="#1f4d78 [1604]" strokeweight="1pt">
                <v:stroke joinstyle="miter"/>
                <v:textbox>
                  <w:txbxContent>
                    <w:p w14:paraId="3C7986FA" w14:textId="77777777" w:rsidR="00D3387B" w:rsidRDefault="00D3387B" w:rsidP="001E059E">
                      <w:pPr>
                        <w:jc w:val="center"/>
                      </w:pPr>
                      <w:r>
                        <w:t>5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867405A" wp14:editId="63F32160">
                <wp:simplePos x="0" y="0"/>
                <wp:positionH relativeFrom="column">
                  <wp:posOffset>4263390</wp:posOffset>
                </wp:positionH>
                <wp:positionV relativeFrom="paragraph">
                  <wp:posOffset>1499235</wp:posOffset>
                </wp:positionV>
                <wp:extent cx="387985" cy="392430"/>
                <wp:effectExtent l="0" t="0" r="12065" b="26670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7350" cy="39243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6F670F" w14:textId="77777777" w:rsidR="00D3387B" w:rsidRDefault="00D3387B" w:rsidP="001E059E">
                            <w:pPr>
                              <w:jc w:val="center"/>
                            </w:pPr>
                            <w: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867405A" id="Oval 15" o:spid="_x0000_s1028" style="position:absolute;left:0;text-align:left;margin-left:335.7pt;margin-top:118.05pt;width:30.55pt;height:30.9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" fillcolor="#5b9bd5 [3204]" strokecolor="#1f4d78 [1604]" strokeweight="1pt">
                <v:stroke joinstyle="miter"/>
                <v:textbox>
                  <w:txbxContent>
                    <w:p w14:paraId="1E6F670F" w14:textId="77777777" w:rsidR="00D3387B" w:rsidRDefault="00D3387B" w:rsidP="001E059E">
                      <w:pPr>
                        <w:jc w:val="center"/>
                      </w:pPr>
                      <w:r>
                        <w:t>7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C1C7259" wp14:editId="7A2DF7BA">
                <wp:simplePos x="0" y="0"/>
                <wp:positionH relativeFrom="column">
                  <wp:posOffset>3795395</wp:posOffset>
                </wp:positionH>
                <wp:positionV relativeFrom="paragraph">
                  <wp:posOffset>887095</wp:posOffset>
                </wp:positionV>
                <wp:extent cx="387985" cy="392430"/>
                <wp:effectExtent l="0" t="0" r="12065" b="2667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7350" cy="39243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7C79F58" w14:textId="77777777" w:rsidR="00D3387B" w:rsidRDefault="00D3387B" w:rsidP="001E059E">
                            <w:pPr>
                              <w:jc w:val="center"/>
                            </w:pPr>
                            <w: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C1C7259" id="Oval 16" o:spid="_x0000_s1029" style="position:absolute;left:0;text-align:left;margin-left:298.85pt;margin-top:69.85pt;width:30.55pt;height:30.9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" fillcolor="#5b9bd5 [3204]" strokecolor="#1f4d78 [1604]" strokeweight="1pt">
                <v:stroke joinstyle="miter"/>
                <v:textbox>
                  <w:txbxContent>
                    <w:p w14:paraId="27C79F58" w14:textId="77777777" w:rsidR="00D3387B" w:rsidRDefault="00D3387B" w:rsidP="001E059E">
                      <w:pPr>
                        <w:jc w:val="center"/>
                      </w:pPr>
                      <w:r>
                        <w:t>6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A5B75E9" wp14:editId="2EFBC85B">
                <wp:simplePos x="0" y="0"/>
                <wp:positionH relativeFrom="column">
                  <wp:posOffset>3378835</wp:posOffset>
                </wp:positionH>
                <wp:positionV relativeFrom="paragraph">
                  <wp:posOffset>45085</wp:posOffset>
                </wp:positionV>
                <wp:extent cx="224155" cy="247650"/>
                <wp:effectExtent l="38100" t="38100" r="23495" b="19050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23520" cy="24701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BC60B3" id="Straight Arrow Connector 22" o:spid="_x0000_s1026" type="#_x0000_t32" style="position:absolute;margin-left:266.05pt;margin-top:3.55pt;width:17.65pt;height:19.5pt;flip:x 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1C71A3F" wp14:editId="0E54F546">
                <wp:simplePos x="0" y="0"/>
                <wp:positionH relativeFrom="column">
                  <wp:posOffset>3738245</wp:posOffset>
                </wp:positionH>
                <wp:positionV relativeFrom="paragraph">
                  <wp:posOffset>662305</wp:posOffset>
                </wp:positionV>
                <wp:extent cx="224155" cy="247650"/>
                <wp:effectExtent l="38100" t="38100" r="23495" b="19050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23520" cy="24701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5C54216" id="Straight Arrow Connector 24" o:spid="_x0000_s1026" type="#_x0000_t32" style="position:absolute;margin-left:294.35pt;margin-top:52.15pt;width:17.65pt;height:19.5pt;flip:x 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E46E256" wp14:editId="09B41E28">
                <wp:simplePos x="0" y="0"/>
                <wp:positionH relativeFrom="column">
                  <wp:posOffset>4112895</wp:posOffset>
                </wp:positionH>
                <wp:positionV relativeFrom="paragraph">
                  <wp:posOffset>1242060</wp:posOffset>
                </wp:positionV>
                <wp:extent cx="224155" cy="247650"/>
                <wp:effectExtent l="38100" t="38100" r="23495" b="19050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23520" cy="24701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D3C811" id="Straight Arrow Connector 25" o:spid="_x0000_s1026" type="#_x0000_t32" style="position:absolute;margin-left:323.85pt;margin-top:97.8pt;width:17.65pt;height:19.5pt;flip:x 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065FC66" wp14:editId="4D6458C6">
                <wp:simplePos x="0" y="0"/>
                <wp:positionH relativeFrom="column">
                  <wp:posOffset>2689860</wp:posOffset>
                </wp:positionH>
                <wp:positionV relativeFrom="paragraph">
                  <wp:posOffset>290195</wp:posOffset>
                </wp:positionV>
                <wp:extent cx="387985" cy="392430"/>
                <wp:effectExtent l="0" t="0" r="12065" b="26670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7350" cy="39243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6C5A81" w14:textId="77777777" w:rsidR="00D3387B" w:rsidRDefault="00D3387B" w:rsidP="001E059E">
                            <w:pPr>
                              <w:jc w:val="center"/>
                            </w:pPr>
                            <w: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065FC66" id="Oval 12" o:spid="_x0000_s1030" style="position:absolute;left:0;text-align:left;margin-left:211.8pt;margin-top:22.85pt;width:30.55pt;height:30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" fillcolor="#5b9bd5 [3204]" strokecolor="#1f4d78 [1604]" strokeweight="1pt">
                <v:stroke joinstyle="miter"/>
                <v:textbox>
                  <w:txbxContent>
                    <w:p w14:paraId="0D6C5A81" w14:textId="77777777" w:rsidR="00D3387B" w:rsidRDefault="00D3387B" w:rsidP="001E059E">
                      <w:pPr>
                        <w:jc w:val="center"/>
                      </w:pPr>
                      <w:r>
                        <w:t>4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39091F8" wp14:editId="5D140AF9">
                <wp:simplePos x="0" y="0"/>
                <wp:positionH relativeFrom="column">
                  <wp:posOffset>2936875</wp:posOffset>
                </wp:positionH>
                <wp:positionV relativeFrom="paragraph">
                  <wp:posOffset>67310</wp:posOffset>
                </wp:positionV>
                <wp:extent cx="180975" cy="211455"/>
                <wp:effectExtent l="0" t="38100" r="47625" b="17145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0975" cy="2108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6B7B36" id="Straight Arrow Connector 21" o:spid="_x0000_s1026" type="#_x0000_t32" style="position:absolute;margin-left:231.25pt;margin-top:5.3pt;width:14.25pt;height:16.65pt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" strokecolor="black [3200]" strokeweight=".5pt">
                <v:stroke endarrow="block" joinstyle="miter"/>
              </v:shape>
            </w:pict>
          </mc:Fallback>
        </mc:AlternateContent>
      </w:r>
    </w:p>
    <w:p w14:paraId="4C7A2929" w14:textId="77777777" w:rsidR="001E059E" w:rsidRDefault="001E059E" w:rsidP="001E059E">
      <w:pPr>
        <w:pStyle w:val="ListParagraph"/>
      </w:pPr>
    </w:p>
    <w:p w14:paraId="0589EF5A" w14:textId="77777777" w:rsidR="001E059E" w:rsidRDefault="001E059E" w:rsidP="001E059E">
      <w:pPr>
        <w:pStyle w:val="ListParagraph"/>
      </w:pPr>
    </w:p>
    <w:p w14:paraId="17B000ED" w14:textId="77777777" w:rsidR="001E059E" w:rsidRDefault="001E059E" w:rsidP="001E059E">
      <w:pPr>
        <w:pStyle w:val="ListParagraph"/>
      </w:pPr>
    </w:p>
    <w:p w14:paraId="56204489" w14:textId="77777777" w:rsidR="001E059E" w:rsidRDefault="001E059E" w:rsidP="001E059E">
      <w:pPr>
        <w:pStyle w:val="ListParagraph"/>
      </w:pPr>
    </w:p>
    <w:p w14:paraId="2EF21DB4" w14:textId="77777777" w:rsidR="001E059E" w:rsidRDefault="001E059E" w:rsidP="001E059E">
      <w:pPr>
        <w:pStyle w:val="ListParagraph"/>
      </w:pPr>
    </w:p>
    <w:p w14:paraId="196A4561" w14:textId="77777777" w:rsidR="001E059E" w:rsidRDefault="001E059E" w:rsidP="001E059E">
      <w:pPr>
        <w:pStyle w:val="ListParagraph"/>
      </w:pPr>
    </w:p>
    <w:p w14:paraId="1CF45C8D" w14:textId="77777777" w:rsidR="001E059E" w:rsidRDefault="001E059E" w:rsidP="001E059E">
      <w:pPr>
        <w:pStyle w:val="ListParagraph"/>
      </w:pPr>
    </w:p>
    <w:p w14:paraId="658F5D8B" w14:textId="77777777" w:rsidR="001E059E" w:rsidRDefault="001E059E" w:rsidP="001E059E">
      <w:pPr>
        <w:pStyle w:val="ListParagraph"/>
      </w:pPr>
    </w:p>
    <w:p w14:paraId="262C49C0" w14:textId="77777777" w:rsidR="001E059E" w:rsidRDefault="001E059E" w:rsidP="001E059E">
      <w:pPr>
        <w:pStyle w:val="ListParagraph"/>
      </w:pPr>
    </w:p>
    <w:p w14:paraId="43C69D3B" w14:textId="77777777" w:rsidR="001E059E" w:rsidRDefault="001E059E" w:rsidP="001E059E">
      <w:pPr>
        <w:pStyle w:val="ListParagraph"/>
      </w:pPr>
    </w:p>
    <w:p w14:paraId="3CB86B81" w14:textId="0C1604E6" w:rsidR="00F448EC" w:rsidRDefault="00F448EC" w:rsidP="00F448EC">
      <w:pPr>
        <w:pStyle w:val="ListParagraph"/>
        <w:numPr>
          <w:ilvl w:val="0"/>
          <w:numId w:val="1"/>
        </w:numPr>
      </w:pPr>
      <w:r>
        <w:t>Given the disjoint set array below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b/>
        </w:rPr>
        <w:t>[10 points]</w:t>
      </w:r>
    </w:p>
    <w:p w14:paraId="0A010637" w14:textId="77777777" w:rsidR="00F448EC" w:rsidRDefault="00F448EC" w:rsidP="00F448EC">
      <w:pPr>
        <w:pStyle w:val="ListParagraph"/>
        <w:numPr>
          <w:ilvl w:val="1"/>
          <w:numId w:val="1"/>
        </w:numPr>
      </w:pPr>
      <w:r>
        <w:t>what would the array look like after a find (5) if path compression is used?</w:t>
      </w:r>
    </w:p>
    <w:p w14:paraId="645810FE" w14:textId="77777777" w:rsidR="00F448EC" w:rsidRDefault="00F448EC" w:rsidP="00F448EC">
      <w:pPr>
        <w:pStyle w:val="ListParagraph"/>
        <w:ind w:left="1440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"/>
        <w:gridCol w:w="863"/>
        <w:gridCol w:w="863"/>
        <w:gridCol w:w="863"/>
        <w:gridCol w:w="863"/>
        <w:gridCol w:w="863"/>
        <w:gridCol w:w="863"/>
        <w:gridCol w:w="863"/>
        <w:gridCol w:w="863"/>
        <w:gridCol w:w="863"/>
      </w:tblGrid>
      <w:tr w:rsidR="00F448EC" w14:paraId="02E53008" w14:textId="77777777" w:rsidTr="00E95FE2">
        <w:tc>
          <w:tcPr>
            <w:tcW w:w="935" w:type="dxa"/>
          </w:tcPr>
          <w:p w14:paraId="2190D623" w14:textId="77777777" w:rsidR="00F448EC" w:rsidRDefault="00F448EC" w:rsidP="00E95FE2">
            <w:pPr>
              <w:pStyle w:val="ListParagraph"/>
              <w:ind w:left="0"/>
            </w:pPr>
            <w:r>
              <w:t>0</w:t>
            </w:r>
          </w:p>
        </w:tc>
        <w:tc>
          <w:tcPr>
            <w:tcW w:w="935" w:type="dxa"/>
          </w:tcPr>
          <w:p w14:paraId="4C73CBD7" w14:textId="77777777" w:rsidR="00F448EC" w:rsidRDefault="00F448EC" w:rsidP="00E95FE2">
            <w:pPr>
              <w:pStyle w:val="ListParagraph"/>
              <w:ind w:left="0"/>
            </w:pPr>
            <w:r>
              <w:t>1</w:t>
            </w:r>
          </w:p>
        </w:tc>
        <w:tc>
          <w:tcPr>
            <w:tcW w:w="935" w:type="dxa"/>
          </w:tcPr>
          <w:p w14:paraId="115FC9C1" w14:textId="77777777" w:rsidR="00F448EC" w:rsidRDefault="00F448EC" w:rsidP="00E95FE2">
            <w:pPr>
              <w:pStyle w:val="ListParagraph"/>
              <w:ind w:left="0"/>
            </w:pPr>
            <w:r>
              <w:t>2</w:t>
            </w:r>
          </w:p>
        </w:tc>
        <w:tc>
          <w:tcPr>
            <w:tcW w:w="935" w:type="dxa"/>
          </w:tcPr>
          <w:p w14:paraId="22CBB201" w14:textId="77777777" w:rsidR="00F448EC" w:rsidRDefault="00F448EC" w:rsidP="00E95FE2">
            <w:pPr>
              <w:pStyle w:val="ListParagraph"/>
              <w:ind w:left="0"/>
            </w:pPr>
            <w:r>
              <w:t>3</w:t>
            </w:r>
          </w:p>
        </w:tc>
        <w:tc>
          <w:tcPr>
            <w:tcW w:w="935" w:type="dxa"/>
          </w:tcPr>
          <w:p w14:paraId="7B788F60" w14:textId="77777777" w:rsidR="00F448EC" w:rsidRDefault="00F448EC" w:rsidP="00E95FE2">
            <w:pPr>
              <w:pStyle w:val="ListParagraph"/>
              <w:ind w:left="0"/>
            </w:pPr>
            <w:r>
              <w:t>4</w:t>
            </w:r>
          </w:p>
        </w:tc>
        <w:tc>
          <w:tcPr>
            <w:tcW w:w="935" w:type="dxa"/>
          </w:tcPr>
          <w:p w14:paraId="5B214CDC" w14:textId="77777777" w:rsidR="00F448EC" w:rsidRDefault="00F448EC" w:rsidP="00E95FE2">
            <w:pPr>
              <w:pStyle w:val="ListParagraph"/>
              <w:ind w:left="0"/>
            </w:pPr>
            <w:r>
              <w:t>5</w:t>
            </w:r>
          </w:p>
        </w:tc>
        <w:tc>
          <w:tcPr>
            <w:tcW w:w="935" w:type="dxa"/>
          </w:tcPr>
          <w:p w14:paraId="278E7ED9" w14:textId="77777777" w:rsidR="00F448EC" w:rsidRDefault="00F448EC" w:rsidP="00E95FE2">
            <w:pPr>
              <w:pStyle w:val="ListParagraph"/>
              <w:ind w:left="0"/>
            </w:pPr>
            <w:r>
              <w:t>6</w:t>
            </w:r>
          </w:p>
        </w:tc>
        <w:tc>
          <w:tcPr>
            <w:tcW w:w="935" w:type="dxa"/>
          </w:tcPr>
          <w:p w14:paraId="20A50607" w14:textId="77777777" w:rsidR="00F448EC" w:rsidRDefault="00F448EC" w:rsidP="00E95FE2">
            <w:pPr>
              <w:pStyle w:val="ListParagraph"/>
              <w:ind w:left="0"/>
            </w:pPr>
            <w:r>
              <w:t>7</w:t>
            </w:r>
          </w:p>
        </w:tc>
        <w:tc>
          <w:tcPr>
            <w:tcW w:w="935" w:type="dxa"/>
          </w:tcPr>
          <w:p w14:paraId="75E5010C" w14:textId="77777777" w:rsidR="00F448EC" w:rsidRDefault="00F448EC" w:rsidP="00E95FE2">
            <w:pPr>
              <w:pStyle w:val="ListParagraph"/>
              <w:ind w:left="0"/>
            </w:pPr>
            <w:r>
              <w:t>8</w:t>
            </w:r>
          </w:p>
        </w:tc>
        <w:tc>
          <w:tcPr>
            <w:tcW w:w="935" w:type="dxa"/>
          </w:tcPr>
          <w:p w14:paraId="6D6626A3" w14:textId="77777777" w:rsidR="00F448EC" w:rsidRDefault="00F448EC" w:rsidP="00E95FE2">
            <w:pPr>
              <w:pStyle w:val="ListParagraph"/>
              <w:ind w:left="0"/>
            </w:pPr>
            <w:r>
              <w:t>9</w:t>
            </w:r>
          </w:p>
        </w:tc>
      </w:tr>
      <w:tr w:rsidR="00F448EC" w14:paraId="001B5CE4" w14:textId="77777777" w:rsidTr="00E95FE2">
        <w:tc>
          <w:tcPr>
            <w:tcW w:w="935" w:type="dxa"/>
          </w:tcPr>
          <w:p w14:paraId="2D705D47" w14:textId="77777777" w:rsidR="00F448EC" w:rsidRDefault="00F448EC" w:rsidP="00E95FE2">
            <w:pPr>
              <w:pStyle w:val="ListParagraph"/>
              <w:ind w:left="0"/>
            </w:pPr>
            <w:r>
              <w:t>-1</w:t>
            </w:r>
          </w:p>
        </w:tc>
        <w:tc>
          <w:tcPr>
            <w:tcW w:w="935" w:type="dxa"/>
          </w:tcPr>
          <w:p w14:paraId="4AB73361" w14:textId="77777777" w:rsidR="00F448EC" w:rsidRDefault="00F448EC" w:rsidP="00E95FE2">
            <w:pPr>
              <w:pStyle w:val="ListParagraph"/>
              <w:ind w:left="0"/>
            </w:pPr>
            <w:r>
              <w:t>0</w:t>
            </w:r>
          </w:p>
        </w:tc>
        <w:tc>
          <w:tcPr>
            <w:tcW w:w="935" w:type="dxa"/>
          </w:tcPr>
          <w:p w14:paraId="713ADEC3" w14:textId="77777777" w:rsidR="00F448EC" w:rsidRDefault="00F448EC" w:rsidP="00E95FE2">
            <w:pPr>
              <w:pStyle w:val="ListParagraph"/>
              <w:ind w:left="0"/>
            </w:pPr>
            <w:r>
              <w:t>0</w:t>
            </w:r>
          </w:p>
        </w:tc>
        <w:tc>
          <w:tcPr>
            <w:tcW w:w="935" w:type="dxa"/>
          </w:tcPr>
          <w:p w14:paraId="7A80C676" w14:textId="77777777" w:rsidR="00F448EC" w:rsidRDefault="00F448EC" w:rsidP="00E95FE2">
            <w:pPr>
              <w:pStyle w:val="ListParagraph"/>
              <w:ind w:left="0"/>
            </w:pPr>
            <w:r>
              <w:t>2</w:t>
            </w:r>
          </w:p>
        </w:tc>
        <w:tc>
          <w:tcPr>
            <w:tcW w:w="935" w:type="dxa"/>
          </w:tcPr>
          <w:p w14:paraId="394AA52A" w14:textId="77777777" w:rsidR="00F448EC" w:rsidRDefault="00F448EC" w:rsidP="00E95FE2">
            <w:pPr>
              <w:pStyle w:val="ListParagraph"/>
              <w:ind w:left="0"/>
            </w:pP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59264" behindDoc="0" locked="0" layoutInCell="1" allowOverlap="1" wp14:anchorId="572D9D3A" wp14:editId="0BF59FC0">
                      <wp:simplePos x="0" y="0"/>
                      <wp:positionH relativeFrom="column">
                        <wp:posOffset>250256</wp:posOffset>
                      </wp:positionH>
                      <wp:positionV relativeFrom="paragraph">
                        <wp:posOffset>164092</wp:posOffset>
                      </wp:positionV>
                      <wp:extent cx="360" cy="360"/>
                      <wp:effectExtent l="0" t="0" r="0" b="0"/>
                      <wp:wrapNone/>
                      <wp:docPr id="19" name="Ink 19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8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60" cy="3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type w14:anchorId="0408AB82"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Ink 19" o:spid="_x0000_s1026" type="#_x0000_t75" style="position:absolute;margin-left:19pt;margin-top:12.2pt;width:1.45pt;height:1.4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">
                      <v:imagedata r:id="rId9" o:title=""/>
                    </v:shape>
                  </w:pict>
                </mc:Fallback>
              </mc:AlternateContent>
            </w:r>
            <w:r>
              <w:t>3</w:t>
            </w:r>
          </w:p>
        </w:tc>
        <w:tc>
          <w:tcPr>
            <w:tcW w:w="935" w:type="dxa"/>
          </w:tcPr>
          <w:p w14:paraId="7FAEFF51" w14:textId="77777777" w:rsidR="00F448EC" w:rsidRDefault="00F448EC" w:rsidP="00E95FE2">
            <w:pPr>
              <w:pStyle w:val="ListParagraph"/>
              <w:ind w:left="0"/>
            </w:pPr>
            <w:r>
              <w:t>3</w:t>
            </w:r>
          </w:p>
        </w:tc>
        <w:tc>
          <w:tcPr>
            <w:tcW w:w="935" w:type="dxa"/>
          </w:tcPr>
          <w:p w14:paraId="7785B611" w14:textId="77777777" w:rsidR="00F448EC" w:rsidRDefault="00F448EC" w:rsidP="00E95FE2">
            <w:pPr>
              <w:pStyle w:val="ListParagraph"/>
              <w:ind w:left="0"/>
            </w:pPr>
            <w:r>
              <w:t>1</w:t>
            </w:r>
          </w:p>
        </w:tc>
        <w:tc>
          <w:tcPr>
            <w:tcW w:w="935" w:type="dxa"/>
          </w:tcPr>
          <w:p w14:paraId="5FA69CE4" w14:textId="77777777" w:rsidR="00F448EC" w:rsidRDefault="00F448EC" w:rsidP="00E95FE2">
            <w:pPr>
              <w:pStyle w:val="ListParagraph"/>
              <w:ind w:left="0"/>
            </w:pPr>
            <w:r>
              <w:t>6</w:t>
            </w:r>
          </w:p>
        </w:tc>
        <w:tc>
          <w:tcPr>
            <w:tcW w:w="935" w:type="dxa"/>
          </w:tcPr>
          <w:p w14:paraId="15DDB444" w14:textId="77777777" w:rsidR="00F448EC" w:rsidRDefault="00F448EC" w:rsidP="00E95FE2">
            <w:pPr>
              <w:pStyle w:val="ListParagraph"/>
              <w:ind w:left="0"/>
            </w:pPr>
            <w:r>
              <w:t>5</w:t>
            </w:r>
          </w:p>
        </w:tc>
        <w:tc>
          <w:tcPr>
            <w:tcW w:w="935" w:type="dxa"/>
          </w:tcPr>
          <w:p w14:paraId="75595B95" w14:textId="77777777" w:rsidR="00F448EC" w:rsidRDefault="00F448EC" w:rsidP="00E95FE2">
            <w:pPr>
              <w:pStyle w:val="ListParagraph"/>
              <w:ind w:left="0"/>
            </w:pPr>
            <w:r>
              <w:t>5</w:t>
            </w:r>
          </w:p>
        </w:tc>
      </w:tr>
    </w:tbl>
    <w:p w14:paraId="34C750C0" w14:textId="77777777" w:rsidR="00F448EC" w:rsidRDefault="00F448EC" w:rsidP="00F448EC">
      <w:pPr>
        <w:pStyle w:val="ListParagraph"/>
        <w:ind w:left="1440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"/>
        <w:gridCol w:w="863"/>
        <w:gridCol w:w="863"/>
        <w:gridCol w:w="863"/>
        <w:gridCol w:w="863"/>
        <w:gridCol w:w="863"/>
        <w:gridCol w:w="863"/>
        <w:gridCol w:w="863"/>
        <w:gridCol w:w="863"/>
        <w:gridCol w:w="863"/>
      </w:tblGrid>
      <w:tr w:rsidR="001E059E" w14:paraId="79F1A5AD" w14:textId="77777777" w:rsidTr="001E059E">
        <w:tc>
          <w:tcPr>
            <w:tcW w:w="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A57177" w14:textId="77777777" w:rsidR="001E059E" w:rsidRDefault="001E059E">
            <w:pPr>
              <w:pStyle w:val="ListParagraph"/>
              <w:ind w:left="0"/>
              <w:rPr>
                <w:color w:val="00B050"/>
              </w:rPr>
            </w:pPr>
            <w:r>
              <w:rPr>
                <w:color w:val="00B050"/>
              </w:rPr>
              <w:t>0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FEA824" w14:textId="77777777" w:rsidR="001E059E" w:rsidRDefault="001E059E">
            <w:pPr>
              <w:pStyle w:val="ListParagraph"/>
              <w:ind w:left="0"/>
              <w:rPr>
                <w:color w:val="00B050"/>
              </w:rPr>
            </w:pPr>
            <w:r>
              <w:rPr>
                <w:color w:val="00B050"/>
              </w:rPr>
              <w:t>1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85329C" w14:textId="77777777" w:rsidR="001E059E" w:rsidRDefault="001E059E">
            <w:pPr>
              <w:pStyle w:val="ListParagraph"/>
              <w:ind w:left="0"/>
              <w:rPr>
                <w:color w:val="00B050"/>
              </w:rPr>
            </w:pPr>
            <w:r>
              <w:rPr>
                <w:color w:val="00B050"/>
              </w:rPr>
              <w:t>2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F37A18" w14:textId="77777777" w:rsidR="001E059E" w:rsidRDefault="001E059E">
            <w:pPr>
              <w:pStyle w:val="ListParagraph"/>
              <w:ind w:left="0"/>
              <w:rPr>
                <w:color w:val="00B050"/>
              </w:rPr>
            </w:pPr>
            <w:r>
              <w:rPr>
                <w:color w:val="00B050"/>
              </w:rPr>
              <w:t>3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9FA216" w14:textId="77777777" w:rsidR="001E059E" w:rsidRDefault="001E059E">
            <w:pPr>
              <w:pStyle w:val="ListParagraph"/>
              <w:ind w:left="0"/>
              <w:rPr>
                <w:color w:val="00B050"/>
              </w:rPr>
            </w:pPr>
            <w:r>
              <w:rPr>
                <w:color w:val="00B050"/>
              </w:rPr>
              <w:t>4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1A2F1D" w14:textId="77777777" w:rsidR="001E059E" w:rsidRDefault="001E059E">
            <w:pPr>
              <w:pStyle w:val="ListParagraph"/>
              <w:ind w:left="0"/>
              <w:rPr>
                <w:color w:val="00B050"/>
              </w:rPr>
            </w:pPr>
            <w:r>
              <w:rPr>
                <w:color w:val="00B050"/>
              </w:rPr>
              <w:t>5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8E2E98" w14:textId="77777777" w:rsidR="001E059E" w:rsidRDefault="001E059E">
            <w:pPr>
              <w:pStyle w:val="ListParagraph"/>
              <w:ind w:left="0"/>
              <w:rPr>
                <w:color w:val="00B050"/>
              </w:rPr>
            </w:pPr>
            <w:r>
              <w:rPr>
                <w:color w:val="00B050"/>
              </w:rPr>
              <w:t>6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9E6CDC" w14:textId="77777777" w:rsidR="001E059E" w:rsidRDefault="001E059E">
            <w:pPr>
              <w:pStyle w:val="ListParagraph"/>
              <w:ind w:left="0"/>
              <w:rPr>
                <w:color w:val="00B050"/>
              </w:rPr>
            </w:pPr>
            <w:r>
              <w:rPr>
                <w:color w:val="00B050"/>
              </w:rPr>
              <w:t>7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C326A3" w14:textId="77777777" w:rsidR="001E059E" w:rsidRDefault="001E059E">
            <w:pPr>
              <w:pStyle w:val="ListParagraph"/>
              <w:ind w:left="0"/>
              <w:rPr>
                <w:color w:val="00B050"/>
              </w:rPr>
            </w:pPr>
            <w:r>
              <w:rPr>
                <w:color w:val="00B050"/>
              </w:rPr>
              <w:t>8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AE1893" w14:textId="77777777" w:rsidR="001E059E" w:rsidRDefault="001E059E">
            <w:pPr>
              <w:pStyle w:val="ListParagraph"/>
              <w:ind w:left="0"/>
              <w:rPr>
                <w:color w:val="00B050"/>
              </w:rPr>
            </w:pPr>
            <w:r>
              <w:rPr>
                <w:color w:val="00B050"/>
              </w:rPr>
              <w:t>9</w:t>
            </w:r>
          </w:p>
        </w:tc>
      </w:tr>
      <w:tr w:rsidR="001E059E" w14:paraId="031947D4" w14:textId="77777777" w:rsidTr="001E059E">
        <w:tc>
          <w:tcPr>
            <w:tcW w:w="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6DDBBA" w14:textId="77777777" w:rsidR="001E059E" w:rsidRDefault="001E059E">
            <w:pPr>
              <w:pStyle w:val="ListParagraph"/>
              <w:ind w:left="0"/>
              <w:rPr>
                <w:b/>
                <w:color w:val="00B050"/>
              </w:rPr>
            </w:pPr>
            <w:r>
              <w:rPr>
                <w:b/>
                <w:color w:val="00B050"/>
              </w:rPr>
              <w:t>-1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934E66" w14:textId="77777777" w:rsidR="001E059E" w:rsidRDefault="001E059E">
            <w:pPr>
              <w:pStyle w:val="ListParagraph"/>
              <w:ind w:left="0"/>
              <w:rPr>
                <w:b/>
                <w:color w:val="00B050"/>
              </w:rPr>
            </w:pPr>
            <w:r>
              <w:rPr>
                <w:b/>
                <w:color w:val="00B050"/>
              </w:rPr>
              <w:t>0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33AB78" w14:textId="77777777" w:rsidR="001E059E" w:rsidRDefault="001E059E">
            <w:pPr>
              <w:pStyle w:val="ListParagraph"/>
              <w:ind w:left="0"/>
              <w:rPr>
                <w:b/>
                <w:color w:val="00B050"/>
              </w:rPr>
            </w:pPr>
            <w:r>
              <w:rPr>
                <w:b/>
                <w:color w:val="00B050"/>
              </w:rPr>
              <w:t>0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4603B8" w14:textId="77777777" w:rsidR="001E059E" w:rsidRDefault="001E059E">
            <w:pPr>
              <w:pStyle w:val="ListParagraph"/>
              <w:ind w:left="0"/>
              <w:rPr>
                <w:b/>
                <w:color w:val="00B050"/>
              </w:rPr>
            </w:pPr>
            <w:r>
              <w:rPr>
                <w:b/>
                <w:color w:val="00B050"/>
              </w:rPr>
              <w:t>0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097D9E" w14:textId="5E49ED35" w:rsidR="001E059E" w:rsidRDefault="001E059E">
            <w:pPr>
              <w:pStyle w:val="ListParagraph"/>
              <w:ind w:left="0"/>
              <w:rPr>
                <w:b/>
                <w:color w:val="00B050"/>
              </w:rPr>
            </w:pP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72576" behindDoc="0" locked="0" layoutInCell="1" allowOverlap="1" wp14:anchorId="2D321A22" wp14:editId="1961F6E8">
                      <wp:simplePos x="0" y="0"/>
                      <wp:positionH relativeFrom="column">
                        <wp:posOffset>241300</wp:posOffset>
                      </wp:positionH>
                      <wp:positionV relativeFrom="paragraph">
                        <wp:posOffset>154940</wp:posOffset>
                      </wp:positionV>
                      <wp:extent cx="18415" cy="18415"/>
                      <wp:effectExtent l="3175" t="2540" r="0" b="0"/>
                      <wp:wrapNone/>
                      <wp:docPr id="1" name="Ink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Ink">
                          <w14:contentPart bwMode="auto" r:id="rId10">
                            <w14:nvContentPartPr>
                              <w14:cNvContentPartPr>
                                <a14:cpLocks xmlns:a14="http://schemas.microsoft.com/office/drawing/2010/main" noRot="1" noChangeAspect="1" noEditPoints="1" noChangeArrowheads="1" noChangeShapeType="1"/>
                              </w14:cNvContentPartPr>
                            </w14:nvContentPartPr>
                            <w14:xfrm>
                              <a:off x="0" y="0"/>
                              <a:ext cx="18415" cy="18415"/>
                            </w14:xfrm>
                          </w14:contentPart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3D9BAD6"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Ink 1" o:spid="_x0000_s1026" type="#_x0000_t75" style="position:absolute;margin-left:19pt;margin-top:12.2pt;width:1.45pt;height:1.4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">
                      <o:lock v:ext="edit" rotation="t" verticies="t" shapetype="t"/>
                    </v:shape>
                  </w:pict>
                </mc:Fallback>
              </mc:AlternateContent>
            </w:r>
            <w:r>
              <w:rPr>
                <w:b/>
                <w:color w:val="00B050"/>
              </w:rPr>
              <w:t>3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24CCB9" w14:textId="77777777" w:rsidR="001E059E" w:rsidRDefault="001E059E">
            <w:pPr>
              <w:pStyle w:val="ListParagraph"/>
              <w:ind w:left="0"/>
              <w:rPr>
                <w:b/>
                <w:color w:val="00B050"/>
              </w:rPr>
            </w:pPr>
            <w:r>
              <w:rPr>
                <w:b/>
                <w:color w:val="00B050"/>
              </w:rPr>
              <w:t>0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CEA322" w14:textId="77777777" w:rsidR="001E059E" w:rsidRDefault="001E059E">
            <w:pPr>
              <w:pStyle w:val="ListParagraph"/>
              <w:ind w:left="0"/>
              <w:rPr>
                <w:b/>
                <w:color w:val="00B050"/>
              </w:rPr>
            </w:pPr>
            <w:r>
              <w:rPr>
                <w:b/>
                <w:color w:val="00B050"/>
              </w:rPr>
              <w:t>1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552599" w14:textId="77777777" w:rsidR="001E059E" w:rsidRDefault="001E059E">
            <w:pPr>
              <w:pStyle w:val="ListParagraph"/>
              <w:ind w:left="0"/>
              <w:rPr>
                <w:b/>
                <w:color w:val="00B050"/>
              </w:rPr>
            </w:pPr>
            <w:r>
              <w:rPr>
                <w:b/>
                <w:color w:val="00B050"/>
              </w:rPr>
              <w:t>6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9014AE" w14:textId="77777777" w:rsidR="001E059E" w:rsidRDefault="001E059E">
            <w:pPr>
              <w:pStyle w:val="ListParagraph"/>
              <w:ind w:left="0"/>
              <w:rPr>
                <w:b/>
                <w:color w:val="00B050"/>
              </w:rPr>
            </w:pPr>
            <w:r>
              <w:rPr>
                <w:b/>
                <w:color w:val="00B050"/>
              </w:rPr>
              <w:t>5</w:t>
            </w:r>
          </w:p>
        </w:tc>
        <w:tc>
          <w:tcPr>
            <w:tcW w:w="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763698" w14:textId="77777777" w:rsidR="001E059E" w:rsidRDefault="001E059E">
            <w:pPr>
              <w:pStyle w:val="ListParagraph"/>
              <w:ind w:left="0"/>
              <w:rPr>
                <w:b/>
                <w:color w:val="00B050"/>
              </w:rPr>
            </w:pPr>
            <w:r>
              <w:rPr>
                <w:b/>
                <w:color w:val="00B050"/>
              </w:rPr>
              <w:t>5</w:t>
            </w:r>
          </w:p>
        </w:tc>
      </w:tr>
    </w:tbl>
    <w:p w14:paraId="7BE544FD" w14:textId="77777777" w:rsidR="001E059E" w:rsidRDefault="001E059E" w:rsidP="001E059E">
      <w:pPr>
        <w:pStyle w:val="ListParagraph"/>
        <w:ind w:left="1440"/>
      </w:pPr>
    </w:p>
    <w:p w14:paraId="259487DD" w14:textId="551DFCAB" w:rsidR="001E059E" w:rsidRDefault="001E059E" w:rsidP="001E059E">
      <w:pPr>
        <w:pStyle w:val="ListParagraph"/>
        <w:ind w:left="1440"/>
      </w:pPr>
    </w:p>
    <w:p w14:paraId="7A7313F8" w14:textId="2BD207DB" w:rsidR="001E059E" w:rsidRDefault="001E059E" w:rsidP="001E059E">
      <w:pPr>
        <w:pStyle w:val="ListParagraph"/>
        <w:ind w:left="1440"/>
      </w:pPr>
    </w:p>
    <w:p w14:paraId="338432A7" w14:textId="7197FF31" w:rsidR="001E059E" w:rsidRDefault="001E059E" w:rsidP="001E059E">
      <w:pPr>
        <w:pStyle w:val="ListParagraph"/>
        <w:ind w:left="1440"/>
      </w:pPr>
    </w:p>
    <w:p w14:paraId="6F25E26D" w14:textId="1B6C5188" w:rsidR="001E059E" w:rsidRDefault="001E059E" w:rsidP="001E059E">
      <w:pPr>
        <w:pStyle w:val="ListParagraph"/>
        <w:ind w:left="1440"/>
      </w:pPr>
    </w:p>
    <w:p w14:paraId="25809178" w14:textId="77777777" w:rsidR="001E059E" w:rsidRDefault="001E059E" w:rsidP="001E059E">
      <w:pPr>
        <w:pStyle w:val="ListParagraph"/>
        <w:ind w:left="1440"/>
      </w:pPr>
    </w:p>
    <w:p w14:paraId="4E2CEDB2" w14:textId="2C0E7CCE" w:rsidR="001E059E" w:rsidRDefault="001E059E" w:rsidP="001E059E">
      <w:pPr>
        <w:pStyle w:val="ListParagraph"/>
        <w:numPr>
          <w:ilvl w:val="1"/>
          <w:numId w:val="1"/>
        </w:numPr>
        <w:spacing w:line="256" w:lineRule="auto"/>
      </w:pPr>
      <w:r>
        <w:t>Draw trees for the final forest from part (a)</w:t>
      </w:r>
    </w:p>
    <w:p w14:paraId="2CA79949" w14:textId="77777777" w:rsidR="001E059E" w:rsidRDefault="001E059E" w:rsidP="001E059E">
      <w:pPr>
        <w:pStyle w:val="ListParagraph"/>
      </w:pPr>
    </w:p>
    <w:p w14:paraId="34B05445" w14:textId="77777777" w:rsidR="001E059E" w:rsidRDefault="001E059E" w:rsidP="001E059E">
      <w:pPr>
        <w:pStyle w:val="ListParagraph"/>
      </w:pPr>
      <w:r>
        <w:t>Befor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b/>
        </w:rPr>
        <w:t>After</w:t>
      </w:r>
    </w:p>
    <w:p w14:paraId="6B9DB13B" w14:textId="3E7FBF0A" w:rsidR="001E059E" w:rsidRDefault="001E059E" w:rsidP="001E059E">
      <w:pPr>
        <w:pStyle w:val="Li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6214564" wp14:editId="5C6F8CF7">
                <wp:simplePos x="0" y="0"/>
                <wp:positionH relativeFrom="column">
                  <wp:posOffset>770890</wp:posOffset>
                </wp:positionH>
                <wp:positionV relativeFrom="paragraph">
                  <wp:posOffset>78105</wp:posOffset>
                </wp:positionV>
                <wp:extent cx="387985" cy="392430"/>
                <wp:effectExtent l="0" t="0" r="12065" b="26670"/>
                <wp:wrapNone/>
                <wp:docPr id="28" name="Oval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7350" cy="39243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A14BB44" w14:textId="77777777" w:rsidR="00D3387B" w:rsidRDefault="00D3387B" w:rsidP="001E059E">
                            <w:pPr>
                              <w:jc w:val="center"/>
                            </w:pPr>
                            <w:r>
                              <w:t>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6214564" id="Oval 28" o:spid="_x0000_s1031" style="position:absolute;left:0;text-align:left;margin-left:60.7pt;margin-top:6.15pt;width:30.55pt;height:30.9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" fillcolor="#5b9bd5 [3204]" strokecolor="#1f4d78 [1604]" strokeweight="1pt">
                <v:stroke joinstyle="miter"/>
                <v:textbox>
                  <w:txbxContent>
                    <w:p w14:paraId="6A14BB44" w14:textId="77777777" w:rsidR="00D3387B" w:rsidRDefault="00D3387B" w:rsidP="001E059E">
                      <w:pPr>
                        <w:jc w:val="center"/>
                      </w:pPr>
                      <w:r>
                        <w:t>0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570129F" wp14:editId="55DF7284">
                <wp:simplePos x="0" y="0"/>
                <wp:positionH relativeFrom="column">
                  <wp:posOffset>1244600</wp:posOffset>
                </wp:positionH>
                <wp:positionV relativeFrom="paragraph">
                  <wp:posOffset>781685</wp:posOffset>
                </wp:positionV>
                <wp:extent cx="387985" cy="392430"/>
                <wp:effectExtent l="0" t="0" r="12065" b="26670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7350" cy="39243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C2361F" w14:textId="77777777" w:rsidR="00D3387B" w:rsidRDefault="00D3387B" w:rsidP="001E059E">
                            <w:pPr>
                              <w:jc w:val="center"/>
                            </w:pPr>
                            <w: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570129F" id="Oval 27" o:spid="_x0000_s1032" style="position:absolute;left:0;text-align:left;margin-left:98pt;margin-top:61.55pt;width:30.55pt;height:30.9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" fillcolor="#5b9bd5 [3204]" strokecolor="#1f4d78 [1604]" strokeweight="1pt">
                <v:stroke joinstyle="miter"/>
                <v:textbox>
                  <w:txbxContent>
                    <w:p w14:paraId="7BC2361F" w14:textId="77777777" w:rsidR="00D3387B" w:rsidRDefault="00D3387B" w:rsidP="001E059E">
                      <w:pPr>
                        <w:jc w:val="center"/>
                      </w:pPr>
                      <w:r>
                        <w:t>2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787635B" wp14:editId="127A137D">
                <wp:simplePos x="0" y="0"/>
                <wp:positionH relativeFrom="column">
                  <wp:posOffset>1849755</wp:posOffset>
                </wp:positionH>
                <wp:positionV relativeFrom="paragraph">
                  <wp:posOffset>2022475</wp:posOffset>
                </wp:positionV>
                <wp:extent cx="387985" cy="392430"/>
                <wp:effectExtent l="0" t="0" r="12065" b="26670"/>
                <wp:wrapNone/>
                <wp:docPr id="33" name="Oval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7350" cy="39243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537EB39" w14:textId="77777777" w:rsidR="00D3387B" w:rsidRDefault="00D3387B" w:rsidP="001E059E">
                            <w:pPr>
                              <w:jc w:val="center"/>
                            </w:pPr>
                            <w: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787635B" id="Oval 33" o:spid="_x0000_s1033" style="position:absolute;left:0;text-align:left;margin-left:145.65pt;margin-top:159.25pt;width:30.55pt;height:30.9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" fillcolor="#5b9bd5 [3204]" strokecolor="#1f4d78 [1604]" strokeweight="1pt">
                <v:stroke joinstyle="miter"/>
                <v:textbox>
                  <w:txbxContent>
                    <w:p w14:paraId="6537EB39" w14:textId="77777777" w:rsidR="00D3387B" w:rsidRDefault="00D3387B" w:rsidP="001E059E">
                      <w:pPr>
                        <w:jc w:val="center"/>
                      </w:pPr>
                      <w:r>
                        <w:t>5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FFB952A" wp14:editId="2B1B6E7B">
                <wp:simplePos x="0" y="0"/>
                <wp:positionH relativeFrom="column">
                  <wp:posOffset>1247140</wp:posOffset>
                </wp:positionH>
                <wp:positionV relativeFrom="paragraph">
                  <wp:posOffset>2032635</wp:posOffset>
                </wp:positionV>
                <wp:extent cx="387985" cy="392430"/>
                <wp:effectExtent l="0" t="0" r="12065" b="26670"/>
                <wp:wrapNone/>
                <wp:docPr id="34" name="Oval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7350" cy="39243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573400A" w14:textId="77777777" w:rsidR="00D3387B" w:rsidRDefault="00D3387B" w:rsidP="001E059E">
                            <w:pPr>
                              <w:jc w:val="center"/>
                            </w:pPr>
                            <w: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FFB952A" id="Oval 34" o:spid="_x0000_s1034" style="position:absolute;left:0;text-align:left;margin-left:98.2pt;margin-top:160.05pt;width:30.55pt;height:30.9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" fillcolor="#5b9bd5 [3204]" strokecolor="#1f4d78 [1604]" strokeweight="1pt">
                <v:stroke joinstyle="miter"/>
                <v:textbox>
                  <w:txbxContent>
                    <w:p w14:paraId="3573400A" w14:textId="77777777" w:rsidR="00D3387B" w:rsidRDefault="00D3387B" w:rsidP="001E059E">
                      <w:pPr>
                        <w:jc w:val="center"/>
                      </w:pPr>
                      <w:r>
                        <w:t>4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19656CF" wp14:editId="241A888A">
                <wp:simplePos x="0" y="0"/>
                <wp:positionH relativeFrom="column">
                  <wp:posOffset>394970</wp:posOffset>
                </wp:positionH>
                <wp:positionV relativeFrom="paragraph">
                  <wp:posOffset>784860</wp:posOffset>
                </wp:positionV>
                <wp:extent cx="387350" cy="392430"/>
                <wp:effectExtent l="0" t="0" r="12700" b="26670"/>
                <wp:wrapNone/>
                <wp:docPr id="35" name="Oval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7350" cy="39243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EC9E2CF" w14:textId="77777777" w:rsidR="00D3387B" w:rsidRDefault="00D3387B" w:rsidP="001E059E">
                            <w:pPr>
                              <w:jc w:val="center"/>
                            </w:pPr>
                            <w: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19656CF" id="Oval 35" o:spid="_x0000_s1035" style="position:absolute;left:0;text-align:left;margin-left:31.1pt;margin-top:61.8pt;width:30.5pt;height:30.9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" fillcolor="#5b9bd5 [3204]" strokecolor="#1f4d78 [1604]" strokeweight="1pt">
                <v:stroke joinstyle="miter"/>
                <v:textbox>
                  <w:txbxContent>
                    <w:p w14:paraId="5EC9E2CF" w14:textId="77777777" w:rsidR="00D3387B" w:rsidRDefault="00D3387B" w:rsidP="001E059E">
                      <w:pPr>
                        <w:jc w:val="center"/>
                      </w:pPr>
                      <w:r>
                        <w:t>1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F8D01E9" wp14:editId="15B64DA9">
                <wp:simplePos x="0" y="0"/>
                <wp:positionH relativeFrom="column">
                  <wp:posOffset>1561465</wp:posOffset>
                </wp:positionH>
                <wp:positionV relativeFrom="paragraph">
                  <wp:posOffset>1395095</wp:posOffset>
                </wp:positionV>
                <wp:extent cx="387985" cy="392430"/>
                <wp:effectExtent l="0" t="0" r="12065" b="26670"/>
                <wp:wrapNone/>
                <wp:docPr id="29" name="Oval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7350" cy="39243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457DC17" w14:textId="77777777" w:rsidR="00D3387B" w:rsidRDefault="00D3387B" w:rsidP="001E059E">
                            <w:pPr>
                              <w:jc w:val="center"/>
                            </w:pPr>
                            <w: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F8D01E9" id="Oval 29" o:spid="_x0000_s1036" style="position:absolute;left:0;text-align:left;margin-left:122.95pt;margin-top:109.85pt;width:30.55pt;height:30.9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" fillcolor="#5b9bd5 [3204]" strokecolor="#1f4d78 [1604]" strokeweight="1pt">
                <v:stroke joinstyle="miter"/>
                <v:textbox>
                  <w:txbxContent>
                    <w:p w14:paraId="1457DC17" w14:textId="77777777" w:rsidR="00D3387B" w:rsidRDefault="00D3387B" w:rsidP="001E059E">
                      <w:pPr>
                        <w:jc w:val="center"/>
                      </w:pPr>
                      <w:r>
                        <w:t>3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F8F491F" wp14:editId="55E4A355">
                <wp:simplePos x="0" y="0"/>
                <wp:positionH relativeFrom="column">
                  <wp:posOffset>-199390</wp:posOffset>
                </wp:positionH>
                <wp:positionV relativeFrom="paragraph">
                  <wp:posOffset>2041525</wp:posOffset>
                </wp:positionV>
                <wp:extent cx="387985" cy="392430"/>
                <wp:effectExtent l="0" t="0" r="12065" b="26670"/>
                <wp:wrapNone/>
                <wp:docPr id="39" name="Oval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7350" cy="39243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2D2BFD1" w14:textId="77777777" w:rsidR="00D3387B" w:rsidRDefault="00D3387B" w:rsidP="001E059E">
                            <w:pPr>
                              <w:jc w:val="center"/>
                            </w:pPr>
                            <w: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F8F491F" id="Oval 39" o:spid="_x0000_s1037" style="position:absolute;left:0;text-align:left;margin-left:-15.7pt;margin-top:160.75pt;width:30.55pt;height:30.9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" fillcolor="#5b9bd5 [3204]" strokecolor="#1f4d78 [1604]" strokeweight="1pt">
                <v:stroke joinstyle="miter"/>
                <v:textbox>
                  <w:txbxContent>
                    <w:p w14:paraId="52D2BFD1" w14:textId="77777777" w:rsidR="00D3387B" w:rsidRDefault="00D3387B" w:rsidP="001E059E">
                      <w:pPr>
                        <w:jc w:val="center"/>
                      </w:pPr>
                      <w:r>
                        <w:t>7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6F50AD9" wp14:editId="652AB8D5">
                <wp:simplePos x="0" y="0"/>
                <wp:positionH relativeFrom="column">
                  <wp:posOffset>82550</wp:posOffset>
                </wp:positionH>
                <wp:positionV relativeFrom="paragraph">
                  <wp:posOffset>1403985</wp:posOffset>
                </wp:positionV>
                <wp:extent cx="387985" cy="392430"/>
                <wp:effectExtent l="0" t="0" r="12065" b="26670"/>
                <wp:wrapNone/>
                <wp:docPr id="37" name="Oval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7350" cy="39243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8E77D4E" w14:textId="77777777" w:rsidR="00D3387B" w:rsidRDefault="00D3387B" w:rsidP="001E059E">
                            <w:pPr>
                              <w:jc w:val="center"/>
                            </w:pPr>
                            <w: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6F50AD9" id="Oval 37" o:spid="_x0000_s1038" style="position:absolute;left:0;text-align:left;margin-left:6.5pt;margin-top:110.55pt;width:30.55pt;height:30.9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" fillcolor="#5b9bd5 [3204]" strokecolor="#1f4d78 [1604]" strokeweight="1pt">
                <v:stroke joinstyle="miter"/>
                <v:textbox>
                  <w:txbxContent>
                    <w:p w14:paraId="28E77D4E" w14:textId="77777777" w:rsidR="00D3387B" w:rsidRDefault="00D3387B" w:rsidP="001E059E">
                      <w:pPr>
                        <w:jc w:val="center"/>
                      </w:pPr>
                      <w:r>
                        <w:t>6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51ADDF7A" wp14:editId="69816109">
                <wp:simplePos x="0" y="0"/>
                <wp:positionH relativeFrom="column">
                  <wp:posOffset>1090930</wp:posOffset>
                </wp:positionH>
                <wp:positionV relativeFrom="paragraph">
                  <wp:posOffset>458470</wp:posOffset>
                </wp:positionV>
                <wp:extent cx="231140" cy="311150"/>
                <wp:effectExtent l="38100" t="38100" r="35560" b="31750"/>
                <wp:wrapNone/>
                <wp:docPr id="3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31140" cy="3111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1C6A5B" id="Straight Arrow Connector 32" o:spid="_x0000_s1026" type="#_x0000_t32" style="position:absolute;margin-left:85.9pt;margin-top:36.1pt;width:18.2pt;height:24.5pt;flip:x y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6633173" wp14:editId="512E3800">
                <wp:simplePos x="0" y="0"/>
                <wp:positionH relativeFrom="column">
                  <wp:posOffset>1487170</wp:posOffset>
                </wp:positionH>
                <wp:positionV relativeFrom="paragraph">
                  <wp:posOffset>1790700</wp:posOffset>
                </wp:positionV>
                <wp:extent cx="180975" cy="211455"/>
                <wp:effectExtent l="0" t="38100" r="47625" b="17145"/>
                <wp:wrapNone/>
                <wp:docPr id="30" name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0975" cy="2108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4AA125" id="Straight Arrow Connector 30" o:spid="_x0000_s1026" type="#_x0000_t32" style="position:absolute;margin-left:117.1pt;margin-top:141pt;width:14.25pt;height:16.65pt;flip:y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766CD25B" wp14:editId="533D7D4A">
                <wp:simplePos x="0" y="0"/>
                <wp:positionH relativeFrom="column">
                  <wp:posOffset>1513205</wp:posOffset>
                </wp:positionH>
                <wp:positionV relativeFrom="paragraph">
                  <wp:posOffset>1178560</wp:posOffset>
                </wp:positionV>
                <wp:extent cx="147320" cy="227330"/>
                <wp:effectExtent l="38100" t="38100" r="24130" b="20320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46685" cy="22733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71D4C9" id="Straight Arrow Connector 31" o:spid="_x0000_s1026" type="#_x0000_t32" style="position:absolute;margin-left:119.15pt;margin-top:92.8pt;width:11.6pt;height:17.9pt;flip:x y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47CED522" wp14:editId="494E9E25">
                <wp:simplePos x="0" y="0"/>
                <wp:positionH relativeFrom="margin">
                  <wp:posOffset>33655</wp:posOffset>
                </wp:positionH>
                <wp:positionV relativeFrom="paragraph">
                  <wp:posOffset>1795145</wp:posOffset>
                </wp:positionV>
                <wp:extent cx="151130" cy="244475"/>
                <wp:effectExtent l="0" t="38100" r="58420" b="22225"/>
                <wp:wrapNone/>
                <wp:docPr id="38" name="Straight Arrow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50495" cy="2438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001D2F" id="Straight Arrow Connector 38" o:spid="_x0000_s1026" type="#_x0000_t32" style="position:absolute;margin-left:2.65pt;margin-top:141.35pt;width:11.9pt;height:19.25pt;flip:y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" strokecolor="black [3200]" strokeweight=".5pt">
                <v:stroke endarrow="block" joinstyle="miter"/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4D35EBA" wp14:editId="0A390FF3">
                <wp:simplePos x="0" y="0"/>
                <wp:positionH relativeFrom="column">
                  <wp:posOffset>674370</wp:posOffset>
                </wp:positionH>
                <wp:positionV relativeFrom="paragraph">
                  <wp:posOffset>471805</wp:posOffset>
                </wp:positionV>
                <wp:extent cx="180975" cy="298450"/>
                <wp:effectExtent l="0" t="38100" r="47625" b="25400"/>
                <wp:wrapNone/>
                <wp:docPr id="40" name="Straight Arrow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0975" cy="29781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7C571C" id="Straight Arrow Connector 40" o:spid="_x0000_s1026" type="#_x0000_t32" style="position:absolute;margin-left:53.1pt;margin-top:37.15pt;width:14.25pt;height:23.5pt;flip:y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1BE5FC8F" wp14:editId="2B1247E4">
                <wp:simplePos x="0" y="0"/>
                <wp:positionH relativeFrom="column">
                  <wp:posOffset>1852295</wp:posOffset>
                </wp:positionH>
                <wp:positionV relativeFrom="paragraph">
                  <wp:posOffset>1791970</wp:posOffset>
                </wp:positionV>
                <wp:extent cx="151130" cy="197485"/>
                <wp:effectExtent l="38100" t="38100" r="20320" b="31115"/>
                <wp:wrapNone/>
                <wp:docPr id="41" name="Straight Arrow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51130" cy="19748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16508F" id="Straight Arrow Connector 41" o:spid="_x0000_s1026" type="#_x0000_t32" style="position:absolute;margin-left:145.85pt;margin-top:141.1pt;width:11.9pt;height:15.55pt;flip:x y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116BE82" wp14:editId="38BB1449">
                <wp:simplePos x="0" y="0"/>
                <wp:positionH relativeFrom="column">
                  <wp:posOffset>358140</wp:posOffset>
                </wp:positionH>
                <wp:positionV relativeFrom="paragraph">
                  <wp:posOffset>1138555</wp:posOffset>
                </wp:positionV>
                <wp:extent cx="160020" cy="256540"/>
                <wp:effectExtent l="0" t="38100" r="49530" b="29210"/>
                <wp:wrapNone/>
                <wp:docPr id="42" name="Straight Arrow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59385" cy="2565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4083A7" id="Straight Arrow Connector 42" o:spid="_x0000_s1026" type="#_x0000_t32" style="position:absolute;margin-left:28.2pt;margin-top:89.65pt;width:12.6pt;height:20.2pt;flip:y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09762C9" wp14:editId="5BE85A5A">
                <wp:simplePos x="0" y="0"/>
                <wp:positionH relativeFrom="column">
                  <wp:posOffset>2178050</wp:posOffset>
                </wp:positionH>
                <wp:positionV relativeFrom="paragraph">
                  <wp:posOffset>2588895</wp:posOffset>
                </wp:positionV>
                <wp:extent cx="387350" cy="392430"/>
                <wp:effectExtent l="0" t="0" r="12700" b="26670"/>
                <wp:wrapNone/>
                <wp:docPr id="44" name="Oval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7350" cy="39243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BD546E" w14:textId="77777777" w:rsidR="00D3387B" w:rsidRDefault="00D3387B" w:rsidP="001E059E">
                            <w:pPr>
                              <w:jc w:val="center"/>
                            </w:pPr>
                            <w:r>
                              <w:t>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09762C9" id="Oval 44" o:spid="_x0000_s1039" style="position:absolute;left:0;text-align:left;margin-left:171.5pt;margin-top:203.85pt;width:30.5pt;height:30.9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" fillcolor="#5b9bd5 [3204]" strokecolor="#1f4d78 [1604]" strokeweight="1pt">
                <v:stroke joinstyle="miter"/>
                <v:textbox>
                  <w:txbxContent>
                    <w:p w14:paraId="5FBD546E" w14:textId="77777777" w:rsidR="00D3387B" w:rsidRDefault="00D3387B" w:rsidP="001E059E">
                      <w:pPr>
                        <w:jc w:val="center"/>
                      </w:pPr>
                      <w:r>
                        <w:t>9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0AB57F88" wp14:editId="6AE769FC">
                <wp:simplePos x="0" y="0"/>
                <wp:positionH relativeFrom="column">
                  <wp:posOffset>1562100</wp:posOffset>
                </wp:positionH>
                <wp:positionV relativeFrom="paragraph">
                  <wp:posOffset>2602865</wp:posOffset>
                </wp:positionV>
                <wp:extent cx="387350" cy="392430"/>
                <wp:effectExtent l="0" t="0" r="12700" b="26670"/>
                <wp:wrapNone/>
                <wp:docPr id="45" name="Oval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7350" cy="39243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F06788" w14:textId="77777777" w:rsidR="00D3387B" w:rsidRDefault="00D3387B" w:rsidP="001E059E">
                            <w:pPr>
                              <w:jc w:val="center"/>
                            </w:pPr>
                            <w: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AB57F88" id="Oval 45" o:spid="_x0000_s1040" style="position:absolute;left:0;text-align:left;margin-left:123pt;margin-top:204.95pt;width:30.5pt;height:30.9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" fillcolor="#5b9bd5 [3204]" strokecolor="#1f4d78 [1604]" strokeweight="1pt">
                <v:stroke joinstyle="miter"/>
                <v:textbox>
                  <w:txbxContent>
                    <w:p w14:paraId="72F06788" w14:textId="77777777" w:rsidR="00D3387B" w:rsidRDefault="00D3387B" w:rsidP="001E059E">
                      <w:pPr>
                        <w:jc w:val="center"/>
                      </w:pPr>
                      <w:r>
                        <w:t>8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6FEA34F5" wp14:editId="2CCC40BB">
                <wp:simplePos x="0" y="0"/>
                <wp:positionH relativeFrom="column">
                  <wp:posOffset>1802130</wp:posOffset>
                </wp:positionH>
                <wp:positionV relativeFrom="paragraph">
                  <wp:posOffset>2408555</wp:posOffset>
                </wp:positionV>
                <wp:extent cx="180975" cy="210820"/>
                <wp:effectExtent l="0" t="38100" r="47625" b="17780"/>
                <wp:wrapNone/>
                <wp:docPr id="46" name="Straight Arrow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0975" cy="2108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4A4AC4" id="Straight Arrow Connector 46" o:spid="_x0000_s1026" type="#_x0000_t32" style="position:absolute;margin-left:141.9pt;margin-top:189.65pt;width:14.25pt;height:16.6pt;flip:y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06FE8FD2" wp14:editId="1B68E6B7">
                <wp:simplePos x="0" y="0"/>
                <wp:positionH relativeFrom="column">
                  <wp:posOffset>2181225</wp:posOffset>
                </wp:positionH>
                <wp:positionV relativeFrom="paragraph">
                  <wp:posOffset>2405380</wp:posOffset>
                </wp:positionV>
                <wp:extent cx="151130" cy="197485"/>
                <wp:effectExtent l="38100" t="38100" r="20320" b="31115"/>
                <wp:wrapNone/>
                <wp:docPr id="47" name="Straight Arrow Connector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51130" cy="19748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2C858D" id="Straight Arrow Connector 47" o:spid="_x0000_s1026" type="#_x0000_t32" style="position:absolute;margin-left:171.75pt;margin-top:189.4pt;width:11.9pt;height:15.55pt;flip:x y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EE025A8" wp14:editId="0E01E382">
                <wp:simplePos x="0" y="0"/>
                <wp:positionH relativeFrom="column">
                  <wp:posOffset>4467860</wp:posOffset>
                </wp:positionH>
                <wp:positionV relativeFrom="paragraph">
                  <wp:posOffset>3810</wp:posOffset>
                </wp:positionV>
                <wp:extent cx="387985" cy="392430"/>
                <wp:effectExtent l="0" t="0" r="12065" b="26670"/>
                <wp:wrapNone/>
                <wp:docPr id="388119" name="Oval 388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7350" cy="39243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D4B5BDD" w14:textId="77777777" w:rsidR="00D3387B" w:rsidRDefault="00D3387B" w:rsidP="001E059E">
                            <w:pPr>
                              <w:jc w:val="center"/>
                            </w:pPr>
                            <w:r>
                              <w:t>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EE025A8" id="Oval 388119" o:spid="_x0000_s1041" style="position:absolute;left:0;text-align:left;margin-left:351.8pt;margin-top:.3pt;width:30.55pt;height:30.9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" fillcolor="#5b9bd5 [3204]" strokecolor="#1f4d78 [1604]" strokeweight="1pt">
                <v:stroke joinstyle="miter"/>
                <v:textbox>
                  <w:txbxContent>
                    <w:p w14:paraId="7D4B5BDD" w14:textId="77777777" w:rsidR="00D3387B" w:rsidRDefault="00D3387B" w:rsidP="001E059E">
                      <w:pPr>
                        <w:jc w:val="center"/>
                      </w:pPr>
                      <w:r>
                        <w:t>0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8118AFB" wp14:editId="273A457A">
                <wp:simplePos x="0" y="0"/>
                <wp:positionH relativeFrom="column">
                  <wp:posOffset>4643120</wp:posOffset>
                </wp:positionH>
                <wp:positionV relativeFrom="paragraph">
                  <wp:posOffset>696595</wp:posOffset>
                </wp:positionV>
                <wp:extent cx="387350" cy="396875"/>
                <wp:effectExtent l="0" t="0" r="12700" b="22225"/>
                <wp:wrapNone/>
                <wp:docPr id="388120" name="Oval 388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7350" cy="39624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CA4EF9A" w14:textId="77777777" w:rsidR="00D3387B" w:rsidRDefault="00D3387B" w:rsidP="001E059E">
                            <w:pPr>
                              <w:jc w:val="center"/>
                            </w:pPr>
                            <w: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8118AFB" id="Oval 388120" o:spid="_x0000_s1042" style="position:absolute;left:0;text-align:left;margin-left:365.6pt;margin-top:54.85pt;width:30.5pt;height:31.2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" fillcolor="#5b9bd5 [3204]" strokecolor="#1f4d78 [1604]" strokeweight="1pt">
                <v:stroke joinstyle="miter"/>
                <v:textbox>
                  <w:txbxContent>
                    <w:p w14:paraId="3CA4EF9A" w14:textId="77777777" w:rsidR="00D3387B" w:rsidRDefault="00D3387B" w:rsidP="001E059E">
                      <w:pPr>
                        <w:jc w:val="center"/>
                      </w:pPr>
                      <w:r>
                        <w:t>2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40D76DB" wp14:editId="05EB06D3">
                <wp:simplePos x="0" y="0"/>
                <wp:positionH relativeFrom="column">
                  <wp:posOffset>4091305</wp:posOffset>
                </wp:positionH>
                <wp:positionV relativeFrom="paragraph">
                  <wp:posOffset>689610</wp:posOffset>
                </wp:positionV>
                <wp:extent cx="387350" cy="392430"/>
                <wp:effectExtent l="0" t="0" r="12700" b="26670"/>
                <wp:wrapNone/>
                <wp:docPr id="388121" name="Oval 3881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7350" cy="39243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CC66E4E" w14:textId="77777777" w:rsidR="00D3387B" w:rsidRDefault="00D3387B" w:rsidP="001E059E">
                            <w:pPr>
                              <w:jc w:val="center"/>
                            </w:pPr>
                            <w: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40D76DB" id="Oval 388121" o:spid="_x0000_s1043" style="position:absolute;left:0;text-align:left;margin-left:322.15pt;margin-top:54.3pt;width:30.5pt;height:30.9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" fillcolor="#5b9bd5 [3204]" strokecolor="#1f4d78 [1604]" strokeweight="1pt">
                <v:stroke joinstyle="miter"/>
                <v:textbox>
                  <w:txbxContent>
                    <w:p w14:paraId="7CC66E4E" w14:textId="77777777" w:rsidR="00D3387B" w:rsidRDefault="00D3387B" w:rsidP="001E059E">
                      <w:pPr>
                        <w:jc w:val="center"/>
                      </w:pPr>
                      <w:r>
                        <w:t>1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539587D3" wp14:editId="065FEFF6">
                <wp:simplePos x="0" y="0"/>
                <wp:positionH relativeFrom="column">
                  <wp:posOffset>4787265</wp:posOffset>
                </wp:positionH>
                <wp:positionV relativeFrom="paragraph">
                  <wp:posOffset>421640</wp:posOffset>
                </wp:positionV>
                <wp:extent cx="45720" cy="240030"/>
                <wp:effectExtent l="57150" t="38100" r="49530" b="26670"/>
                <wp:wrapNone/>
                <wp:docPr id="388122" name="Straight Arrow Connector 388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5085" cy="23939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FB4B45" id="Straight Arrow Connector 388122" o:spid="_x0000_s1026" type="#_x0000_t32" style="position:absolute;margin-left:376.95pt;margin-top:33.2pt;width:3.6pt;height:18.9pt;flip:x y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A888272" wp14:editId="2C9F37A2">
                <wp:simplePos x="0" y="0"/>
                <wp:positionH relativeFrom="column">
                  <wp:posOffset>4370070</wp:posOffset>
                </wp:positionH>
                <wp:positionV relativeFrom="paragraph">
                  <wp:posOffset>434975</wp:posOffset>
                </wp:positionV>
                <wp:extent cx="180975" cy="297815"/>
                <wp:effectExtent l="0" t="38100" r="47625" b="26035"/>
                <wp:wrapNone/>
                <wp:docPr id="388123" name="Straight Arrow Connector 3881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0975" cy="29781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5913FB" id="Straight Arrow Connector 388123" o:spid="_x0000_s1026" type="#_x0000_t32" style="position:absolute;margin-left:344.1pt;margin-top:34.25pt;width:14.25pt;height:23.45pt;flip:y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52010C41" wp14:editId="3788F8F7">
                <wp:simplePos x="0" y="0"/>
                <wp:positionH relativeFrom="column">
                  <wp:posOffset>5207635</wp:posOffset>
                </wp:positionH>
                <wp:positionV relativeFrom="paragraph">
                  <wp:posOffset>709930</wp:posOffset>
                </wp:positionV>
                <wp:extent cx="387350" cy="408940"/>
                <wp:effectExtent l="0" t="0" r="12700" b="10160"/>
                <wp:wrapNone/>
                <wp:docPr id="388124" name="Oval 3881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7350" cy="40830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DD4918" w14:textId="77777777" w:rsidR="00D3387B" w:rsidRDefault="00D3387B" w:rsidP="001E059E">
                            <w:pPr>
                              <w:jc w:val="center"/>
                            </w:pPr>
                            <w: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2010C41" id="Oval 388124" o:spid="_x0000_s1044" style="position:absolute;left:0;text-align:left;margin-left:410.05pt;margin-top:55.9pt;width:30.5pt;height:32.2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" fillcolor="#5b9bd5 [3204]" strokecolor="#1f4d78 [1604]" strokeweight="1pt">
                <v:stroke joinstyle="miter"/>
                <v:textbox>
                  <w:txbxContent>
                    <w:p w14:paraId="23DD4918" w14:textId="77777777" w:rsidR="00D3387B" w:rsidRDefault="00D3387B" w:rsidP="001E059E">
                      <w:pPr>
                        <w:jc w:val="center"/>
                      </w:pPr>
                      <w:r>
                        <w:t>3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0D400656" wp14:editId="614B44E4">
                <wp:simplePos x="0" y="0"/>
                <wp:positionH relativeFrom="column">
                  <wp:posOffset>4875530</wp:posOffset>
                </wp:positionH>
                <wp:positionV relativeFrom="paragraph">
                  <wp:posOffset>326390</wp:posOffset>
                </wp:positionV>
                <wp:extent cx="433705" cy="353695"/>
                <wp:effectExtent l="38100" t="38100" r="23495" b="27305"/>
                <wp:wrapNone/>
                <wp:docPr id="388125" name="Straight Arrow Connector 3881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33705" cy="35369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670EE1" id="Straight Arrow Connector 388125" o:spid="_x0000_s1026" type="#_x0000_t32" style="position:absolute;margin-left:383.9pt;margin-top:25.7pt;width:34.15pt;height:27.85pt;flip:x y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6C3FDA38" wp14:editId="30B1A34F">
                <wp:simplePos x="0" y="0"/>
                <wp:positionH relativeFrom="column">
                  <wp:posOffset>4934585</wp:posOffset>
                </wp:positionH>
                <wp:positionV relativeFrom="paragraph">
                  <wp:posOffset>1374140</wp:posOffset>
                </wp:positionV>
                <wp:extent cx="387985" cy="392430"/>
                <wp:effectExtent l="0" t="0" r="12065" b="26670"/>
                <wp:wrapNone/>
                <wp:docPr id="388126" name="Oval 3881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7350" cy="39243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AE3183" w14:textId="77777777" w:rsidR="00D3387B" w:rsidRDefault="00D3387B" w:rsidP="001E059E">
                            <w:pPr>
                              <w:jc w:val="center"/>
                            </w:pPr>
                            <w: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C3FDA38" id="Oval 388126" o:spid="_x0000_s1045" style="position:absolute;left:0;text-align:left;margin-left:388.55pt;margin-top:108.2pt;width:30.55pt;height:30.9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" fillcolor="#5b9bd5 [3204]" strokecolor="#1f4d78 [1604]" strokeweight="1pt">
                <v:stroke joinstyle="miter"/>
                <v:textbox>
                  <w:txbxContent>
                    <w:p w14:paraId="5DAE3183" w14:textId="77777777" w:rsidR="00D3387B" w:rsidRDefault="00D3387B" w:rsidP="001E059E">
                      <w:pPr>
                        <w:jc w:val="center"/>
                      </w:pPr>
                      <w:r>
                        <w:t>4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68A39366" wp14:editId="4432AD93">
                <wp:simplePos x="0" y="0"/>
                <wp:positionH relativeFrom="column">
                  <wp:posOffset>5173980</wp:posOffset>
                </wp:positionH>
                <wp:positionV relativeFrom="paragraph">
                  <wp:posOffset>1132205</wp:posOffset>
                </wp:positionV>
                <wp:extent cx="180975" cy="210820"/>
                <wp:effectExtent l="0" t="38100" r="47625" b="17780"/>
                <wp:wrapNone/>
                <wp:docPr id="388127" name="Straight Arrow Connector 3881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0975" cy="2108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EDB72C" id="Straight Arrow Connector 388127" o:spid="_x0000_s1026" type="#_x0000_t32" style="position:absolute;margin-left:407.4pt;margin-top:89.15pt;width:14.25pt;height:16.6pt;flip:y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665A9009" wp14:editId="021012C8">
                <wp:simplePos x="0" y="0"/>
                <wp:positionH relativeFrom="column">
                  <wp:posOffset>5911850</wp:posOffset>
                </wp:positionH>
                <wp:positionV relativeFrom="paragraph">
                  <wp:posOffset>633730</wp:posOffset>
                </wp:positionV>
                <wp:extent cx="387350" cy="392430"/>
                <wp:effectExtent l="0" t="0" r="12700" b="26670"/>
                <wp:wrapNone/>
                <wp:docPr id="388128" name="Oval 3881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7350" cy="39243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F23355F" w14:textId="77777777" w:rsidR="00D3387B" w:rsidRDefault="00D3387B" w:rsidP="001E059E">
                            <w:pPr>
                              <w:jc w:val="center"/>
                            </w:pPr>
                            <w: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65A9009" id="Oval 388128" o:spid="_x0000_s1046" style="position:absolute;left:0;text-align:left;margin-left:465.5pt;margin-top:49.9pt;width:30.5pt;height:30.9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" fillcolor="#5b9bd5 [3204]" strokecolor="#1f4d78 [1604]" strokeweight="1pt">
                <v:stroke joinstyle="miter"/>
                <v:textbox>
                  <w:txbxContent>
                    <w:p w14:paraId="7F23355F" w14:textId="77777777" w:rsidR="00D3387B" w:rsidRDefault="00D3387B" w:rsidP="001E059E">
                      <w:pPr>
                        <w:jc w:val="center"/>
                      </w:pPr>
                      <w:r>
                        <w:t>5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B549D42" wp14:editId="5D019936">
                <wp:simplePos x="0" y="0"/>
                <wp:positionH relativeFrom="column">
                  <wp:posOffset>4883785</wp:posOffset>
                </wp:positionH>
                <wp:positionV relativeFrom="paragraph">
                  <wp:posOffset>241935</wp:posOffset>
                </wp:positionV>
                <wp:extent cx="1183640" cy="395605"/>
                <wp:effectExtent l="38100" t="38100" r="16510" b="23495"/>
                <wp:wrapNone/>
                <wp:docPr id="388129" name="Straight Arrow Connector 3881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183640" cy="39560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32F8BE" id="Straight Arrow Connector 388129" o:spid="_x0000_s1026" type="#_x0000_t32" style="position:absolute;margin-left:384.55pt;margin-top:19.05pt;width:93.2pt;height:31.15pt;flip:x y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3821CDB6" wp14:editId="7E96B35C">
                <wp:simplePos x="0" y="0"/>
                <wp:positionH relativeFrom="column">
                  <wp:posOffset>6325235</wp:posOffset>
                </wp:positionH>
                <wp:positionV relativeFrom="paragraph">
                  <wp:posOffset>1318260</wp:posOffset>
                </wp:positionV>
                <wp:extent cx="387350" cy="392430"/>
                <wp:effectExtent l="0" t="0" r="12700" b="26670"/>
                <wp:wrapNone/>
                <wp:docPr id="388130" name="Oval 3881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7350" cy="39243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96D363A" w14:textId="77777777" w:rsidR="00D3387B" w:rsidRDefault="00D3387B" w:rsidP="001E059E">
                            <w:pPr>
                              <w:jc w:val="center"/>
                            </w:pPr>
                            <w:r>
                              <w:t>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821CDB6" id="Oval 388130" o:spid="_x0000_s1047" style="position:absolute;left:0;text-align:left;margin-left:498.05pt;margin-top:103.8pt;width:30.5pt;height:30.9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" fillcolor="#5b9bd5 [3204]" strokecolor="#1f4d78 [1604]" strokeweight="1pt">
                <v:stroke joinstyle="miter"/>
                <v:textbox>
                  <w:txbxContent>
                    <w:p w14:paraId="596D363A" w14:textId="77777777" w:rsidR="00D3387B" w:rsidRDefault="00D3387B" w:rsidP="001E059E">
                      <w:pPr>
                        <w:jc w:val="center"/>
                      </w:pPr>
                      <w:r>
                        <w:t>9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03DD85B4" wp14:editId="70EA73F4">
                <wp:simplePos x="0" y="0"/>
                <wp:positionH relativeFrom="column">
                  <wp:posOffset>5582920</wp:posOffset>
                </wp:positionH>
                <wp:positionV relativeFrom="paragraph">
                  <wp:posOffset>1336675</wp:posOffset>
                </wp:positionV>
                <wp:extent cx="387350" cy="392430"/>
                <wp:effectExtent l="0" t="0" r="12700" b="26670"/>
                <wp:wrapNone/>
                <wp:docPr id="388131" name="Oval 388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7350" cy="39243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9BCBA8B" w14:textId="77777777" w:rsidR="00D3387B" w:rsidRDefault="00D3387B" w:rsidP="001E059E">
                            <w:pPr>
                              <w:jc w:val="center"/>
                            </w:pPr>
                            <w: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3DD85B4" id="Oval 388131" o:spid="_x0000_s1048" style="position:absolute;left:0;text-align:left;margin-left:439.6pt;margin-top:105.25pt;width:30.5pt;height:30.9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" fillcolor="#5b9bd5 [3204]" strokecolor="#1f4d78 [1604]" strokeweight="1pt">
                <v:stroke joinstyle="miter"/>
                <v:textbox>
                  <w:txbxContent>
                    <w:p w14:paraId="49BCBA8B" w14:textId="77777777" w:rsidR="00D3387B" w:rsidRDefault="00D3387B" w:rsidP="001E059E">
                      <w:pPr>
                        <w:jc w:val="center"/>
                      </w:pPr>
                      <w:r>
                        <w:t>8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645F01E9" wp14:editId="7AD12CBC">
                <wp:simplePos x="0" y="0"/>
                <wp:positionH relativeFrom="column">
                  <wp:posOffset>5864860</wp:posOffset>
                </wp:positionH>
                <wp:positionV relativeFrom="paragraph">
                  <wp:posOffset>1047750</wp:posOffset>
                </wp:positionV>
                <wp:extent cx="180975" cy="210820"/>
                <wp:effectExtent l="0" t="38100" r="47625" b="17780"/>
                <wp:wrapNone/>
                <wp:docPr id="388132" name="Straight Arrow Connector 3881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0975" cy="2108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0FB26E" id="Straight Arrow Connector 388132" o:spid="_x0000_s1026" type="#_x0000_t32" style="position:absolute;margin-left:461.8pt;margin-top:82.5pt;width:14.25pt;height:16.6pt;flip:y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2BD93857" wp14:editId="17AED646">
                <wp:simplePos x="0" y="0"/>
                <wp:positionH relativeFrom="column">
                  <wp:posOffset>6243955</wp:posOffset>
                </wp:positionH>
                <wp:positionV relativeFrom="paragraph">
                  <wp:posOffset>1044575</wp:posOffset>
                </wp:positionV>
                <wp:extent cx="151130" cy="197485"/>
                <wp:effectExtent l="38100" t="38100" r="20320" b="31115"/>
                <wp:wrapNone/>
                <wp:docPr id="388133" name="Straight Arrow Connector 3881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51130" cy="19748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C5739E" id="Straight Arrow Connector 388133" o:spid="_x0000_s1026" type="#_x0000_t32" style="position:absolute;margin-left:491.65pt;margin-top:82.25pt;width:11.9pt;height:15.55pt;flip:x y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47531C46" wp14:editId="195EC7FE">
                <wp:simplePos x="0" y="0"/>
                <wp:positionH relativeFrom="column">
                  <wp:posOffset>3484245</wp:posOffset>
                </wp:positionH>
                <wp:positionV relativeFrom="paragraph">
                  <wp:posOffset>1899285</wp:posOffset>
                </wp:positionV>
                <wp:extent cx="387350" cy="392430"/>
                <wp:effectExtent l="0" t="0" r="12700" b="26670"/>
                <wp:wrapNone/>
                <wp:docPr id="388134" name="Oval 3881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7350" cy="39243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85641A4" w14:textId="77777777" w:rsidR="00D3387B" w:rsidRDefault="00D3387B" w:rsidP="001E059E">
                            <w:pPr>
                              <w:jc w:val="center"/>
                            </w:pPr>
                            <w: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7531C46" id="Oval 388134" o:spid="_x0000_s1049" style="position:absolute;left:0;text-align:left;margin-left:274.35pt;margin-top:149.55pt;width:30.5pt;height:30.9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" fillcolor="#5b9bd5 [3204]" strokecolor="#1f4d78 [1604]" strokeweight="1pt">
                <v:stroke joinstyle="miter"/>
                <v:textbox>
                  <w:txbxContent>
                    <w:p w14:paraId="785641A4" w14:textId="77777777" w:rsidR="00D3387B" w:rsidRDefault="00D3387B" w:rsidP="001E059E">
                      <w:pPr>
                        <w:jc w:val="center"/>
                      </w:pPr>
                      <w:r>
                        <w:t>7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5A708BE2" wp14:editId="3FA7A5B3">
                <wp:simplePos x="0" y="0"/>
                <wp:positionH relativeFrom="column">
                  <wp:posOffset>3765550</wp:posOffset>
                </wp:positionH>
                <wp:positionV relativeFrom="paragraph">
                  <wp:posOffset>1292225</wp:posOffset>
                </wp:positionV>
                <wp:extent cx="387350" cy="392430"/>
                <wp:effectExtent l="0" t="0" r="12700" b="26670"/>
                <wp:wrapNone/>
                <wp:docPr id="388135" name="Oval 3881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7350" cy="39243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43F5BA5" w14:textId="77777777" w:rsidR="00D3387B" w:rsidRDefault="00D3387B" w:rsidP="001E059E">
                            <w:pPr>
                              <w:jc w:val="center"/>
                            </w:pPr>
                            <w: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A708BE2" id="Oval 388135" o:spid="_x0000_s1050" style="position:absolute;left:0;text-align:left;margin-left:296.5pt;margin-top:101.75pt;width:30.5pt;height:30.9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" fillcolor="#5b9bd5 [3204]" strokecolor="#1f4d78 [1604]" strokeweight="1pt">
                <v:stroke joinstyle="miter"/>
                <v:textbox>
                  <w:txbxContent>
                    <w:p w14:paraId="343F5BA5" w14:textId="77777777" w:rsidR="00D3387B" w:rsidRDefault="00D3387B" w:rsidP="001E059E">
                      <w:pPr>
                        <w:jc w:val="center"/>
                      </w:pPr>
                      <w:r>
                        <w:t>6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2AB350DE" wp14:editId="736E3E2D">
                <wp:simplePos x="0" y="0"/>
                <wp:positionH relativeFrom="margin">
                  <wp:posOffset>3717290</wp:posOffset>
                </wp:positionH>
                <wp:positionV relativeFrom="paragraph">
                  <wp:posOffset>1701800</wp:posOffset>
                </wp:positionV>
                <wp:extent cx="150495" cy="243840"/>
                <wp:effectExtent l="0" t="38100" r="59055" b="22860"/>
                <wp:wrapNone/>
                <wp:docPr id="388136" name="Straight Arrow Connector 3881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50495" cy="2438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9779BF" id="Straight Arrow Connector 388136" o:spid="_x0000_s1026" type="#_x0000_t32" style="position:absolute;margin-left:292.7pt;margin-top:134pt;width:11.85pt;height:19.2pt;flip:y;z-index:2517104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" strokecolor="black [3200]" strokeweight=".5pt">
                <v:stroke endarrow="block" joinstyle="miter"/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3C32207A" wp14:editId="493F9EF3">
                <wp:simplePos x="0" y="0"/>
                <wp:positionH relativeFrom="column">
                  <wp:posOffset>4042410</wp:posOffset>
                </wp:positionH>
                <wp:positionV relativeFrom="paragraph">
                  <wp:posOffset>1076325</wp:posOffset>
                </wp:positionV>
                <wp:extent cx="160020" cy="256540"/>
                <wp:effectExtent l="0" t="38100" r="49530" b="29210"/>
                <wp:wrapNone/>
                <wp:docPr id="388137" name="Straight Arrow Connector 3881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59385" cy="2565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8B5C85" id="Straight Arrow Connector 388137" o:spid="_x0000_s1026" type="#_x0000_t32" style="position:absolute;margin-left:318.3pt;margin-top:84.75pt;width:12.6pt;height:20.2pt;flip:y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" strokecolor="black [3200]" strokeweight=".5pt">
                <v:stroke endarrow="block" joinstyle="miter"/>
              </v:shape>
            </w:pict>
          </mc:Fallback>
        </mc:AlternateContent>
      </w:r>
    </w:p>
    <w:p w14:paraId="1BA5204B" w14:textId="77777777" w:rsidR="001E059E" w:rsidRDefault="001E059E" w:rsidP="001E059E">
      <w:pPr>
        <w:pStyle w:val="ListParagraph"/>
      </w:pPr>
    </w:p>
    <w:p w14:paraId="28D49A77" w14:textId="77777777" w:rsidR="001E059E" w:rsidRDefault="001E059E" w:rsidP="001E059E">
      <w:pPr>
        <w:pStyle w:val="ListParagraph"/>
      </w:pPr>
    </w:p>
    <w:p w14:paraId="7F368A10" w14:textId="77777777" w:rsidR="001E059E" w:rsidRDefault="001E059E" w:rsidP="001E059E">
      <w:pPr>
        <w:pStyle w:val="ListParagraph"/>
      </w:pPr>
    </w:p>
    <w:p w14:paraId="6A5B88E9" w14:textId="77777777" w:rsidR="001E059E" w:rsidRDefault="001E059E" w:rsidP="001E059E">
      <w:pPr>
        <w:pStyle w:val="ListParagraph"/>
      </w:pPr>
    </w:p>
    <w:p w14:paraId="54A051A6" w14:textId="77777777" w:rsidR="001E059E" w:rsidRDefault="001E059E" w:rsidP="001E059E">
      <w:pPr>
        <w:pStyle w:val="ListParagraph"/>
      </w:pPr>
    </w:p>
    <w:p w14:paraId="25692293" w14:textId="77777777" w:rsidR="001E059E" w:rsidRDefault="001E059E" w:rsidP="001E059E">
      <w:pPr>
        <w:pStyle w:val="ListParagraph"/>
      </w:pPr>
    </w:p>
    <w:p w14:paraId="4D603000" w14:textId="77777777" w:rsidR="001E059E" w:rsidRDefault="001E059E" w:rsidP="001E059E">
      <w:pPr>
        <w:pStyle w:val="ListParagraph"/>
      </w:pPr>
    </w:p>
    <w:p w14:paraId="7E1E5E97" w14:textId="77777777" w:rsidR="001E059E" w:rsidRDefault="001E059E" w:rsidP="001E059E">
      <w:pPr>
        <w:pStyle w:val="ListParagraph"/>
      </w:pPr>
    </w:p>
    <w:p w14:paraId="6E1FCAF4" w14:textId="77777777" w:rsidR="001E059E" w:rsidRDefault="001E059E" w:rsidP="001E059E">
      <w:pPr>
        <w:pStyle w:val="ListParagraph"/>
      </w:pPr>
    </w:p>
    <w:p w14:paraId="54B9D578" w14:textId="77777777" w:rsidR="001E059E" w:rsidRDefault="001E059E" w:rsidP="001E059E">
      <w:pPr>
        <w:pStyle w:val="ListParagraph"/>
      </w:pPr>
    </w:p>
    <w:p w14:paraId="783F4CE8" w14:textId="77777777" w:rsidR="001E059E" w:rsidRDefault="001E059E" w:rsidP="001E059E">
      <w:pPr>
        <w:pStyle w:val="ListParagraph"/>
      </w:pPr>
    </w:p>
    <w:p w14:paraId="6A031B19" w14:textId="77777777" w:rsidR="00F448EC" w:rsidRDefault="00F448EC" w:rsidP="00F448EC">
      <w:pPr>
        <w:pStyle w:val="ListParagraph"/>
      </w:pPr>
    </w:p>
    <w:p w14:paraId="74977302" w14:textId="77777777" w:rsidR="001E059E" w:rsidRDefault="001E059E" w:rsidP="001E059E">
      <w:pPr>
        <w:ind w:left="360"/>
      </w:pPr>
    </w:p>
    <w:p w14:paraId="0C7A0D1D" w14:textId="77777777" w:rsidR="001E059E" w:rsidRDefault="001E059E" w:rsidP="001E059E">
      <w:pPr>
        <w:ind w:left="360"/>
      </w:pPr>
    </w:p>
    <w:p w14:paraId="12515751" w14:textId="77777777" w:rsidR="001E059E" w:rsidRDefault="001E059E" w:rsidP="001E059E">
      <w:pPr>
        <w:ind w:left="360"/>
      </w:pPr>
    </w:p>
    <w:p w14:paraId="143377BC" w14:textId="1CB069FB" w:rsidR="00F448EC" w:rsidRDefault="00F448EC" w:rsidP="001E059E">
      <w:pPr>
        <w:pStyle w:val="ListParagraph"/>
        <w:numPr>
          <w:ilvl w:val="0"/>
          <w:numId w:val="1"/>
        </w:numPr>
      </w:pPr>
      <w:r w:rsidRPr="000B4A87">
        <w:t xml:space="preserve">Find a topological ordering for the graph in Figure 9.81 </w:t>
      </w:r>
      <w:r>
        <w:t xml:space="preserve">(show steps </w:t>
      </w:r>
      <w:proofErr w:type="gramStart"/>
      <w:r>
        <w:t>similar to</w:t>
      </w:r>
      <w:proofErr w:type="gramEnd"/>
      <w:r>
        <w:t xml:space="preserve"> example done in class/slide)                                               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</w:t>
      </w:r>
      <w:r w:rsidRPr="001E059E">
        <w:rPr>
          <w:b/>
        </w:rPr>
        <w:t>[15 points]</w:t>
      </w:r>
    </w:p>
    <w:p w14:paraId="15851F1F" w14:textId="77777777" w:rsidR="00F448EC" w:rsidRDefault="00F448EC" w:rsidP="00F448EC">
      <w:pPr>
        <w:pStyle w:val="ListParagraph"/>
      </w:pPr>
    </w:p>
    <w:p w14:paraId="2F07A81A" w14:textId="77777777" w:rsidR="00F448EC" w:rsidRDefault="00F448EC" w:rsidP="00F448EC">
      <w:pPr>
        <w:pStyle w:val="ListParagraph"/>
      </w:pPr>
    </w:p>
    <w:p w14:paraId="53C8BDFE" w14:textId="77777777" w:rsidR="00F448EC" w:rsidRDefault="00F448EC" w:rsidP="00F448EC">
      <w:pPr>
        <w:pStyle w:val="ListParagraph"/>
        <w:tabs>
          <w:tab w:val="left" w:pos="360"/>
        </w:tabs>
        <w:ind w:left="180"/>
      </w:pPr>
      <w:r>
        <w:rPr>
          <w:noProof/>
        </w:rPr>
        <w:drawing>
          <wp:inline distT="0" distB="0" distL="0" distR="0" wp14:anchorId="68FE4EE1" wp14:editId="7F250E89">
            <wp:extent cx="5943600" cy="2646680"/>
            <wp:effectExtent l="0" t="0" r="0" b="1270"/>
            <wp:docPr id="38810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810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46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/>
                  </pic:spPr>
                </pic:pic>
              </a:graphicData>
            </a:graphic>
          </wp:inline>
        </w:drawing>
      </w:r>
    </w:p>
    <w:p w14:paraId="6B9ED884" w14:textId="77777777" w:rsidR="00BE32F7" w:rsidRDefault="00BE32F7" w:rsidP="00BE32F7">
      <w:pPr>
        <w:pStyle w:val="PlainText"/>
        <w:spacing w:line="480" w:lineRule="auto"/>
        <w:ind w:left="567" w:hanging="567"/>
        <w:rPr>
          <w:rFonts w:ascii="Times New Roman" w:hAnsi="Times New Roman"/>
        </w:rPr>
      </w:pPr>
      <w:r>
        <w:rPr>
          <w:rFonts w:ascii="Times New Roman" w:hAnsi="Times New Roman"/>
        </w:rPr>
        <w:t>The following ordering is arrived at by using a queue and assumes that vertices appear on an adjacency list alphabetically. The topological order that results is then</w:t>
      </w:r>
    </w:p>
    <w:p w14:paraId="47E5269B" w14:textId="77777777" w:rsidR="00BE32F7" w:rsidRDefault="00BE32F7" w:rsidP="00BE32F7">
      <w:pPr>
        <w:pStyle w:val="PlainText"/>
        <w:spacing w:line="480" w:lineRule="auto"/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>s, G, D, H, A, B, E, I, F, C, t</w:t>
      </w:r>
    </w:p>
    <w:p w14:paraId="7F3A26AD" w14:textId="77777777" w:rsidR="00BE32F7" w:rsidRDefault="00BE32F7" w:rsidP="00BE32F7">
      <w:pPr>
        <w:pStyle w:val="ListParagraph"/>
        <w:spacing w:after="0" w:line="240" w:lineRule="auto"/>
        <w:rPr>
          <w:rFonts w:eastAsia="Times New Roman" w:cs="Helvetica"/>
          <w:color w:val="000000"/>
          <w:shd w:val="clear" w:color="auto" w:fill="FFFFFF"/>
        </w:rPr>
      </w:pPr>
    </w:p>
    <w:p w14:paraId="594EAFA0" w14:textId="7F1261AD" w:rsidR="00F448EC" w:rsidRPr="00F448EC" w:rsidRDefault="00F448EC" w:rsidP="00F448EC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="Helvetica"/>
          <w:color w:val="000000"/>
          <w:shd w:val="clear" w:color="auto" w:fill="FFFFFF"/>
        </w:rPr>
      </w:pPr>
      <w:r w:rsidRPr="00F448EC">
        <w:rPr>
          <w:rFonts w:eastAsia="Times New Roman" w:cs="Helvetica"/>
          <w:color w:val="000000"/>
          <w:shd w:val="clear" w:color="auto" w:fill="FFFFFF"/>
        </w:rPr>
        <w:t xml:space="preserve">Consider the directed graph shown in the figure below. Apply Dijkstra’s algorithm with vertex S as source and find the shortest path to all other vertices. Show all steps.      </w:t>
      </w:r>
      <w:r w:rsidRPr="00F448EC">
        <w:rPr>
          <w:b/>
        </w:rPr>
        <w:t xml:space="preserve">               [1</w:t>
      </w:r>
      <w:r w:rsidR="004F2A97">
        <w:rPr>
          <w:b/>
        </w:rPr>
        <w:t>0</w:t>
      </w:r>
      <w:r w:rsidRPr="00F448EC">
        <w:rPr>
          <w:b/>
        </w:rPr>
        <w:t xml:space="preserve"> points]</w:t>
      </w:r>
    </w:p>
    <w:p w14:paraId="3AB47341" w14:textId="77777777" w:rsidR="00F448EC" w:rsidRDefault="00F448EC" w:rsidP="00F448EC">
      <w:pPr>
        <w:spacing w:after="0" w:line="240" w:lineRule="auto"/>
        <w:rPr>
          <w:rFonts w:ascii="Helvetica" w:eastAsia="Times New Roman" w:hAnsi="Helvetica" w:cs="Helvetica"/>
          <w:color w:val="000000"/>
          <w:sz w:val="20"/>
          <w:szCs w:val="20"/>
          <w:shd w:val="clear" w:color="auto" w:fill="FFFFFF"/>
        </w:rPr>
      </w:pPr>
    </w:p>
    <w:p w14:paraId="37B64E32" w14:textId="77777777" w:rsidR="00F448EC" w:rsidRPr="009B00DC" w:rsidRDefault="00F448EC" w:rsidP="00F448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7E295E0" w14:textId="77777777" w:rsidR="00F448EC" w:rsidRPr="009B00DC" w:rsidRDefault="00F448EC" w:rsidP="00F448EC">
      <w:pPr>
        <w:shd w:val="clear" w:color="auto" w:fill="FFFFFF"/>
        <w:spacing w:after="0" w:line="285" w:lineRule="atLeast"/>
        <w:textAlignment w:val="baseline"/>
        <w:rPr>
          <w:rFonts w:ascii="Helvetica" w:eastAsia="Times New Roman" w:hAnsi="Helvetica" w:cs="Helvetica"/>
          <w:color w:val="000000"/>
          <w:sz w:val="20"/>
          <w:szCs w:val="20"/>
        </w:rPr>
      </w:pPr>
      <w:r w:rsidRPr="009B00DC">
        <w:rPr>
          <w:rFonts w:ascii="Helvetica" w:eastAsia="Times New Roman" w:hAnsi="Helvetica" w:cs="Helvetica"/>
          <w:noProof/>
          <w:color w:val="000000"/>
          <w:sz w:val="20"/>
          <w:szCs w:val="20"/>
        </w:rPr>
        <w:lastRenderedPageBreak/>
        <w:drawing>
          <wp:inline distT="0" distB="0" distL="0" distR="0" wp14:anchorId="6473B7DD" wp14:editId="46618867">
            <wp:extent cx="4762500" cy="2971800"/>
            <wp:effectExtent l="0" t="0" r="0" b="0"/>
            <wp:docPr id="2" name="Picture 2" descr="http://www.geeksforgeeks.org/wp-content/uploads/gat20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geeksforgeeks.org/wp-content/uploads/gat2012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9C97AD" w14:textId="77777777" w:rsidR="00F448EC" w:rsidRDefault="00F448EC" w:rsidP="00F448EC">
      <w:pPr>
        <w:pStyle w:val="ListParagraph"/>
        <w:tabs>
          <w:tab w:val="left" w:pos="360"/>
        </w:tabs>
        <w:ind w:left="180"/>
      </w:pPr>
    </w:p>
    <w:p w14:paraId="51EEEBF1" w14:textId="77777777" w:rsidR="001E059E" w:rsidRDefault="001E059E" w:rsidP="001E059E">
      <w:pPr>
        <w:shd w:val="clear" w:color="auto" w:fill="FFFFFF"/>
        <w:spacing w:after="0" w:line="285" w:lineRule="atLeast"/>
        <w:textAlignment w:val="baseline"/>
      </w:pPr>
      <w:r>
        <w:rPr>
          <w:rFonts w:ascii="Helvetica" w:eastAsia="Times New Roman" w:hAnsi="Helvetica"/>
          <w:color w:val="000000"/>
          <w:sz w:val="20"/>
          <w:szCs w:val="20"/>
        </w:rPr>
        <w:t xml:space="preserve">Initially make every distance </w:t>
      </w:r>
      <w:r>
        <w:t>∞ other than S.</w:t>
      </w:r>
    </w:p>
    <w:p w14:paraId="55DE6BD1" w14:textId="77777777" w:rsidR="001E059E" w:rsidRDefault="001E059E" w:rsidP="001E059E">
      <w:pPr>
        <w:spacing w:line="285" w:lineRule="atLeast"/>
        <w:textAlignment w:val="baseline"/>
      </w:pPr>
    </w:p>
    <w:p w14:paraId="50DB2703" w14:textId="77777777" w:rsidR="001E059E" w:rsidRDefault="001E059E" w:rsidP="001E059E">
      <w:pPr>
        <w:spacing w:line="285" w:lineRule="atLeast"/>
        <w:textAlignment w:val="baseline"/>
      </w:pPr>
      <w:r>
        <w:t>Step 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6"/>
        <w:gridCol w:w="835"/>
        <w:gridCol w:w="990"/>
        <w:gridCol w:w="630"/>
      </w:tblGrid>
      <w:tr w:rsidR="001E059E" w14:paraId="51CD2BEC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748220" w14:textId="77777777" w:rsidR="001E059E" w:rsidRDefault="001E059E">
            <w:pPr>
              <w:spacing w:line="285" w:lineRule="atLeast"/>
              <w:jc w:val="center"/>
              <w:textAlignment w:val="baseline"/>
            </w:pPr>
          </w:p>
          <w:p w14:paraId="4AB0A58B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Vertex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CBADDF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Known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DA35D4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Distance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4FDC8F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Path</w:t>
            </w:r>
          </w:p>
        </w:tc>
      </w:tr>
      <w:tr w:rsidR="001E059E" w14:paraId="15B7CDD7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1ACBA2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S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02E9F4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F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D62942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0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F986DF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Null</w:t>
            </w:r>
          </w:p>
        </w:tc>
      </w:tr>
      <w:tr w:rsidR="001E059E" w14:paraId="43D6C51E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6066C1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A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52D60D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F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EA85B0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∞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17B064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Null</w:t>
            </w:r>
          </w:p>
        </w:tc>
      </w:tr>
      <w:tr w:rsidR="001E059E" w14:paraId="0B5B5620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54F31B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B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FF192A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F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754F9B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∞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7B9DA2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Null</w:t>
            </w:r>
          </w:p>
        </w:tc>
      </w:tr>
      <w:tr w:rsidR="001E059E" w14:paraId="4F8E8563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03D048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C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5A3F03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F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301C4D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∞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BA7105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Null</w:t>
            </w:r>
          </w:p>
        </w:tc>
      </w:tr>
      <w:tr w:rsidR="001E059E" w14:paraId="23A39414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A00620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D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17C753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F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46A2DA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∞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E26E05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Null</w:t>
            </w:r>
          </w:p>
        </w:tc>
      </w:tr>
      <w:tr w:rsidR="001E059E" w14:paraId="750B9EE2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748A12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E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E1C754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F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A8C5D8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∞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BAD1B4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Null</w:t>
            </w:r>
          </w:p>
        </w:tc>
      </w:tr>
      <w:tr w:rsidR="001E059E" w14:paraId="270C4277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DB42A7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F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98F8ED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F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928A64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∞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D4068D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Null</w:t>
            </w:r>
          </w:p>
        </w:tc>
      </w:tr>
      <w:tr w:rsidR="001E059E" w14:paraId="5754E0C8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5E90CC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G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E5931C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F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49916E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∞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5D1754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Null</w:t>
            </w:r>
          </w:p>
        </w:tc>
      </w:tr>
      <w:tr w:rsidR="001E059E" w14:paraId="1F923563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404EBE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T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19B30E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F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F6E671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∞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F36C66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Null</w:t>
            </w:r>
          </w:p>
        </w:tc>
      </w:tr>
    </w:tbl>
    <w:p w14:paraId="4716D082" w14:textId="77777777" w:rsidR="001E059E" w:rsidRDefault="001E059E" w:rsidP="001E059E">
      <w:pPr>
        <w:spacing w:line="285" w:lineRule="atLeast"/>
        <w:textAlignment w:val="baseline"/>
      </w:pPr>
    </w:p>
    <w:p w14:paraId="5149F83F" w14:textId="77777777" w:rsidR="001E059E" w:rsidRDefault="001E059E" w:rsidP="001E059E">
      <w:pPr>
        <w:spacing w:line="285" w:lineRule="atLeast"/>
        <w:textAlignment w:val="baseline"/>
      </w:pPr>
      <w:r>
        <w:t>Step 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6"/>
        <w:gridCol w:w="835"/>
        <w:gridCol w:w="990"/>
        <w:gridCol w:w="630"/>
      </w:tblGrid>
      <w:tr w:rsidR="001E059E" w14:paraId="4BCE69CB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C56DBE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Vertex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0FD83B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Known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E730D8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Distance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49870B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Path</w:t>
            </w:r>
          </w:p>
        </w:tc>
      </w:tr>
      <w:tr w:rsidR="001E059E" w14:paraId="34D26388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BD5E72" w14:textId="77777777" w:rsidR="001E059E" w:rsidRDefault="001E059E">
            <w:pPr>
              <w:spacing w:line="285" w:lineRule="atLeast"/>
              <w:jc w:val="center"/>
              <w:textAlignment w:val="baseline"/>
              <w:rPr>
                <w:b/>
              </w:rPr>
            </w:pPr>
            <w:r>
              <w:rPr>
                <w:b/>
              </w:rPr>
              <w:t>S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DD231E" w14:textId="77777777" w:rsidR="001E059E" w:rsidRDefault="001E059E">
            <w:pPr>
              <w:spacing w:line="285" w:lineRule="atLeast"/>
              <w:jc w:val="center"/>
              <w:textAlignment w:val="baseline"/>
              <w:rPr>
                <w:b/>
              </w:rPr>
            </w:pPr>
            <w:r>
              <w:rPr>
                <w:b/>
              </w:rPr>
              <w:t>T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98F85B" w14:textId="77777777" w:rsidR="001E059E" w:rsidRDefault="001E059E">
            <w:pPr>
              <w:spacing w:line="285" w:lineRule="atLeast"/>
              <w:jc w:val="center"/>
              <w:textAlignment w:val="baseline"/>
              <w:rPr>
                <w:b/>
              </w:rPr>
            </w:pPr>
            <w:r>
              <w:rPr>
                <w:b/>
              </w:rPr>
              <w:t>0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7CBFAF" w14:textId="77777777" w:rsidR="001E059E" w:rsidRDefault="001E059E">
            <w:pPr>
              <w:spacing w:line="285" w:lineRule="atLeast"/>
              <w:jc w:val="center"/>
              <w:textAlignment w:val="baseline"/>
              <w:rPr>
                <w:b/>
              </w:rPr>
            </w:pPr>
            <w:r>
              <w:rPr>
                <w:b/>
              </w:rPr>
              <w:t>Null</w:t>
            </w:r>
          </w:p>
        </w:tc>
      </w:tr>
      <w:tr w:rsidR="001E059E" w14:paraId="748B90B6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4132C6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A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458BA8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F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0B6893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4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B7A040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S</w:t>
            </w:r>
          </w:p>
        </w:tc>
      </w:tr>
      <w:tr w:rsidR="001E059E" w14:paraId="4F0D2CF8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3B91AD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B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50618D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F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BB57E8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3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283886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S</w:t>
            </w:r>
          </w:p>
        </w:tc>
      </w:tr>
      <w:tr w:rsidR="001E059E" w14:paraId="0F9ECB0A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82FA17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C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C10F96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F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7FAF0E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∞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6B8374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Null</w:t>
            </w:r>
          </w:p>
        </w:tc>
      </w:tr>
      <w:tr w:rsidR="001E059E" w14:paraId="1D97FE4A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E00690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D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68AA8B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F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633D03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7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285D81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S</w:t>
            </w:r>
          </w:p>
        </w:tc>
      </w:tr>
      <w:tr w:rsidR="001E059E" w14:paraId="681AE84E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031EBE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E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BF5243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F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C3BC44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∞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1A5426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Null</w:t>
            </w:r>
          </w:p>
        </w:tc>
      </w:tr>
      <w:tr w:rsidR="001E059E" w14:paraId="2B5566E1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4EE282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F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547DD3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F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6BF75E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∞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FDCAAF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Null</w:t>
            </w:r>
          </w:p>
        </w:tc>
      </w:tr>
      <w:tr w:rsidR="001E059E" w14:paraId="1840CC4A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588E46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lastRenderedPageBreak/>
              <w:t>G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56C051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F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1C8F56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∞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B39AA7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Null</w:t>
            </w:r>
          </w:p>
        </w:tc>
      </w:tr>
      <w:tr w:rsidR="001E059E" w14:paraId="092A9E20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EA01A3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T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4D7A06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F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4EE74E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∞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0CA535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Null</w:t>
            </w:r>
          </w:p>
        </w:tc>
      </w:tr>
    </w:tbl>
    <w:p w14:paraId="4300EA1F" w14:textId="77777777" w:rsidR="001E059E" w:rsidRDefault="001E059E" w:rsidP="001E059E">
      <w:pPr>
        <w:spacing w:line="285" w:lineRule="atLeast"/>
        <w:textAlignment w:val="baseline"/>
      </w:pPr>
    </w:p>
    <w:p w14:paraId="15227F75" w14:textId="77777777" w:rsidR="001E059E" w:rsidRDefault="001E059E" w:rsidP="001E059E">
      <w:pPr>
        <w:spacing w:line="285" w:lineRule="atLeast"/>
        <w:textAlignment w:val="baseline"/>
      </w:pPr>
    </w:p>
    <w:p w14:paraId="678056F6" w14:textId="77777777" w:rsidR="001E059E" w:rsidRDefault="001E059E" w:rsidP="001E059E">
      <w:pPr>
        <w:spacing w:line="285" w:lineRule="atLeast"/>
        <w:textAlignment w:val="baseline"/>
      </w:pPr>
      <w:r>
        <w:t>Step 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6"/>
        <w:gridCol w:w="835"/>
        <w:gridCol w:w="990"/>
        <w:gridCol w:w="630"/>
      </w:tblGrid>
      <w:tr w:rsidR="001E059E" w14:paraId="7BD04062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9502B2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Vertex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952CA7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Known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DEA8CE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Distance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FED222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Path</w:t>
            </w:r>
          </w:p>
        </w:tc>
      </w:tr>
      <w:tr w:rsidR="001E059E" w14:paraId="0EE3576E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42EE3A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S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BA2660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T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5EFBBB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0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EBFA05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Null</w:t>
            </w:r>
          </w:p>
        </w:tc>
      </w:tr>
      <w:tr w:rsidR="001E059E" w14:paraId="214B6EE0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9DC09F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A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F36D4D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F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B4FF22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4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ACA539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S</w:t>
            </w:r>
          </w:p>
        </w:tc>
      </w:tr>
      <w:tr w:rsidR="001E059E" w14:paraId="4B194DFE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E941D1" w14:textId="77777777" w:rsidR="001E059E" w:rsidRDefault="001E059E">
            <w:pPr>
              <w:spacing w:line="285" w:lineRule="atLeast"/>
              <w:jc w:val="center"/>
              <w:textAlignment w:val="baseline"/>
              <w:rPr>
                <w:b/>
              </w:rPr>
            </w:pPr>
            <w:r>
              <w:rPr>
                <w:b/>
              </w:rPr>
              <w:t>B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8EE2D7" w14:textId="77777777" w:rsidR="001E059E" w:rsidRDefault="001E059E">
            <w:pPr>
              <w:spacing w:line="285" w:lineRule="atLeast"/>
              <w:jc w:val="center"/>
              <w:textAlignment w:val="baseline"/>
              <w:rPr>
                <w:b/>
              </w:rPr>
            </w:pPr>
            <w:r>
              <w:rPr>
                <w:b/>
              </w:rPr>
              <w:t>T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A12BDF" w14:textId="77777777" w:rsidR="001E059E" w:rsidRDefault="001E059E">
            <w:pPr>
              <w:spacing w:line="285" w:lineRule="atLeast"/>
              <w:jc w:val="center"/>
              <w:textAlignment w:val="baseline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1CD4B6" w14:textId="77777777" w:rsidR="001E059E" w:rsidRDefault="001E059E">
            <w:pPr>
              <w:spacing w:line="285" w:lineRule="atLeast"/>
              <w:jc w:val="center"/>
              <w:textAlignment w:val="baseline"/>
              <w:rPr>
                <w:b/>
              </w:rPr>
            </w:pPr>
            <w:r>
              <w:rPr>
                <w:b/>
              </w:rPr>
              <w:t>S</w:t>
            </w:r>
          </w:p>
        </w:tc>
      </w:tr>
      <w:tr w:rsidR="001E059E" w14:paraId="27A8C956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D1D720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C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36B5E7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F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ED1923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∞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EA32BA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Null</w:t>
            </w:r>
          </w:p>
        </w:tc>
      </w:tr>
      <w:tr w:rsidR="001E059E" w14:paraId="6B12A5D8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40B1D3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D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F2AD5C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F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F1AE16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7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B07202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S</w:t>
            </w:r>
          </w:p>
        </w:tc>
      </w:tr>
      <w:tr w:rsidR="001E059E" w14:paraId="0EA3A852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7137B2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E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72749E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F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F099C7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∞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4852F7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Null</w:t>
            </w:r>
          </w:p>
        </w:tc>
      </w:tr>
      <w:tr w:rsidR="001E059E" w14:paraId="6527EC3B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7D1C6B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F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B80B6A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F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9AB37C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∞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E44496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Null</w:t>
            </w:r>
          </w:p>
        </w:tc>
      </w:tr>
      <w:tr w:rsidR="001E059E" w14:paraId="1A8415C9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9E870C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G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AFBB9E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F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BD513A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∞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E1D3B8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Null</w:t>
            </w:r>
          </w:p>
        </w:tc>
      </w:tr>
      <w:tr w:rsidR="001E059E" w14:paraId="23380366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446EA0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T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54C937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F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B81BB2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∞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0B57E6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Null</w:t>
            </w:r>
          </w:p>
        </w:tc>
      </w:tr>
    </w:tbl>
    <w:p w14:paraId="36E728A9" w14:textId="77777777" w:rsidR="001E059E" w:rsidRDefault="001E059E" w:rsidP="001E059E">
      <w:pPr>
        <w:spacing w:line="285" w:lineRule="atLeast"/>
        <w:textAlignment w:val="baseline"/>
      </w:pPr>
    </w:p>
    <w:p w14:paraId="5D0FB59B" w14:textId="77777777" w:rsidR="001E059E" w:rsidRDefault="001E059E" w:rsidP="001E059E">
      <w:pPr>
        <w:spacing w:line="285" w:lineRule="atLeast"/>
        <w:textAlignment w:val="baseline"/>
      </w:pPr>
      <w:r>
        <w:t>Step 4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6"/>
        <w:gridCol w:w="835"/>
        <w:gridCol w:w="990"/>
        <w:gridCol w:w="630"/>
      </w:tblGrid>
      <w:tr w:rsidR="001E059E" w14:paraId="62C61C15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B6EFD3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Vertex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1B3671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Known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0436CA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Distance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B69D86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Path</w:t>
            </w:r>
          </w:p>
        </w:tc>
      </w:tr>
      <w:tr w:rsidR="001E059E" w14:paraId="3B5E28D9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303BF3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S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78CFD1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T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C94609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0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90C18E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Null</w:t>
            </w:r>
          </w:p>
        </w:tc>
      </w:tr>
      <w:tr w:rsidR="001E059E" w14:paraId="317E86F0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51D284" w14:textId="77777777" w:rsidR="001E059E" w:rsidRDefault="001E059E">
            <w:pPr>
              <w:spacing w:line="285" w:lineRule="atLeast"/>
              <w:jc w:val="center"/>
              <w:textAlignment w:val="baseline"/>
              <w:rPr>
                <w:b/>
              </w:rPr>
            </w:pPr>
            <w:r>
              <w:rPr>
                <w:b/>
              </w:rPr>
              <w:t>A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05E8F2" w14:textId="77777777" w:rsidR="001E059E" w:rsidRDefault="001E059E">
            <w:pPr>
              <w:spacing w:line="285" w:lineRule="atLeast"/>
              <w:jc w:val="center"/>
              <w:textAlignment w:val="baseline"/>
              <w:rPr>
                <w:b/>
              </w:rPr>
            </w:pPr>
            <w:r>
              <w:rPr>
                <w:b/>
              </w:rPr>
              <w:t>T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C66154" w14:textId="77777777" w:rsidR="001E059E" w:rsidRDefault="001E059E">
            <w:pPr>
              <w:spacing w:line="285" w:lineRule="atLeast"/>
              <w:jc w:val="center"/>
              <w:textAlignment w:val="baseline"/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90D66A" w14:textId="77777777" w:rsidR="001E059E" w:rsidRDefault="001E059E">
            <w:pPr>
              <w:spacing w:line="285" w:lineRule="atLeast"/>
              <w:jc w:val="center"/>
              <w:textAlignment w:val="baseline"/>
              <w:rPr>
                <w:b/>
              </w:rPr>
            </w:pPr>
            <w:r>
              <w:rPr>
                <w:b/>
              </w:rPr>
              <w:t>S</w:t>
            </w:r>
          </w:p>
        </w:tc>
      </w:tr>
      <w:tr w:rsidR="001E059E" w14:paraId="55E67DAE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0B6447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B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12CF62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T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AAC967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3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FD565A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S</w:t>
            </w:r>
          </w:p>
        </w:tc>
      </w:tr>
      <w:tr w:rsidR="001E059E" w14:paraId="35305D60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7064E4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C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DB28CA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F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B89C6F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5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561A00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A</w:t>
            </w:r>
          </w:p>
        </w:tc>
      </w:tr>
      <w:tr w:rsidR="001E059E" w14:paraId="635F3727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7AEA85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D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839E19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F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54FE3F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7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AA9693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S</w:t>
            </w:r>
          </w:p>
        </w:tc>
      </w:tr>
      <w:tr w:rsidR="001E059E" w14:paraId="1306D676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D3C462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E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21CF0D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F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10EB55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∞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20EBE8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Null</w:t>
            </w:r>
          </w:p>
        </w:tc>
      </w:tr>
      <w:tr w:rsidR="001E059E" w14:paraId="18AA32FC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5E22AB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F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64BDA2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F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CBBC95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∞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0E539B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Null</w:t>
            </w:r>
          </w:p>
        </w:tc>
      </w:tr>
      <w:tr w:rsidR="001E059E" w14:paraId="3CAE2288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72A092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G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86F5A1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F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89ED3D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∞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5F2F7F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Null</w:t>
            </w:r>
          </w:p>
        </w:tc>
      </w:tr>
      <w:tr w:rsidR="001E059E" w14:paraId="1C4ACA97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6F9DEF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T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0AD48E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F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8939CE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∞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7B752A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Null</w:t>
            </w:r>
          </w:p>
        </w:tc>
      </w:tr>
    </w:tbl>
    <w:p w14:paraId="7C4ABFEB" w14:textId="77777777" w:rsidR="001E059E" w:rsidRDefault="001E059E" w:rsidP="001E059E">
      <w:pPr>
        <w:spacing w:line="285" w:lineRule="atLeast"/>
        <w:textAlignment w:val="baseline"/>
      </w:pPr>
    </w:p>
    <w:p w14:paraId="5AB19BFF" w14:textId="77777777" w:rsidR="001E059E" w:rsidRDefault="001E059E" w:rsidP="001E059E">
      <w:pPr>
        <w:spacing w:line="285" w:lineRule="atLeast"/>
        <w:textAlignment w:val="baseline"/>
      </w:pPr>
      <w:r>
        <w:t>Step 5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6"/>
        <w:gridCol w:w="835"/>
        <w:gridCol w:w="990"/>
        <w:gridCol w:w="630"/>
      </w:tblGrid>
      <w:tr w:rsidR="001E059E" w14:paraId="110EA90F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BA68C4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Vertex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520CF6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Known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C7E01B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Distance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ED4221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Path</w:t>
            </w:r>
          </w:p>
        </w:tc>
      </w:tr>
      <w:tr w:rsidR="001E059E" w14:paraId="204DB7F6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785958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S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088E4F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T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486AF4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0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3BEF08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Null</w:t>
            </w:r>
          </w:p>
        </w:tc>
      </w:tr>
      <w:tr w:rsidR="001E059E" w14:paraId="5C799582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9718BB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A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9C98E6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T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A276A9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4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AF19B2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S</w:t>
            </w:r>
          </w:p>
        </w:tc>
      </w:tr>
      <w:tr w:rsidR="001E059E" w14:paraId="1ADCBEEB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697FE2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B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5BCAE8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T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83FCE6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3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89DC7F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S</w:t>
            </w:r>
          </w:p>
        </w:tc>
      </w:tr>
      <w:tr w:rsidR="001E059E" w14:paraId="04AE9521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94FB7D" w14:textId="77777777" w:rsidR="001E059E" w:rsidRDefault="001E059E">
            <w:pPr>
              <w:spacing w:line="285" w:lineRule="atLeast"/>
              <w:jc w:val="center"/>
              <w:textAlignment w:val="baseline"/>
              <w:rPr>
                <w:b/>
              </w:rPr>
            </w:pPr>
            <w:r>
              <w:rPr>
                <w:b/>
              </w:rPr>
              <w:t>C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80B423" w14:textId="77777777" w:rsidR="001E059E" w:rsidRDefault="001E059E">
            <w:pPr>
              <w:spacing w:line="285" w:lineRule="atLeast"/>
              <w:jc w:val="center"/>
              <w:textAlignment w:val="baseline"/>
              <w:rPr>
                <w:b/>
              </w:rPr>
            </w:pPr>
            <w:r>
              <w:rPr>
                <w:b/>
              </w:rPr>
              <w:t>T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8B98BA" w14:textId="77777777" w:rsidR="001E059E" w:rsidRDefault="001E059E">
            <w:pPr>
              <w:spacing w:line="285" w:lineRule="atLeast"/>
              <w:jc w:val="center"/>
              <w:textAlignment w:val="baseline"/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6EF4B4" w14:textId="77777777" w:rsidR="001E059E" w:rsidRDefault="001E059E">
            <w:pPr>
              <w:spacing w:line="285" w:lineRule="atLeast"/>
              <w:jc w:val="center"/>
              <w:textAlignment w:val="baseline"/>
              <w:rPr>
                <w:b/>
              </w:rPr>
            </w:pPr>
            <w:r>
              <w:rPr>
                <w:b/>
              </w:rPr>
              <w:t>A</w:t>
            </w:r>
          </w:p>
        </w:tc>
      </w:tr>
      <w:tr w:rsidR="001E059E" w14:paraId="2EEBF24C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9BD081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D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9AC392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F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4DA8A7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7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4C0F19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S</w:t>
            </w:r>
          </w:p>
        </w:tc>
      </w:tr>
      <w:tr w:rsidR="001E059E" w14:paraId="746EEC7C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BB1AA3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E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F9AE91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F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AAB1DE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6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76462D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C</w:t>
            </w:r>
          </w:p>
        </w:tc>
      </w:tr>
      <w:tr w:rsidR="001E059E" w14:paraId="17989ABD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733D77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F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09F825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F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8144DC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∞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3B8636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Null</w:t>
            </w:r>
          </w:p>
        </w:tc>
      </w:tr>
      <w:tr w:rsidR="001E059E" w14:paraId="101D0938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750553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G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5A11A1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F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63041D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∞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A18FF8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Null</w:t>
            </w:r>
          </w:p>
        </w:tc>
      </w:tr>
      <w:tr w:rsidR="001E059E" w14:paraId="146DD971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F760F1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T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4ECED9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F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6237BF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∞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0156DA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Null</w:t>
            </w:r>
          </w:p>
        </w:tc>
      </w:tr>
    </w:tbl>
    <w:p w14:paraId="553B7B6C" w14:textId="77777777" w:rsidR="001E059E" w:rsidRDefault="001E059E" w:rsidP="001E059E">
      <w:pPr>
        <w:shd w:val="clear" w:color="auto" w:fill="FFFFFF"/>
        <w:spacing w:after="0" w:line="285" w:lineRule="atLeast"/>
        <w:textAlignment w:val="baseline"/>
        <w:rPr>
          <w:rFonts w:ascii="Helvetica" w:eastAsia="Times New Roman" w:hAnsi="Helvetica"/>
          <w:color w:val="000000"/>
          <w:sz w:val="20"/>
          <w:szCs w:val="20"/>
        </w:rPr>
      </w:pPr>
    </w:p>
    <w:p w14:paraId="65FAC0FD" w14:textId="77777777" w:rsidR="001E059E" w:rsidRDefault="001E059E" w:rsidP="001E059E">
      <w:pPr>
        <w:spacing w:line="285" w:lineRule="atLeast"/>
        <w:textAlignment w:val="baseline"/>
      </w:pPr>
      <w:r>
        <w:lastRenderedPageBreak/>
        <w:t>Step 6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6"/>
        <w:gridCol w:w="835"/>
        <w:gridCol w:w="990"/>
        <w:gridCol w:w="630"/>
      </w:tblGrid>
      <w:tr w:rsidR="001E059E" w14:paraId="7D1C4C54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CA932F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Vertex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7D53C7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Known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03F419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Distance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B85832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Path</w:t>
            </w:r>
          </w:p>
        </w:tc>
      </w:tr>
      <w:tr w:rsidR="001E059E" w14:paraId="44BA43B8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A92E5F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S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64D618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T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76198E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0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BF3752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Null</w:t>
            </w:r>
          </w:p>
        </w:tc>
      </w:tr>
      <w:tr w:rsidR="001E059E" w14:paraId="5C54CA9D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C4B825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A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D93629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T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FFB11D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4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3A86DE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S</w:t>
            </w:r>
          </w:p>
        </w:tc>
      </w:tr>
      <w:tr w:rsidR="001E059E" w14:paraId="46028837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EDCC51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B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C40CC1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T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2A0CF8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3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408387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S</w:t>
            </w:r>
          </w:p>
        </w:tc>
      </w:tr>
      <w:tr w:rsidR="001E059E" w14:paraId="34C2CCC6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308C55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C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8485BF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T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0BEDAA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5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A98792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A</w:t>
            </w:r>
          </w:p>
        </w:tc>
      </w:tr>
      <w:tr w:rsidR="001E059E" w14:paraId="63AC6DB2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368E83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D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06157A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F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72B3A6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7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62C856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S</w:t>
            </w:r>
          </w:p>
        </w:tc>
      </w:tr>
      <w:tr w:rsidR="001E059E" w14:paraId="4D6703B0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F9396D" w14:textId="77777777" w:rsidR="001E059E" w:rsidRDefault="001E059E">
            <w:pPr>
              <w:spacing w:line="285" w:lineRule="atLeast"/>
              <w:jc w:val="center"/>
              <w:textAlignment w:val="baseline"/>
              <w:rPr>
                <w:b/>
              </w:rPr>
            </w:pPr>
            <w:r>
              <w:rPr>
                <w:b/>
              </w:rPr>
              <w:t>E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1CFCCA" w14:textId="77777777" w:rsidR="001E059E" w:rsidRDefault="001E059E">
            <w:pPr>
              <w:spacing w:line="285" w:lineRule="atLeast"/>
              <w:jc w:val="center"/>
              <w:textAlignment w:val="baseline"/>
              <w:rPr>
                <w:b/>
              </w:rPr>
            </w:pPr>
            <w:r>
              <w:rPr>
                <w:b/>
              </w:rPr>
              <w:t>T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1AA454" w14:textId="77777777" w:rsidR="001E059E" w:rsidRDefault="001E059E">
            <w:pPr>
              <w:spacing w:line="285" w:lineRule="atLeast"/>
              <w:jc w:val="center"/>
              <w:textAlignment w:val="baseline"/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1F0746" w14:textId="77777777" w:rsidR="001E059E" w:rsidRDefault="001E059E">
            <w:pPr>
              <w:spacing w:line="285" w:lineRule="atLeast"/>
              <w:jc w:val="center"/>
              <w:textAlignment w:val="baseline"/>
              <w:rPr>
                <w:b/>
              </w:rPr>
            </w:pPr>
            <w:r>
              <w:rPr>
                <w:b/>
              </w:rPr>
              <w:t>C</w:t>
            </w:r>
          </w:p>
        </w:tc>
      </w:tr>
      <w:tr w:rsidR="001E059E" w14:paraId="0C758287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054923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F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D38128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F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0EB346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∞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0052CE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Null</w:t>
            </w:r>
          </w:p>
        </w:tc>
      </w:tr>
      <w:tr w:rsidR="001E059E" w14:paraId="5FE6755A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1D38C8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G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180BEC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F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8E5093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8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B5EA32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E</w:t>
            </w:r>
          </w:p>
        </w:tc>
      </w:tr>
      <w:tr w:rsidR="001E059E" w14:paraId="773168C7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30DAD5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T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47EEC1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F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9F1FA2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10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8D4232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E</w:t>
            </w:r>
          </w:p>
        </w:tc>
      </w:tr>
    </w:tbl>
    <w:p w14:paraId="3D8D9AB8" w14:textId="77777777" w:rsidR="001E059E" w:rsidRDefault="001E059E" w:rsidP="001E059E">
      <w:pPr>
        <w:spacing w:line="285" w:lineRule="atLeast"/>
        <w:textAlignment w:val="baseline"/>
      </w:pPr>
    </w:p>
    <w:p w14:paraId="7C756B91" w14:textId="77777777" w:rsidR="001E059E" w:rsidRDefault="001E059E" w:rsidP="001E059E">
      <w:pPr>
        <w:spacing w:line="285" w:lineRule="atLeast"/>
        <w:textAlignment w:val="baseline"/>
      </w:pPr>
      <w:r>
        <w:t>Step 7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6"/>
        <w:gridCol w:w="835"/>
        <w:gridCol w:w="990"/>
        <w:gridCol w:w="630"/>
      </w:tblGrid>
      <w:tr w:rsidR="001E059E" w14:paraId="3CCCB568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AC9B01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Vertex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C33C9E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Known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F96FA2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Distance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3C8BD1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Path</w:t>
            </w:r>
          </w:p>
        </w:tc>
      </w:tr>
      <w:tr w:rsidR="001E059E" w14:paraId="722F192B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582084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S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E4113E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T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762E39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0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D80B1C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Null</w:t>
            </w:r>
          </w:p>
        </w:tc>
      </w:tr>
      <w:tr w:rsidR="001E059E" w14:paraId="54D51060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E58B52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A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1E96A3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T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85E0D9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4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0FEBC7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S</w:t>
            </w:r>
          </w:p>
        </w:tc>
      </w:tr>
      <w:tr w:rsidR="001E059E" w14:paraId="59D686EE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E21FF9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B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F158EA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T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ECF176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3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F7F74A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S</w:t>
            </w:r>
          </w:p>
        </w:tc>
      </w:tr>
      <w:tr w:rsidR="001E059E" w14:paraId="03D07837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034961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C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22DDD1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T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A44AA8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5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D0DD8E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A</w:t>
            </w:r>
          </w:p>
        </w:tc>
      </w:tr>
      <w:tr w:rsidR="001E059E" w14:paraId="6E55E889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A09179" w14:textId="77777777" w:rsidR="001E059E" w:rsidRDefault="001E059E">
            <w:pPr>
              <w:spacing w:line="285" w:lineRule="atLeast"/>
              <w:jc w:val="center"/>
              <w:textAlignment w:val="baseline"/>
              <w:rPr>
                <w:b/>
              </w:rPr>
            </w:pPr>
            <w:r>
              <w:rPr>
                <w:b/>
              </w:rPr>
              <w:t>D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F9B156" w14:textId="77777777" w:rsidR="001E059E" w:rsidRDefault="001E059E">
            <w:pPr>
              <w:spacing w:line="285" w:lineRule="atLeast"/>
              <w:jc w:val="center"/>
              <w:textAlignment w:val="baseline"/>
              <w:rPr>
                <w:b/>
              </w:rPr>
            </w:pPr>
            <w:r>
              <w:rPr>
                <w:b/>
              </w:rPr>
              <w:t>T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151D1C" w14:textId="77777777" w:rsidR="001E059E" w:rsidRDefault="001E059E">
            <w:pPr>
              <w:spacing w:line="285" w:lineRule="atLeast"/>
              <w:jc w:val="center"/>
              <w:textAlignment w:val="baseline"/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0AB888" w14:textId="77777777" w:rsidR="001E059E" w:rsidRDefault="001E059E">
            <w:pPr>
              <w:spacing w:line="285" w:lineRule="atLeast"/>
              <w:jc w:val="center"/>
              <w:textAlignment w:val="baseline"/>
              <w:rPr>
                <w:b/>
              </w:rPr>
            </w:pPr>
            <w:r>
              <w:rPr>
                <w:b/>
              </w:rPr>
              <w:t>S</w:t>
            </w:r>
          </w:p>
        </w:tc>
      </w:tr>
      <w:tr w:rsidR="001E059E" w14:paraId="07957B8D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C6B346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E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D866AA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T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E74054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6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9BB5AE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C</w:t>
            </w:r>
          </w:p>
        </w:tc>
      </w:tr>
      <w:tr w:rsidR="001E059E" w14:paraId="4B597C19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B19190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F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2A03C7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F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DFA130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12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379B9C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D</w:t>
            </w:r>
          </w:p>
        </w:tc>
      </w:tr>
      <w:tr w:rsidR="001E059E" w14:paraId="7AC5AF07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FAAF69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G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28314D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F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F82EDC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8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2AB099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E</w:t>
            </w:r>
          </w:p>
        </w:tc>
      </w:tr>
      <w:tr w:rsidR="001E059E" w14:paraId="2A5D6EF3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D88A65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T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41F910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F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FCD9BD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10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3A1C53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E</w:t>
            </w:r>
          </w:p>
        </w:tc>
      </w:tr>
    </w:tbl>
    <w:p w14:paraId="5D762F1A" w14:textId="77777777" w:rsidR="001E059E" w:rsidRDefault="001E059E" w:rsidP="001E059E">
      <w:pPr>
        <w:pStyle w:val="ListParagraph"/>
        <w:tabs>
          <w:tab w:val="left" w:pos="360"/>
        </w:tabs>
        <w:ind w:left="180"/>
      </w:pPr>
    </w:p>
    <w:p w14:paraId="19F9D595" w14:textId="77777777" w:rsidR="001E059E" w:rsidRDefault="001E059E" w:rsidP="001E059E">
      <w:pPr>
        <w:pStyle w:val="ListParagraph"/>
        <w:tabs>
          <w:tab w:val="left" w:pos="360"/>
        </w:tabs>
        <w:ind w:left="180"/>
      </w:pPr>
    </w:p>
    <w:p w14:paraId="20838681" w14:textId="77777777" w:rsidR="001E059E" w:rsidRDefault="001E059E" w:rsidP="001E059E">
      <w:pPr>
        <w:spacing w:line="285" w:lineRule="atLeast"/>
        <w:textAlignment w:val="baseline"/>
      </w:pPr>
      <w:r>
        <w:t>Step 8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6"/>
        <w:gridCol w:w="835"/>
        <w:gridCol w:w="990"/>
        <w:gridCol w:w="630"/>
      </w:tblGrid>
      <w:tr w:rsidR="001E059E" w14:paraId="4391E82C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CBC060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Vertex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A027F2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Known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295F88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Distance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42BE78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Path</w:t>
            </w:r>
          </w:p>
        </w:tc>
      </w:tr>
      <w:tr w:rsidR="001E059E" w14:paraId="70E40CDC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84AD03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S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EE1B71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T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9F7F3D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0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E1220C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Null</w:t>
            </w:r>
          </w:p>
        </w:tc>
      </w:tr>
      <w:tr w:rsidR="001E059E" w14:paraId="23547D81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CE4057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A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874384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T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35E6CF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4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E47475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S</w:t>
            </w:r>
          </w:p>
        </w:tc>
      </w:tr>
      <w:tr w:rsidR="001E059E" w14:paraId="5C388767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5F7EE6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B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9430DF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T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23A377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3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42FEDF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S</w:t>
            </w:r>
          </w:p>
        </w:tc>
      </w:tr>
      <w:tr w:rsidR="001E059E" w14:paraId="69BEFD04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AF64D0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C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BB7D12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T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B9D89B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5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B78D93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A</w:t>
            </w:r>
          </w:p>
        </w:tc>
      </w:tr>
      <w:tr w:rsidR="001E059E" w14:paraId="62E6DAE4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FD80A1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D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3C9C32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T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40FFBC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7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9F9367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S</w:t>
            </w:r>
          </w:p>
        </w:tc>
      </w:tr>
      <w:tr w:rsidR="001E059E" w14:paraId="50844FDF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683C10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E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D5067C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T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668044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6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53738A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C</w:t>
            </w:r>
          </w:p>
        </w:tc>
      </w:tr>
      <w:tr w:rsidR="001E059E" w14:paraId="4B277A4B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F8F693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F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185A11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F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4410F9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12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4BEF49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D</w:t>
            </w:r>
          </w:p>
        </w:tc>
      </w:tr>
      <w:tr w:rsidR="001E059E" w14:paraId="7E2DE2F5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8B609E" w14:textId="77777777" w:rsidR="001E059E" w:rsidRDefault="001E059E">
            <w:pPr>
              <w:spacing w:line="285" w:lineRule="atLeast"/>
              <w:jc w:val="center"/>
              <w:textAlignment w:val="baseline"/>
              <w:rPr>
                <w:b/>
              </w:rPr>
            </w:pPr>
            <w:r>
              <w:rPr>
                <w:b/>
              </w:rPr>
              <w:t>G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067147" w14:textId="77777777" w:rsidR="001E059E" w:rsidRDefault="001E059E">
            <w:pPr>
              <w:spacing w:line="285" w:lineRule="atLeast"/>
              <w:jc w:val="center"/>
              <w:textAlignment w:val="baseline"/>
              <w:rPr>
                <w:b/>
              </w:rPr>
            </w:pPr>
            <w:r>
              <w:rPr>
                <w:b/>
              </w:rPr>
              <w:t>T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348F81" w14:textId="77777777" w:rsidR="001E059E" w:rsidRDefault="001E059E">
            <w:pPr>
              <w:spacing w:line="285" w:lineRule="atLeast"/>
              <w:jc w:val="center"/>
              <w:textAlignment w:val="baseline"/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72121E" w14:textId="77777777" w:rsidR="001E059E" w:rsidRDefault="001E059E">
            <w:pPr>
              <w:spacing w:line="285" w:lineRule="atLeast"/>
              <w:jc w:val="center"/>
              <w:textAlignment w:val="baseline"/>
              <w:rPr>
                <w:b/>
              </w:rPr>
            </w:pPr>
            <w:r>
              <w:rPr>
                <w:b/>
              </w:rPr>
              <w:t>E</w:t>
            </w:r>
          </w:p>
        </w:tc>
      </w:tr>
      <w:tr w:rsidR="001E059E" w14:paraId="564EC2F9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68DDF2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T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175A03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F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E521C5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10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4D6600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D</w:t>
            </w:r>
          </w:p>
        </w:tc>
      </w:tr>
    </w:tbl>
    <w:p w14:paraId="269AB468" w14:textId="77777777" w:rsidR="001E059E" w:rsidRDefault="001E059E" w:rsidP="001E059E">
      <w:pPr>
        <w:spacing w:line="285" w:lineRule="atLeast"/>
        <w:textAlignment w:val="baseline"/>
      </w:pPr>
    </w:p>
    <w:p w14:paraId="1807CD7B" w14:textId="77777777" w:rsidR="001E059E" w:rsidRDefault="001E059E" w:rsidP="001E059E">
      <w:pPr>
        <w:spacing w:line="285" w:lineRule="atLeast"/>
        <w:textAlignment w:val="baseline"/>
      </w:pPr>
      <w:r>
        <w:t>Step 9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6"/>
        <w:gridCol w:w="835"/>
        <w:gridCol w:w="990"/>
        <w:gridCol w:w="630"/>
      </w:tblGrid>
      <w:tr w:rsidR="001E059E" w14:paraId="4E9A9EC4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629709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Vertex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492CAE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Known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43E527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Distance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BAF01E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Path</w:t>
            </w:r>
          </w:p>
        </w:tc>
      </w:tr>
      <w:tr w:rsidR="001E059E" w14:paraId="3861E5B6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C9A663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S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00EDFE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T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B714CB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0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A5A2C3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Null</w:t>
            </w:r>
          </w:p>
        </w:tc>
      </w:tr>
      <w:tr w:rsidR="001E059E" w14:paraId="38F18BF1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B64CEA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lastRenderedPageBreak/>
              <w:t>A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B15FA9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T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AFA823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4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D24D6F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S</w:t>
            </w:r>
          </w:p>
        </w:tc>
      </w:tr>
      <w:tr w:rsidR="001E059E" w14:paraId="2CEBB872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92769E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B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DD4B9C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T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AA9311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3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D89C29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S</w:t>
            </w:r>
          </w:p>
        </w:tc>
      </w:tr>
      <w:tr w:rsidR="001E059E" w14:paraId="0DCFC8CE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0FC84D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C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841879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T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ABC661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5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E64AC9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A</w:t>
            </w:r>
          </w:p>
        </w:tc>
      </w:tr>
      <w:tr w:rsidR="001E059E" w14:paraId="40C62639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573AC2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D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761FF5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T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B4E108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7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29C061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S</w:t>
            </w:r>
          </w:p>
        </w:tc>
      </w:tr>
      <w:tr w:rsidR="001E059E" w14:paraId="22EC1898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B54282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E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C53AFD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T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74B382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6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175387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C</w:t>
            </w:r>
          </w:p>
        </w:tc>
      </w:tr>
      <w:tr w:rsidR="001E059E" w14:paraId="0F80444D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783BAF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F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9698D1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F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716782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12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9CE169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D</w:t>
            </w:r>
          </w:p>
        </w:tc>
      </w:tr>
      <w:tr w:rsidR="001E059E" w14:paraId="69169EA3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C8F891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G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F4AE2A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T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CA52C8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8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D68E1C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E</w:t>
            </w:r>
          </w:p>
        </w:tc>
      </w:tr>
      <w:tr w:rsidR="001E059E" w14:paraId="6D5A62FD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D0C495" w14:textId="77777777" w:rsidR="001E059E" w:rsidRDefault="001E059E">
            <w:pPr>
              <w:spacing w:line="285" w:lineRule="atLeast"/>
              <w:jc w:val="center"/>
              <w:textAlignment w:val="baseline"/>
              <w:rPr>
                <w:b/>
              </w:rPr>
            </w:pPr>
            <w:r>
              <w:rPr>
                <w:b/>
              </w:rPr>
              <w:t>T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125B27" w14:textId="77777777" w:rsidR="001E059E" w:rsidRDefault="001E059E">
            <w:pPr>
              <w:spacing w:line="285" w:lineRule="atLeast"/>
              <w:jc w:val="center"/>
              <w:textAlignment w:val="baseline"/>
              <w:rPr>
                <w:b/>
              </w:rPr>
            </w:pPr>
            <w:r>
              <w:rPr>
                <w:b/>
              </w:rPr>
              <w:t>T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3FA489" w14:textId="77777777" w:rsidR="001E059E" w:rsidRDefault="001E059E">
            <w:pPr>
              <w:spacing w:line="285" w:lineRule="atLeast"/>
              <w:jc w:val="center"/>
              <w:textAlignment w:val="baseline"/>
              <w:rPr>
                <w:b/>
              </w:rPr>
            </w:pPr>
            <w:r>
              <w:rPr>
                <w:b/>
              </w:rPr>
              <w:t>10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97EC8A" w14:textId="77777777" w:rsidR="001E059E" w:rsidRDefault="001E059E">
            <w:pPr>
              <w:spacing w:line="285" w:lineRule="atLeast"/>
              <w:jc w:val="center"/>
              <w:textAlignment w:val="baseline"/>
              <w:rPr>
                <w:b/>
              </w:rPr>
            </w:pPr>
            <w:r>
              <w:rPr>
                <w:b/>
              </w:rPr>
              <w:t>D</w:t>
            </w:r>
          </w:p>
        </w:tc>
      </w:tr>
    </w:tbl>
    <w:p w14:paraId="3F948397" w14:textId="77777777" w:rsidR="001E059E" w:rsidRDefault="001E059E" w:rsidP="001E059E">
      <w:pPr>
        <w:pStyle w:val="ListParagraph"/>
        <w:tabs>
          <w:tab w:val="left" w:pos="360"/>
        </w:tabs>
        <w:ind w:left="180"/>
      </w:pPr>
    </w:p>
    <w:p w14:paraId="3F88FF1D" w14:textId="77777777" w:rsidR="001E059E" w:rsidRDefault="001E059E" w:rsidP="001E059E">
      <w:pPr>
        <w:spacing w:line="285" w:lineRule="atLeast"/>
        <w:textAlignment w:val="baseline"/>
      </w:pPr>
      <w:r>
        <w:t>Step 10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6"/>
        <w:gridCol w:w="835"/>
        <w:gridCol w:w="990"/>
        <w:gridCol w:w="630"/>
      </w:tblGrid>
      <w:tr w:rsidR="001E059E" w14:paraId="6E2B3DFE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AFCB6A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Vertex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1B46BF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Known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75F1CA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Distance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C9BB81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Path</w:t>
            </w:r>
          </w:p>
        </w:tc>
      </w:tr>
      <w:tr w:rsidR="001E059E" w14:paraId="5E2753C2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F63C7A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S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7AC9E6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T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A02B2A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0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A49CFB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Null</w:t>
            </w:r>
          </w:p>
        </w:tc>
      </w:tr>
      <w:tr w:rsidR="001E059E" w14:paraId="284BC91F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C533D6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A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6263F9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T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A20904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4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40DC2E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S</w:t>
            </w:r>
          </w:p>
        </w:tc>
      </w:tr>
      <w:tr w:rsidR="001E059E" w14:paraId="46BF7142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6F8020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B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9351F9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T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BC8B29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3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33653B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S</w:t>
            </w:r>
          </w:p>
        </w:tc>
      </w:tr>
      <w:tr w:rsidR="001E059E" w14:paraId="0A2D9D1A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68CF3D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C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E31DF9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T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017F86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5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85F5A6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A</w:t>
            </w:r>
          </w:p>
        </w:tc>
      </w:tr>
      <w:tr w:rsidR="001E059E" w14:paraId="0F1894C7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F09FFA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D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35EFC5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T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3C2A04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7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249FF0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S</w:t>
            </w:r>
          </w:p>
        </w:tc>
      </w:tr>
      <w:tr w:rsidR="001E059E" w14:paraId="1B92C08D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1060EC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E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631447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T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0DB9C4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6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9C631A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C</w:t>
            </w:r>
          </w:p>
        </w:tc>
      </w:tr>
      <w:tr w:rsidR="001E059E" w14:paraId="4F6420C5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F1AE79" w14:textId="77777777" w:rsidR="001E059E" w:rsidRDefault="001E059E">
            <w:pPr>
              <w:spacing w:line="285" w:lineRule="atLeast"/>
              <w:jc w:val="center"/>
              <w:textAlignment w:val="baseline"/>
              <w:rPr>
                <w:b/>
              </w:rPr>
            </w:pPr>
            <w:r>
              <w:rPr>
                <w:b/>
              </w:rPr>
              <w:t>F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BF3C36" w14:textId="77777777" w:rsidR="001E059E" w:rsidRDefault="001E059E">
            <w:pPr>
              <w:spacing w:line="285" w:lineRule="atLeast"/>
              <w:jc w:val="center"/>
              <w:textAlignment w:val="baseline"/>
              <w:rPr>
                <w:b/>
              </w:rPr>
            </w:pPr>
            <w:r>
              <w:rPr>
                <w:b/>
              </w:rPr>
              <w:t>T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75BECD" w14:textId="77777777" w:rsidR="001E059E" w:rsidRDefault="001E059E">
            <w:pPr>
              <w:spacing w:line="285" w:lineRule="atLeast"/>
              <w:jc w:val="center"/>
              <w:textAlignment w:val="baseline"/>
              <w:rPr>
                <w:b/>
              </w:rPr>
            </w:pPr>
            <w:r>
              <w:rPr>
                <w:b/>
              </w:rPr>
              <w:t>12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25C0D8" w14:textId="77777777" w:rsidR="001E059E" w:rsidRDefault="001E059E">
            <w:pPr>
              <w:spacing w:line="285" w:lineRule="atLeast"/>
              <w:jc w:val="center"/>
              <w:textAlignment w:val="baseline"/>
              <w:rPr>
                <w:b/>
              </w:rPr>
            </w:pPr>
            <w:r>
              <w:rPr>
                <w:b/>
              </w:rPr>
              <w:t>D</w:t>
            </w:r>
          </w:p>
        </w:tc>
      </w:tr>
      <w:tr w:rsidR="001E059E" w14:paraId="5A4AD2FD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49FA9C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G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2012BA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T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7B6487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8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CC6BA8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E</w:t>
            </w:r>
          </w:p>
        </w:tc>
      </w:tr>
      <w:tr w:rsidR="001E059E" w14:paraId="0D6AAC09" w14:textId="77777777" w:rsidTr="001E059E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8D0E47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T</w:t>
            </w:r>
          </w:p>
        </w:tc>
        <w:tc>
          <w:tcPr>
            <w:tcW w:w="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696F84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T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E7FDDC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10</w:t>
            </w: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02B1C6" w14:textId="77777777" w:rsidR="001E059E" w:rsidRDefault="001E059E">
            <w:pPr>
              <w:spacing w:line="285" w:lineRule="atLeast"/>
              <w:jc w:val="center"/>
              <w:textAlignment w:val="baseline"/>
            </w:pPr>
            <w:r>
              <w:t>D</w:t>
            </w:r>
          </w:p>
        </w:tc>
      </w:tr>
    </w:tbl>
    <w:p w14:paraId="50568419" w14:textId="77777777" w:rsidR="001E059E" w:rsidRDefault="001E059E" w:rsidP="001E059E">
      <w:pPr>
        <w:pStyle w:val="ListParagraph"/>
        <w:tabs>
          <w:tab w:val="left" w:pos="450"/>
        </w:tabs>
        <w:ind w:left="450"/>
        <w:jc w:val="both"/>
      </w:pPr>
    </w:p>
    <w:p w14:paraId="2216A114" w14:textId="77777777" w:rsidR="001E059E" w:rsidRDefault="001E059E" w:rsidP="001E059E">
      <w:pPr>
        <w:pStyle w:val="ListParagraph"/>
        <w:tabs>
          <w:tab w:val="left" w:pos="450"/>
        </w:tabs>
        <w:ind w:left="450"/>
        <w:jc w:val="both"/>
      </w:pPr>
    </w:p>
    <w:p w14:paraId="592E489E" w14:textId="77777777" w:rsidR="001E059E" w:rsidRDefault="001E059E" w:rsidP="001E059E">
      <w:pPr>
        <w:pStyle w:val="ListParagraph"/>
        <w:numPr>
          <w:ilvl w:val="0"/>
          <w:numId w:val="6"/>
        </w:numPr>
        <w:tabs>
          <w:tab w:val="left" w:pos="360"/>
        </w:tabs>
        <w:spacing w:line="256" w:lineRule="auto"/>
        <w:ind w:hanging="720"/>
      </w:pPr>
      <w:r>
        <w:t xml:space="preserve">Find a minimum spanning tree for the graph in Figure 9.84 using Prim’s and Kruskal’s </w:t>
      </w:r>
      <w:r>
        <w:rPr>
          <w:b/>
          <w:sz w:val="20"/>
        </w:rPr>
        <w:t>[20 Points]</w:t>
      </w:r>
    </w:p>
    <w:p w14:paraId="5FA4B2C2" w14:textId="2E8211EB" w:rsidR="001E059E" w:rsidRDefault="001E059E" w:rsidP="001E059E">
      <w:pPr>
        <w:pStyle w:val="ListParagraph"/>
        <w:tabs>
          <w:tab w:val="left" w:pos="360"/>
        </w:tabs>
      </w:pPr>
      <w:r>
        <w:rPr>
          <w:noProof/>
        </w:rPr>
        <w:drawing>
          <wp:inline distT="0" distB="0" distL="0" distR="0" wp14:anchorId="028D1977" wp14:editId="55A177E9">
            <wp:extent cx="5951220" cy="2545080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814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1220" cy="2545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6AA2C1" w14:textId="77777777" w:rsidR="001E059E" w:rsidRDefault="001E059E" w:rsidP="001E059E">
      <w:pPr>
        <w:pStyle w:val="ListParagraph"/>
        <w:numPr>
          <w:ilvl w:val="1"/>
          <w:numId w:val="6"/>
        </w:numPr>
        <w:tabs>
          <w:tab w:val="left" w:pos="360"/>
        </w:tabs>
        <w:spacing w:line="256" w:lineRule="auto"/>
      </w:pPr>
      <w:r>
        <w:t>Prim’s algorithm (show table with v, dv, known, path values). Show all steps</w:t>
      </w:r>
    </w:p>
    <w:p w14:paraId="31F29DA1" w14:textId="77777777" w:rsidR="001E059E" w:rsidRDefault="001E059E" w:rsidP="001E059E">
      <w:pPr>
        <w:pStyle w:val="ListParagraph"/>
        <w:tabs>
          <w:tab w:val="left" w:pos="360"/>
        </w:tabs>
        <w:ind w:left="1440"/>
        <w:rPr>
          <w:b/>
        </w:rPr>
      </w:pPr>
      <w:r>
        <w:rPr>
          <w:b/>
        </w:rPr>
        <w:t>Should include table as follows in the solution to show how you reached final MS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88"/>
        <w:gridCol w:w="752"/>
        <w:gridCol w:w="821"/>
        <w:gridCol w:w="709"/>
      </w:tblGrid>
      <w:tr w:rsidR="001E059E" w14:paraId="2FE9FFAB" w14:textId="77777777" w:rsidTr="001E059E">
        <w:trPr>
          <w:jc w:val="center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960952" w14:textId="77777777" w:rsidR="001E059E" w:rsidRDefault="001E059E">
            <w:pPr>
              <w:tabs>
                <w:tab w:val="left" w:pos="360"/>
              </w:tabs>
            </w:pPr>
            <w:r>
              <w:t>V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F074D7" w14:textId="77777777" w:rsidR="001E059E" w:rsidRDefault="001E059E">
            <w:pPr>
              <w:tabs>
                <w:tab w:val="left" w:pos="360"/>
              </w:tabs>
            </w:pPr>
            <w:proofErr w:type="spellStart"/>
            <w:r>
              <w:t>Dv</w:t>
            </w:r>
            <w:proofErr w:type="spellEnd"/>
          </w:p>
        </w:tc>
        <w:tc>
          <w:tcPr>
            <w:tcW w:w="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BF4515" w14:textId="77777777" w:rsidR="001E059E" w:rsidRDefault="001E059E">
            <w:pPr>
              <w:tabs>
                <w:tab w:val="left" w:pos="360"/>
              </w:tabs>
            </w:pPr>
            <w:r>
              <w:t>known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C9FC8A" w14:textId="77777777" w:rsidR="001E059E" w:rsidRDefault="001E059E">
            <w:pPr>
              <w:tabs>
                <w:tab w:val="left" w:pos="360"/>
              </w:tabs>
            </w:pPr>
            <w:r>
              <w:t>Path</w:t>
            </w:r>
          </w:p>
        </w:tc>
      </w:tr>
      <w:tr w:rsidR="001E059E" w14:paraId="47B87AE1" w14:textId="77777777" w:rsidTr="001E059E">
        <w:trPr>
          <w:jc w:val="center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020C2D" w14:textId="77777777" w:rsidR="001E059E" w:rsidRDefault="001E059E">
            <w:pPr>
              <w:tabs>
                <w:tab w:val="left" w:pos="360"/>
              </w:tabs>
            </w:pPr>
            <w:r>
              <w:t>A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99F802" w14:textId="77777777" w:rsidR="001E059E" w:rsidRDefault="001E059E">
            <w:pPr>
              <w:tabs>
                <w:tab w:val="left" w:pos="360"/>
              </w:tabs>
            </w:pPr>
            <w:r>
              <w:t>0</w:t>
            </w:r>
          </w:p>
        </w:tc>
        <w:tc>
          <w:tcPr>
            <w:tcW w:w="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CC4083" w14:textId="77777777" w:rsidR="001E059E" w:rsidRDefault="001E059E">
            <w:pPr>
              <w:tabs>
                <w:tab w:val="left" w:pos="360"/>
              </w:tabs>
            </w:pPr>
            <w:r>
              <w:t>F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D3CEFC" w14:textId="77777777" w:rsidR="001E059E" w:rsidRDefault="001E059E">
            <w:pPr>
              <w:tabs>
                <w:tab w:val="left" w:pos="360"/>
              </w:tabs>
            </w:pPr>
          </w:p>
        </w:tc>
      </w:tr>
      <w:tr w:rsidR="001E059E" w14:paraId="10179E4E" w14:textId="77777777" w:rsidTr="001E059E">
        <w:trPr>
          <w:jc w:val="center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4EE1B5" w14:textId="77777777" w:rsidR="001E059E" w:rsidRDefault="001E059E">
            <w:pPr>
              <w:tabs>
                <w:tab w:val="left" w:pos="360"/>
              </w:tabs>
            </w:pPr>
            <w:r>
              <w:t>B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3599AB" w14:textId="77777777" w:rsidR="001E059E" w:rsidRDefault="001E059E">
            <w:pPr>
              <w:tabs>
                <w:tab w:val="left" w:pos="360"/>
              </w:tabs>
            </w:pPr>
            <w:r>
              <w:t>Inf</w:t>
            </w:r>
          </w:p>
        </w:tc>
        <w:tc>
          <w:tcPr>
            <w:tcW w:w="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5528CF" w14:textId="77777777" w:rsidR="001E059E" w:rsidRDefault="001E059E">
            <w:pPr>
              <w:tabs>
                <w:tab w:val="left" w:pos="360"/>
              </w:tabs>
            </w:pPr>
            <w:r>
              <w:t>F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B786B" w14:textId="77777777" w:rsidR="001E059E" w:rsidRDefault="001E059E">
            <w:pPr>
              <w:tabs>
                <w:tab w:val="left" w:pos="360"/>
              </w:tabs>
            </w:pPr>
          </w:p>
        </w:tc>
      </w:tr>
      <w:tr w:rsidR="001E059E" w14:paraId="74A85C0E" w14:textId="77777777" w:rsidTr="001E059E">
        <w:trPr>
          <w:jc w:val="center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20CC5B" w14:textId="77777777" w:rsidR="001E059E" w:rsidRDefault="001E059E">
            <w:pPr>
              <w:tabs>
                <w:tab w:val="left" w:pos="360"/>
              </w:tabs>
            </w:pPr>
            <w:r>
              <w:lastRenderedPageBreak/>
              <w:t>C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4CBDD7" w14:textId="77777777" w:rsidR="001E059E" w:rsidRDefault="001E059E">
            <w:pPr>
              <w:tabs>
                <w:tab w:val="left" w:pos="360"/>
              </w:tabs>
            </w:pPr>
            <w:r>
              <w:t>Inf</w:t>
            </w:r>
          </w:p>
        </w:tc>
        <w:tc>
          <w:tcPr>
            <w:tcW w:w="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1BA178" w14:textId="77777777" w:rsidR="001E059E" w:rsidRDefault="001E059E">
            <w:pPr>
              <w:tabs>
                <w:tab w:val="left" w:pos="360"/>
              </w:tabs>
            </w:pPr>
            <w:r>
              <w:t>F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E538F" w14:textId="77777777" w:rsidR="001E059E" w:rsidRDefault="001E059E">
            <w:pPr>
              <w:tabs>
                <w:tab w:val="left" w:pos="360"/>
              </w:tabs>
            </w:pPr>
          </w:p>
        </w:tc>
      </w:tr>
      <w:tr w:rsidR="001E059E" w14:paraId="605BF14B" w14:textId="77777777" w:rsidTr="001E059E">
        <w:trPr>
          <w:jc w:val="center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E06D62" w14:textId="77777777" w:rsidR="001E059E" w:rsidRDefault="001E059E">
            <w:pPr>
              <w:tabs>
                <w:tab w:val="left" w:pos="360"/>
              </w:tabs>
            </w:pPr>
            <w:r>
              <w:t>D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D142D0" w14:textId="77777777" w:rsidR="001E059E" w:rsidRDefault="001E059E">
            <w:pPr>
              <w:tabs>
                <w:tab w:val="left" w:pos="360"/>
              </w:tabs>
            </w:pPr>
            <w:r>
              <w:t>Inf</w:t>
            </w:r>
          </w:p>
        </w:tc>
        <w:tc>
          <w:tcPr>
            <w:tcW w:w="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FCE2EE" w14:textId="77777777" w:rsidR="001E059E" w:rsidRDefault="001E059E">
            <w:pPr>
              <w:tabs>
                <w:tab w:val="left" w:pos="360"/>
              </w:tabs>
            </w:pPr>
            <w:r>
              <w:t>F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A953C" w14:textId="77777777" w:rsidR="001E059E" w:rsidRDefault="001E059E">
            <w:pPr>
              <w:tabs>
                <w:tab w:val="left" w:pos="360"/>
              </w:tabs>
            </w:pPr>
          </w:p>
        </w:tc>
      </w:tr>
      <w:tr w:rsidR="001E059E" w14:paraId="47BD3B13" w14:textId="77777777" w:rsidTr="001E059E">
        <w:trPr>
          <w:jc w:val="center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44A390" w14:textId="77777777" w:rsidR="001E059E" w:rsidRDefault="001E059E">
            <w:pPr>
              <w:tabs>
                <w:tab w:val="left" w:pos="360"/>
              </w:tabs>
            </w:pPr>
            <w:r>
              <w:t>E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439291" w14:textId="77777777" w:rsidR="001E059E" w:rsidRDefault="001E059E">
            <w:pPr>
              <w:tabs>
                <w:tab w:val="left" w:pos="360"/>
              </w:tabs>
            </w:pPr>
            <w:r>
              <w:t>Inf</w:t>
            </w:r>
          </w:p>
        </w:tc>
        <w:tc>
          <w:tcPr>
            <w:tcW w:w="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5ABAE9" w14:textId="77777777" w:rsidR="001E059E" w:rsidRDefault="001E059E">
            <w:pPr>
              <w:tabs>
                <w:tab w:val="left" w:pos="360"/>
              </w:tabs>
            </w:pPr>
            <w:r>
              <w:t>F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16E9C" w14:textId="77777777" w:rsidR="001E059E" w:rsidRDefault="001E059E">
            <w:pPr>
              <w:tabs>
                <w:tab w:val="left" w:pos="360"/>
              </w:tabs>
            </w:pPr>
          </w:p>
        </w:tc>
      </w:tr>
      <w:tr w:rsidR="001E059E" w14:paraId="537EEC17" w14:textId="77777777" w:rsidTr="001E059E">
        <w:trPr>
          <w:jc w:val="center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903107" w14:textId="77777777" w:rsidR="001E059E" w:rsidRDefault="001E059E">
            <w:pPr>
              <w:tabs>
                <w:tab w:val="left" w:pos="360"/>
              </w:tabs>
            </w:pPr>
            <w:r>
              <w:t>F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B5AD50" w14:textId="77777777" w:rsidR="001E059E" w:rsidRDefault="001E059E">
            <w:pPr>
              <w:tabs>
                <w:tab w:val="left" w:pos="360"/>
              </w:tabs>
            </w:pPr>
            <w:r>
              <w:t>Inf</w:t>
            </w:r>
          </w:p>
        </w:tc>
        <w:tc>
          <w:tcPr>
            <w:tcW w:w="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C6B2BF" w14:textId="77777777" w:rsidR="001E059E" w:rsidRDefault="001E059E">
            <w:pPr>
              <w:tabs>
                <w:tab w:val="left" w:pos="360"/>
              </w:tabs>
            </w:pPr>
            <w:r>
              <w:t>F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C43DAE" w14:textId="77777777" w:rsidR="001E059E" w:rsidRDefault="001E059E">
            <w:pPr>
              <w:tabs>
                <w:tab w:val="left" w:pos="360"/>
              </w:tabs>
            </w:pPr>
          </w:p>
        </w:tc>
      </w:tr>
      <w:tr w:rsidR="001E059E" w14:paraId="68588F6E" w14:textId="77777777" w:rsidTr="001E059E">
        <w:trPr>
          <w:jc w:val="center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340AD1" w14:textId="77777777" w:rsidR="001E059E" w:rsidRDefault="001E059E">
            <w:pPr>
              <w:tabs>
                <w:tab w:val="left" w:pos="360"/>
              </w:tabs>
            </w:pPr>
            <w:r>
              <w:t>G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8FD350" w14:textId="77777777" w:rsidR="001E059E" w:rsidRDefault="001E059E">
            <w:pPr>
              <w:tabs>
                <w:tab w:val="left" w:pos="360"/>
              </w:tabs>
            </w:pPr>
            <w:r>
              <w:t>inf</w:t>
            </w:r>
          </w:p>
        </w:tc>
        <w:tc>
          <w:tcPr>
            <w:tcW w:w="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AA604E" w14:textId="77777777" w:rsidR="001E059E" w:rsidRDefault="001E059E">
            <w:pPr>
              <w:tabs>
                <w:tab w:val="left" w:pos="360"/>
              </w:tabs>
            </w:pPr>
            <w:r>
              <w:t>F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D6BAC" w14:textId="77777777" w:rsidR="001E059E" w:rsidRDefault="001E059E">
            <w:pPr>
              <w:tabs>
                <w:tab w:val="left" w:pos="360"/>
              </w:tabs>
            </w:pPr>
          </w:p>
        </w:tc>
      </w:tr>
      <w:tr w:rsidR="001E059E" w14:paraId="6D58A877" w14:textId="77777777" w:rsidTr="001E059E">
        <w:trPr>
          <w:jc w:val="center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83692C" w14:textId="77777777" w:rsidR="001E059E" w:rsidRDefault="001E059E">
            <w:pPr>
              <w:tabs>
                <w:tab w:val="left" w:pos="360"/>
              </w:tabs>
            </w:pPr>
            <w:r>
              <w:t>H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67A46" w14:textId="77777777" w:rsidR="001E059E" w:rsidRDefault="001E059E">
            <w:pPr>
              <w:tabs>
                <w:tab w:val="left" w:pos="360"/>
              </w:tabs>
            </w:pPr>
          </w:p>
        </w:tc>
        <w:tc>
          <w:tcPr>
            <w:tcW w:w="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DBF98" w14:textId="77777777" w:rsidR="001E059E" w:rsidRDefault="001E059E">
            <w:pPr>
              <w:tabs>
                <w:tab w:val="left" w:pos="360"/>
              </w:tabs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5C2733" w14:textId="77777777" w:rsidR="001E059E" w:rsidRDefault="001E059E">
            <w:pPr>
              <w:tabs>
                <w:tab w:val="left" w:pos="360"/>
              </w:tabs>
            </w:pPr>
          </w:p>
        </w:tc>
      </w:tr>
      <w:tr w:rsidR="001E059E" w14:paraId="40C9B072" w14:textId="77777777" w:rsidTr="001E059E">
        <w:trPr>
          <w:jc w:val="center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43CE5E" w14:textId="77777777" w:rsidR="001E059E" w:rsidRDefault="001E059E">
            <w:pPr>
              <w:tabs>
                <w:tab w:val="left" w:pos="360"/>
              </w:tabs>
            </w:pPr>
            <w:r>
              <w:t>I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0F724" w14:textId="77777777" w:rsidR="001E059E" w:rsidRDefault="001E059E">
            <w:pPr>
              <w:tabs>
                <w:tab w:val="left" w:pos="360"/>
              </w:tabs>
            </w:pPr>
          </w:p>
        </w:tc>
        <w:tc>
          <w:tcPr>
            <w:tcW w:w="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5F7D2" w14:textId="77777777" w:rsidR="001E059E" w:rsidRDefault="001E059E">
            <w:pPr>
              <w:tabs>
                <w:tab w:val="left" w:pos="360"/>
              </w:tabs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101AA" w14:textId="77777777" w:rsidR="001E059E" w:rsidRDefault="001E059E">
            <w:pPr>
              <w:tabs>
                <w:tab w:val="left" w:pos="360"/>
              </w:tabs>
            </w:pPr>
          </w:p>
        </w:tc>
      </w:tr>
      <w:tr w:rsidR="001E059E" w14:paraId="45FC0894" w14:textId="77777777" w:rsidTr="001E059E">
        <w:trPr>
          <w:jc w:val="center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82EF84" w14:textId="77777777" w:rsidR="001E059E" w:rsidRDefault="001E059E">
            <w:pPr>
              <w:tabs>
                <w:tab w:val="left" w:pos="360"/>
              </w:tabs>
            </w:pPr>
            <w:r>
              <w:t>J</w:t>
            </w:r>
          </w:p>
        </w:tc>
        <w:tc>
          <w:tcPr>
            <w:tcW w:w="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B5638" w14:textId="77777777" w:rsidR="001E059E" w:rsidRDefault="001E059E">
            <w:pPr>
              <w:tabs>
                <w:tab w:val="left" w:pos="360"/>
              </w:tabs>
            </w:pPr>
          </w:p>
        </w:tc>
        <w:tc>
          <w:tcPr>
            <w:tcW w:w="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7962E" w14:textId="77777777" w:rsidR="001E059E" w:rsidRDefault="001E059E">
            <w:pPr>
              <w:tabs>
                <w:tab w:val="left" w:pos="360"/>
              </w:tabs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95C05" w14:textId="77777777" w:rsidR="001E059E" w:rsidRDefault="001E059E">
            <w:pPr>
              <w:tabs>
                <w:tab w:val="left" w:pos="360"/>
              </w:tabs>
            </w:pPr>
          </w:p>
        </w:tc>
      </w:tr>
    </w:tbl>
    <w:p w14:paraId="70E1EAA8" w14:textId="77777777" w:rsidR="001E059E" w:rsidRDefault="001E059E" w:rsidP="001E059E">
      <w:pPr>
        <w:tabs>
          <w:tab w:val="left" w:pos="360"/>
        </w:tabs>
      </w:pPr>
    </w:p>
    <w:p w14:paraId="25F42785" w14:textId="77777777" w:rsidR="001E059E" w:rsidRDefault="001E059E" w:rsidP="001E059E">
      <w:pPr>
        <w:pStyle w:val="ListParagraph"/>
        <w:numPr>
          <w:ilvl w:val="1"/>
          <w:numId w:val="6"/>
        </w:numPr>
        <w:tabs>
          <w:tab w:val="left" w:pos="360"/>
        </w:tabs>
        <w:spacing w:line="256" w:lineRule="auto"/>
      </w:pPr>
      <w:r>
        <w:t>Kruskal’s algorithm (show table with Edge, Weight and Action values). Show all steps</w:t>
      </w:r>
    </w:p>
    <w:p w14:paraId="229CCFCB" w14:textId="77777777" w:rsidR="001E059E" w:rsidRDefault="001E059E" w:rsidP="001E059E">
      <w:pPr>
        <w:pStyle w:val="ListParagraph"/>
        <w:tabs>
          <w:tab w:val="left" w:pos="360"/>
        </w:tabs>
        <w:rPr>
          <w:b/>
        </w:rPr>
      </w:pPr>
      <w:r>
        <w:rPr>
          <w:b/>
        </w:rPr>
        <w:t>Should include table as follows in the solution to show how you reached final MST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03"/>
        <w:gridCol w:w="2335"/>
        <w:gridCol w:w="2444"/>
      </w:tblGrid>
      <w:tr w:rsidR="001E059E" w14:paraId="08C1B410" w14:textId="77777777" w:rsidTr="001E059E">
        <w:trPr>
          <w:jc w:val="center"/>
        </w:trPr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DC543E" w14:textId="77777777" w:rsidR="001E059E" w:rsidRDefault="001E059E">
            <w:pPr>
              <w:tabs>
                <w:tab w:val="left" w:pos="360"/>
              </w:tabs>
            </w:pPr>
            <w:r>
              <w:t>Edge</w:t>
            </w:r>
          </w:p>
        </w:tc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98C2E3" w14:textId="77777777" w:rsidR="001E059E" w:rsidRDefault="001E059E">
            <w:pPr>
              <w:tabs>
                <w:tab w:val="left" w:pos="360"/>
              </w:tabs>
            </w:pPr>
            <w:r>
              <w:t>Weight</w:t>
            </w:r>
          </w:p>
        </w:tc>
        <w:tc>
          <w:tcPr>
            <w:tcW w:w="2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795BC0" w14:textId="77777777" w:rsidR="001E059E" w:rsidRDefault="001E059E">
            <w:pPr>
              <w:tabs>
                <w:tab w:val="left" w:pos="360"/>
              </w:tabs>
            </w:pPr>
            <w:r>
              <w:t>Action</w:t>
            </w:r>
          </w:p>
        </w:tc>
      </w:tr>
      <w:tr w:rsidR="001E059E" w14:paraId="5DF002E9" w14:textId="77777777" w:rsidTr="001E059E">
        <w:trPr>
          <w:jc w:val="center"/>
        </w:trPr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257F17" w14:textId="77777777" w:rsidR="001E059E" w:rsidRDefault="001E059E">
            <w:pPr>
              <w:tabs>
                <w:tab w:val="left" w:pos="360"/>
              </w:tabs>
            </w:pPr>
          </w:p>
        </w:tc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94E73" w14:textId="77777777" w:rsidR="001E059E" w:rsidRDefault="001E059E">
            <w:pPr>
              <w:tabs>
                <w:tab w:val="left" w:pos="360"/>
              </w:tabs>
            </w:pPr>
          </w:p>
        </w:tc>
        <w:tc>
          <w:tcPr>
            <w:tcW w:w="2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37B5A" w14:textId="77777777" w:rsidR="001E059E" w:rsidRDefault="001E059E">
            <w:pPr>
              <w:tabs>
                <w:tab w:val="left" w:pos="360"/>
              </w:tabs>
            </w:pPr>
          </w:p>
        </w:tc>
      </w:tr>
      <w:tr w:rsidR="001E059E" w14:paraId="492580A1" w14:textId="77777777" w:rsidTr="001E059E">
        <w:trPr>
          <w:jc w:val="center"/>
        </w:trPr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C8EF7" w14:textId="77777777" w:rsidR="001E059E" w:rsidRDefault="001E059E">
            <w:pPr>
              <w:tabs>
                <w:tab w:val="left" w:pos="360"/>
              </w:tabs>
            </w:pPr>
          </w:p>
        </w:tc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59045" w14:textId="77777777" w:rsidR="001E059E" w:rsidRDefault="001E059E">
            <w:pPr>
              <w:tabs>
                <w:tab w:val="left" w:pos="360"/>
              </w:tabs>
            </w:pPr>
          </w:p>
        </w:tc>
        <w:tc>
          <w:tcPr>
            <w:tcW w:w="2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C682E" w14:textId="77777777" w:rsidR="001E059E" w:rsidRDefault="001E059E">
            <w:pPr>
              <w:tabs>
                <w:tab w:val="left" w:pos="360"/>
              </w:tabs>
            </w:pPr>
          </w:p>
        </w:tc>
      </w:tr>
      <w:tr w:rsidR="001E059E" w14:paraId="35976CA9" w14:textId="77777777" w:rsidTr="001E059E">
        <w:trPr>
          <w:jc w:val="center"/>
        </w:trPr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48B1D" w14:textId="77777777" w:rsidR="001E059E" w:rsidRDefault="001E059E">
            <w:pPr>
              <w:tabs>
                <w:tab w:val="left" w:pos="360"/>
              </w:tabs>
            </w:pPr>
          </w:p>
        </w:tc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99D39" w14:textId="77777777" w:rsidR="001E059E" w:rsidRDefault="001E059E">
            <w:pPr>
              <w:tabs>
                <w:tab w:val="left" w:pos="360"/>
              </w:tabs>
            </w:pPr>
          </w:p>
        </w:tc>
        <w:tc>
          <w:tcPr>
            <w:tcW w:w="2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14457" w14:textId="77777777" w:rsidR="001E059E" w:rsidRDefault="001E059E">
            <w:pPr>
              <w:tabs>
                <w:tab w:val="left" w:pos="360"/>
              </w:tabs>
            </w:pPr>
          </w:p>
        </w:tc>
      </w:tr>
      <w:tr w:rsidR="001E059E" w14:paraId="6D857112" w14:textId="77777777" w:rsidTr="001E059E">
        <w:trPr>
          <w:jc w:val="center"/>
        </w:trPr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06BEF" w14:textId="77777777" w:rsidR="001E059E" w:rsidRDefault="001E059E">
            <w:pPr>
              <w:tabs>
                <w:tab w:val="left" w:pos="360"/>
              </w:tabs>
            </w:pPr>
          </w:p>
        </w:tc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96FD1" w14:textId="77777777" w:rsidR="001E059E" w:rsidRDefault="001E059E">
            <w:pPr>
              <w:tabs>
                <w:tab w:val="left" w:pos="360"/>
              </w:tabs>
            </w:pPr>
          </w:p>
        </w:tc>
        <w:tc>
          <w:tcPr>
            <w:tcW w:w="2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35D0D" w14:textId="77777777" w:rsidR="001E059E" w:rsidRDefault="001E059E">
            <w:pPr>
              <w:tabs>
                <w:tab w:val="left" w:pos="360"/>
              </w:tabs>
            </w:pPr>
          </w:p>
        </w:tc>
      </w:tr>
      <w:tr w:rsidR="001E059E" w14:paraId="15DD0E74" w14:textId="77777777" w:rsidTr="001E059E">
        <w:trPr>
          <w:jc w:val="center"/>
        </w:trPr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FA5F8" w14:textId="77777777" w:rsidR="001E059E" w:rsidRDefault="001E059E">
            <w:pPr>
              <w:tabs>
                <w:tab w:val="left" w:pos="360"/>
              </w:tabs>
            </w:pPr>
          </w:p>
        </w:tc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9EDA43" w14:textId="77777777" w:rsidR="001E059E" w:rsidRDefault="001E059E">
            <w:pPr>
              <w:tabs>
                <w:tab w:val="left" w:pos="360"/>
              </w:tabs>
            </w:pPr>
          </w:p>
        </w:tc>
        <w:tc>
          <w:tcPr>
            <w:tcW w:w="2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7F48A" w14:textId="77777777" w:rsidR="001E059E" w:rsidRDefault="001E059E">
            <w:pPr>
              <w:tabs>
                <w:tab w:val="left" w:pos="360"/>
              </w:tabs>
            </w:pPr>
          </w:p>
        </w:tc>
      </w:tr>
      <w:tr w:rsidR="001E059E" w14:paraId="16AAEC9A" w14:textId="77777777" w:rsidTr="001E059E">
        <w:trPr>
          <w:jc w:val="center"/>
        </w:trPr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03415" w14:textId="77777777" w:rsidR="001E059E" w:rsidRDefault="001E059E">
            <w:pPr>
              <w:tabs>
                <w:tab w:val="left" w:pos="360"/>
              </w:tabs>
            </w:pPr>
          </w:p>
        </w:tc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AEF75" w14:textId="77777777" w:rsidR="001E059E" w:rsidRDefault="001E059E">
            <w:pPr>
              <w:tabs>
                <w:tab w:val="left" w:pos="360"/>
              </w:tabs>
            </w:pPr>
          </w:p>
        </w:tc>
        <w:tc>
          <w:tcPr>
            <w:tcW w:w="2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12F92" w14:textId="77777777" w:rsidR="001E059E" w:rsidRDefault="001E059E">
            <w:pPr>
              <w:tabs>
                <w:tab w:val="left" w:pos="360"/>
              </w:tabs>
            </w:pPr>
          </w:p>
        </w:tc>
      </w:tr>
      <w:tr w:rsidR="001E059E" w14:paraId="3CD4D7AE" w14:textId="77777777" w:rsidTr="001E059E">
        <w:trPr>
          <w:jc w:val="center"/>
        </w:trPr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438D63" w14:textId="77777777" w:rsidR="001E059E" w:rsidRDefault="001E059E">
            <w:pPr>
              <w:tabs>
                <w:tab w:val="left" w:pos="360"/>
              </w:tabs>
            </w:pPr>
          </w:p>
        </w:tc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3E6B4" w14:textId="77777777" w:rsidR="001E059E" w:rsidRDefault="001E059E">
            <w:pPr>
              <w:tabs>
                <w:tab w:val="left" w:pos="360"/>
              </w:tabs>
            </w:pPr>
          </w:p>
        </w:tc>
        <w:tc>
          <w:tcPr>
            <w:tcW w:w="2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67C21" w14:textId="77777777" w:rsidR="001E059E" w:rsidRDefault="001E059E">
            <w:pPr>
              <w:tabs>
                <w:tab w:val="left" w:pos="360"/>
              </w:tabs>
            </w:pPr>
          </w:p>
        </w:tc>
      </w:tr>
      <w:tr w:rsidR="001E059E" w14:paraId="242D200A" w14:textId="77777777" w:rsidTr="001E059E">
        <w:trPr>
          <w:jc w:val="center"/>
        </w:trPr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2F1F2" w14:textId="77777777" w:rsidR="001E059E" w:rsidRDefault="001E059E">
            <w:pPr>
              <w:tabs>
                <w:tab w:val="left" w:pos="360"/>
              </w:tabs>
            </w:pPr>
          </w:p>
        </w:tc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8B28D" w14:textId="77777777" w:rsidR="001E059E" w:rsidRDefault="001E059E">
            <w:pPr>
              <w:tabs>
                <w:tab w:val="left" w:pos="360"/>
              </w:tabs>
            </w:pPr>
          </w:p>
        </w:tc>
        <w:tc>
          <w:tcPr>
            <w:tcW w:w="2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67256" w14:textId="77777777" w:rsidR="001E059E" w:rsidRDefault="001E059E">
            <w:pPr>
              <w:tabs>
                <w:tab w:val="left" w:pos="360"/>
              </w:tabs>
            </w:pPr>
          </w:p>
        </w:tc>
      </w:tr>
      <w:tr w:rsidR="001E059E" w14:paraId="49FE7507" w14:textId="77777777" w:rsidTr="001E059E">
        <w:trPr>
          <w:jc w:val="center"/>
        </w:trPr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32EE74" w14:textId="77777777" w:rsidR="001E059E" w:rsidRDefault="001E059E">
            <w:pPr>
              <w:tabs>
                <w:tab w:val="left" w:pos="360"/>
              </w:tabs>
            </w:pPr>
          </w:p>
        </w:tc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2DBA4" w14:textId="77777777" w:rsidR="001E059E" w:rsidRDefault="001E059E">
            <w:pPr>
              <w:tabs>
                <w:tab w:val="left" w:pos="360"/>
              </w:tabs>
            </w:pPr>
          </w:p>
        </w:tc>
        <w:tc>
          <w:tcPr>
            <w:tcW w:w="2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0F406" w14:textId="77777777" w:rsidR="001E059E" w:rsidRDefault="001E059E">
            <w:pPr>
              <w:tabs>
                <w:tab w:val="left" w:pos="360"/>
              </w:tabs>
            </w:pPr>
          </w:p>
        </w:tc>
      </w:tr>
      <w:tr w:rsidR="001E059E" w14:paraId="3F00F28B" w14:textId="77777777" w:rsidTr="001E059E">
        <w:trPr>
          <w:jc w:val="center"/>
        </w:trPr>
        <w:tc>
          <w:tcPr>
            <w:tcW w:w="23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C6822" w14:textId="77777777" w:rsidR="001E059E" w:rsidRDefault="001E059E">
            <w:pPr>
              <w:tabs>
                <w:tab w:val="left" w:pos="360"/>
              </w:tabs>
            </w:pPr>
          </w:p>
        </w:tc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3AAFB" w14:textId="77777777" w:rsidR="001E059E" w:rsidRDefault="001E059E">
            <w:pPr>
              <w:tabs>
                <w:tab w:val="left" w:pos="360"/>
              </w:tabs>
            </w:pPr>
          </w:p>
        </w:tc>
        <w:tc>
          <w:tcPr>
            <w:tcW w:w="2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335BA" w14:textId="77777777" w:rsidR="001E059E" w:rsidRDefault="001E059E">
            <w:pPr>
              <w:tabs>
                <w:tab w:val="left" w:pos="360"/>
              </w:tabs>
            </w:pPr>
          </w:p>
        </w:tc>
      </w:tr>
    </w:tbl>
    <w:p w14:paraId="22658D66" w14:textId="77777777" w:rsidR="001E059E" w:rsidRDefault="001E059E" w:rsidP="001E059E">
      <w:pPr>
        <w:pStyle w:val="ListParagraph"/>
        <w:tabs>
          <w:tab w:val="left" w:pos="360"/>
        </w:tabs>
      </w:pPr>
    </w:p>
    <w:p w14:paraId="2CEE3FCC" w14:textId="77777777" w:rsidR="001E059E" w:rsidRDefault="001E059E" w:rsidP="001E059E">
      <w:pPr>
        <w:pStyle w:val="ListParagraph"/>
        <w:tabs>
          <w:tab w:val="left" w:pos="360"/>
        </w:tabs>
      </w:pPr>
      <w:r>
        <w:rPr>
          <w:rFonts w:ascii="Times New Roman" w:hAnsi="Times New Roman"/>
        </w:rPr>
        <w:t>One possible minimum spanning tree is shown here. This solution is not unique.</w:t>
      </w:r>
    </w:p>
    <w:p w14:paraId="4B12425C" w14:textId="77777777" w:rsidR="001E059E" w:rsidRDefault="001E059E" w:rsidP="001E059E">
      <w:pPr>
        <w:pStyle w:val="ListParagraph"/>
        <w:tabs>
          <w:tab w:val="left" w:pos="360"/>
        </w:tabs>
      </w:pPr>
    </w:p>
    <w:p w14:paraId="1688A7AE" w14:textId="4B042942" w:rsidR="001E059E" w:rsidRDefault="001E059E" w:rsidP="001E059E">
      <w:pPr>
        <w:pStyle w:val="ListParagraph"/>
        <w:tabs>
          <w:tab w:val="left" w:pos="360"/>
        </w:tabs>
      </w:pPr>
      <w:r>
        <w:rPr>
          <w:rFonts w:ascii="Times New Roman" w:hAnsi="Times New Roman"/>
          <w:noProof/>
        </w:rPr>
        <w:drawing>
          <wp:inline distT="0" distB="0" distL="0" distR="0" wp14:anchorId="7A16A618" wp14:editId="43631407">
            <wp:extent cx="4053840" cy="1676400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8138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3840" cy="167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95730A" w14:textId="56F94085" w:rsidR="001E059E" w:rsidRDefault="001E059E" w:rsidP="001E059E">
      <w:pPr>
        <w:pStyle w:val="ListParagraph"/>
        <w:tabs>
          <w:tab w:val="left" w:pos="360"/>
        </w:tabs>
      </w:pPr>
    </w:p>
    <w:p w14:paraId="332D1917" w14:textId="1B793383" w:rsidR="00D3387B" w:rsidRDefault="00D3387B" w:rsidP="001E059E">
      <w:pPr>
        <w:pStyle w:val="ListParagraph"/>
        <w:tabs>
          <w:tab w:val="left" w:pos="360"/>
        </w:tabs>
      </w:pPr>
      <w:r>
        <w:t>Q.10 There can be many different applications</w:t>
      </w:r>
    </w:p>
    <w:p w14:paraId="13B9E7C2" w14:textId="33E9676B" w:rsidR="00D3387B" w:rsidRDefault="00D3387B" w:rsidP="001E059E">
      <w:pPr>
        <w:pStyle w:val="ListParagraph"/>
        <w:tabs>
          <w:tab w:val="left" w:pos="360"/>
        </w:tabs>
      </w:pPr>
      <w:r>
        <w:t>Few are as following.</w:t>
      </w:r>
    </w:p>
    <w:p w14:paraId="1C314121" w14:textId="29AC5D3A" w:rsidR="00D3387B" w:rsidRDefault="0038378F" w:rsidP="0038378F">
      <w:pPr>
        <w:pStyle w:val="ListParagraph"/>
        <w:numPr>
          <w:ilvl w:val="0"/>
          <w:numId w:val="8"/>
        </w:numPr>
        <w:tabs>
          <w:tab w:val="left" w:pos="360"/>
        </w:tabs>
      </w:pPr>
      <w:r>
        <w:t>To show organizational structure</w:t>
      </w:r>
    </w:p>
    <w:p w14:paraId="548150FC" w14:textId="07B66EE7" w:rsidR="0038378F" w:rsidRDefault="0038378F" w:rsidP="0038378F">
      <w:pPr>
        <w:pStyle w:val="ListParagraph"/>
        <w:numPr>
          <w:ilvl w:val="0"/>
          <w:numId w:val="8"/>
        </w:numPr>
        <w:tabs>
          <w:tab w:val="left" w:pos="360"/>
        </w:tabs>
      </w:pPr>
      <w:r>
        <w:t>To show files in directory</w:t>
      </w:r>
    </w:p>
    <w:p w14:paraId="7CC94F2F" w14:textId="695DA264" w:rsidR="0038378F" w:rsidRDefault="0038378F" w:rsidP="0038378F">
      <w:pPr>
        <w:pStyle w:val="ListParagraph"/>
        <w:numPr>
          <w:ilvl w:val="0"/>
          <w:numId w:val="8"/>
        </w:numPr>
        <w:tabs>
          <w:tab w:val="left" w:pos="360"/>
        </w:tabs>
      </w:pPr>
      <w:r>
        <w:t>Game trees to show how games can be played</w:t>
      </w:r>
    </w:p>
    <w:p w14:paraId="2D216989" w14:textId="4860ADCE" w:rsidR="0038378F" w:rsidRDefault="0038378F" w:rsidP="0038378F">
      <w:pPr>
        <w:pStyle w:val="ListParagraph"/>
        <w:numPr>
          <w:ilvl w:val="0"/>
          <w:numId w:val="8"/>
        </w:numPr>
        <w:tabs>
          <w:tab w:val="left" w:pos="360"/>
        </w:tabs>
      </w:pPr>
      <w:r>
        <w:t>Huffman coding to code</w:t>
      </w:r>
      <w:bookmarkStart w:id="0" w:name="_GoBack"/>
      <w:bookmarkEnd w:id="0"/>
    </w:p>
    <w:p w14:paraId="6C2F57F6" w14:textId="4179FC8B" w:rsidR="0038378F" w:rsidRDefault="0038378F" w:rsidP="0038378F">
      <w:pPr>
        <w:pStyle w:val="ListParagraph"/>
        <w:numPr>
          <w:ilvl w:val="0"/>
          <w:numId w:val="8"/>
        </w:numPr>
        <w:tabs>
          <w:tab w:val="left" w:pos="360"/>
        </w:tabs>
      </w:pPr>
      <w:r>
        <w:t>Decision trees to show decision making</w:t>
      </w:r>
    </w:p>
    <w:sectPr w:rsidR="003837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altName w:val="Arial"/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E944CD"/>
    <w:multiLevelType w:val="hybridMultilevel"/>
    <w:tmpl w:val="7BC47FD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C9633D"/>
    <w:multiLevelType w:val="hybridMultilevel"/>
    <w:tmpl w:val="C0422CA8"/>
    <w:lvl w:ilvl="0" w:tplc="D9029AEC">
      <w:start w:val="2"/>
      <w:numFmt w:val="lowerLetter"/>
      <w:lvlText w:val="%1."/>
      <w:lvlJc w:val="left"/>
      <w:pPr>
        <w:ind w:left="11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24" w:hanging="360"/>
      </w:pPr>
    </w:lvl>
    <w:lvl w:ilvl="2" w:tplc="0409001B" w:tentative="1">
      <w:start w:val="1"/>
      <w:numFmt w:val="lowerRoman"/>
      <w:lvlText w:val="%3."/>
      <w:lvlJc w:val="right"/>
      <w:pPr>
        <w:ind w:left="2544" w:hanging="180"/>
      </w:pPr>
    </w:lvl>
    <w:lvl w:ilvl="3" w:tplc="0409000F" w:tentative="1">
      <w:start w:val="1"/>
      <w:numFmt w:val="decimal"/>
      <w:lvlText w:val="%4."/>
      <w:lvlJc w:val="left"/>
      <w:pPr>
        <w:ind w:left="3264" w:hanging="360"/>
      </w:pPr>
    </w:lvl>
    <w:lvl w:ilvl="4" w:tplc="04090019" w:tentative="1">
      <w:start w:val="1"/>
      <w:numFmt w:val="lowerLetter"/>
      <w:lvlText w:val="%5."/>
      <w:lvlJc w:val="left"/>
      <w:pPr>
        <w:ind w:left="3984" w:hanging="360"/>
      </w:pPr>
    </w:lvl>
    <w:lvl w:ilvl="5" w:tplc="0409001B" w:tentative="1">
      <w:start w:val="1"/>
      <w:numFmt w:val="lowerRoman"/>
      <w:lvlText w:val="%6."/>
      <w:lvlJc w:val="right"/>
      <w:pPr>
        <w:ind w:left="4704" w:hanging="180"/>
      </w:pPr>
    </w:lvl>
    <w:lvl w:ilvl="6" w:tplc="0409000F" w:tentative="1">
      <w:start w:val="1"/>
      <w:numFmt w:val="decimal"/>
      <w:lvlText w:val="%7."/>
      <w:lvlJc w:val="left"/>
      <w:pPr>
        <w:ind w:left="5424" w:hanging="360"/>
      </w:pPr>
    </w:lvl>
    <w:lvl w:ilvl="7" w:tplc="04090019" w:tentative="1">
      <w:start w:val="1"/>
      <w:numFmt w:val="lowerLetter"/>
      <w:lvlText w:val="%8."/>
      <w:lvlJc w:val="left"/>
      <w:pPr>
        <w:ind w:left="6144" w:hanging="360"/>
      </w:pPr>
    </w:lvl>
    <w:lvl w:ilvl="8" w:tplc="0409001B" w:tentative="1">
      <w:start w:val="1"/>
      <w:numFmt w:val="lowerRoman"/>
      <w:lvlText w:val="%9."/>
      <w:lvlJc w:val="right"/>
      <w:pPr>
        <w:ind w:left="6864" w:hanging="180"/>
      </w:pPr>
    </w:lvl>
  </w:abstractNum>
  <w:abstractNum w:abstractNumId="2" w15:restartNumberingAfterBreak="0">
    <w:nsid w:val="3A312904"/>
    <w:multiLevelType w:val="hybridMultilevel"/>
    <w:tmpl w:val="F306F598"/>
    <w:lvl w:ilvl="0" w:tplc="67D4AD8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2020BBF"/>
    <w:multiLevelType w:val="hybridMultilevel"/>
    <w:tmpl w:val="212CDF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ED119A"/>
    <w:multiLevelType w:val="hybridMultilevel"/>
    <w:tmpl w:val="C4D25A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9754C5"/>
    <w:multiLevelType w:val="hybridMultilevel"/>
    <w:tmpl w:val="FBF6A1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F5B1415"/>
    <w:multiLevelType w:val="hybridMultilevel"/>
    <w:tmpl w:val="529476F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0"/>
  </w:num>
  <w:num w:numId="3">
    <w:abstractNumId w:val="6"/>
  </w:num>
  <w:num w:numId="4">
    <w:abstractNumId w:val="4"/>
  </w:num>
  <w:num w:numId="5">
    <w:abstractNumId w:val="3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wszC3sLQwMTQ3MLFU0lEKTi0uzszPAykwrgUAITaWViwAAAA="/>
  </w:docVars>
  <w:rsids>
    <w:rsidRoot w:val="00CF0819"/>
    <w:rsid w:val="000C6AD2"/>
    <w:rsid w:val="000F4D56"/>
    <w:rsid w:val="000F6B0D"/>
    <w:rsid w:val="00121A9E"/>
    <w:rsid w:val="001E059E"/>
    <w:rsid w:val="00283101"/>
    <w:rsid w:val="00286C1F"/>
    <w:rsid w:val="00300BAA"/>
    <w:rsid w:val="00372CDC"/>
    <w:rsid w:val="0038378F"/>
    <w:rsid w:val="00435057"/>
    <w:rsid w:val="004E0836"/>
    <w:rsid w:val="004F2A97"/>
    <w:rsid w:val="00637949"/>
    <w:rsid w:val="006C3AC2"/>
    <w:rsid w:val="007A044E"/>
    <w:rsid w:val="00846B68"/>
    <w:rsid w:val="009263BF"/>
    <w:rsid w:val="0093069B"/>
    <w:rsid w:val="00B50975"/>
    <w:rsid w:val="00BE32F7"/>
    <w:rsid w:val="00BE481A"/>
    <w:rsid w:val="00C06D44"/>
    <w:rsid w:val="00C52688"/>
    <w:rsid w:val="00CE6D89"/>
    <w:rsid w:val="00CF0819"/>
    <w:rsid w:val="00D2005E"/>
    <w:rsid w:val="00D3387B"/>
    <w:rsid w:val="00DB59BA"/>
    <w:rsid w:val="00E53C66"/>
    <w:rsid w:val="00E95FE2"/>
    <w:rsid w:val="00F012B7"/>
    <w:rsid w:val="00F448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4B1EAB"/>
  <w15:chartTrackingRefBased/>
  <w15:docId w15:val="{13B78232-0A0C-44C4-A955-A8457CA7AD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081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509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0975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F448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nhideWhenUsed/>
    <w:rsid w:val="00BE32F7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semiHidden/>
    <w:rsid w:val="00BE32F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388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8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47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8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1.xml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11" Type="http://schemas.openxmlformats.org/officeDocument/2006/relationships/image" Target="media/image4.wmf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customXml" Target="ink/ink2.xml"/><Relationship Id="rId4" Type="http://schemas.openxmlformats.org/officeDocument/2006/relationships/webSettings" Target="webSettings.xml"/><Relationship Id="rId9" Type="http://schemas.openxmlformats.org/officeDocument/2006/relationships/image" Target="media/image20.emf"/><Relationship Id="rId14" Type="http://schemas.openxmlformats.org/officeDocument/2006/relationships/image" Target="media/image7.emf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11-24T22:53:46.063"/>
    </inkml:context>
    <inkml:brush xml:id="br0">
      <inkml:brushProperty name="width" value="0.05" units="cm"/>
      <inkml:brushProperty name="height" value="0.05" units="cm"/>
      <inkml:brushProperty name="ignorePressure" value="1"/>
    </inkml:brush>
  </inkml:definitions>
  <inkml:trace contextRef="#ctx0" brushRef="#br0">0 0,'0'0,"0"0,0 0,0 0,0 0,0 0</inkml:trace>
</inkml:ink>
</file>

<file path=word/ink/ink2.xml><?xml version="1.0" encoding="utf-8"?>
<inkml:ink xmlns:inkml="http://www.w3.org/2003/InkML">
  <inkml:definitions/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5</TotalTime>
  <Pages>10</Pages>
  <Words>858</Words>
  <Characters>489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da, Anjum</dc:creator>
  <cp:keywords/>
  <dc:description/>
  <cp:lastModifiedBy>Satpute, Meghana</cp:lastModifiedBy>
  <cp:revision>7</cp:revision>
  <cp:lastPrinted>2016-03-08T03:46:00Z</cp:lastPrinted>
  <dcterms:created xsi:type="dcterms:W3CDTF">2020-05-05T23:39:00Z</dcterms:created>
  <dcterms:modified xsi:type="dcterms:W3CDTF">2021-12-11T18:45:00Z</dcterms:modified>
</cp:coreProperties>
</file>